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68FB2" w14:textId="37361821" w:rsidR="00715846" w:rsidRPr="001F0A16" w:rsidRDefault="00145180" w:rsidP="008E3C04">
      <w:pPr>
        <w:pStyle w:val="DefaultText"/>
        <w:spacing w:before="120" w:after="200"/>
        <w:jc w:val="center"/>
        <w:rPr>
          <w:b/>
          <w:sz w:val="40"/>
          <w:szCs w:val="31"/>
        </w:rPr>
      </w:pPr>
      <w:r>
        <w:rPr>
          <w:b/>
          <w:sz w:val="40"/>
          <w:szCs w:val="31"/>
        </w:rPr>
        <w:t>Andrew Wulf</w:t>
      </w:r>
    </w:p>
    <w:p w14:paraId="3C4E06C8" w14:textId="2F9B9185" w:rsidR="0050202C" w:rsidRPr="00E959D3" w:rsidRDefault="00145180" w:rsidP="00715846">
      <w:pPr>
        <w:pBdr>
          <w:bottom w:val="single" w:sz="12" w:space="3" w:color="auto"/>
        </w:pBdr>
        <w:jc w:val="center"/>
        <w:rPr>
          <w:sz w:val="21"/>
          <w:szCs w:val="21"/>
        </w:rPr>
      </w:pPr>
      <w:r>
        <w:rPr>
          <w:sz w:val="21"/>
          <w:szCs w:val="21"/>
        </w:rPr>
        <w:t>Chicago, IL</w:t>
      </w:r>
      <w:r w:rsidR="0049070A" w:rsidRPr="00E959D3">
        <w:rPr>
          <w:sz w:val="21"/>
          <w:szCs w:val="21"/>
        </w:rPr>
        <w:sym w:font="Symbol" w:char="F0F4"/>
      </w:r>
      <w:r w:rsidR="00130E66">
        <w:rPr>
          <w:sz w:val="21"/>
          <w:szCs w:val="21"/>
        </w:rPr>
        <w:t xml:space="preserve"> </w:t>
      </w:r>
      <w:r w:rsidR="00A60D9B">
        <w:rPr>
          <w:sz w:val="21"/>
          <w:szCs w:val="21"/>
        </w:rPr>
        <w:t xml:space="preserve">+1 </w:t>
      </w:r>
      <w:r>
        <w:rPr>
          <w:sz w:val="21"/>
          <w:szCs w:val="21"/>
        </w:rPr>
        <w:t>740 953 2102</w:t>
      </w:r>
      <w:r w:rsidR="00715846" w:rsidRPr="00E959D3">
        <w:rPr>
          <w:sz w:val="21"/>
          <w:szCs w:val="21"/>
        </w:rPr>
        <w:sym w:font="Symbol" w:char="F0F4"/>
      </w:r>
      <w:r w:rsidR="00A60D9B">
        <w:rPr>
          <w:sz w:val="21"/>
          <w:szCs w:val="21"/>
        </w:rPr>
        <w:t xml:space="preserve"> </w:t>
      </w:r>
      <w:r>
        <w:rPr>
          <w:sz w:val="21"/>
          <w:szCs w:val="21"/>
        </w:rPr>
        <w:t>Andrew</w:t>
      </w:r>
      <w:r w:rsidR="00386861">
        <w:rPr>
          <w:sz w:val="21"/>
          <w:szCs w:val="21"/>
        </w:rPr>
        <w:t>.D.W</w:t>
      </w:r>
      <w:r>
        <w:rPr>
          <w:sz w:val="21"/>
          <w:szCs w:val="21"/>
        </w:rPr>
        <w:t>ulf</w:t>
      </w:r>
      <w:r w:rsidR="001C07DD">
        <w:rPr>
          <w:sz w:val="21"/>
          <w:szCs w:val="21"/>
        </w:rPr>
        <w:t>@gmail.com</w:t>
      </w:r>
      <w:r w:rsidR="00130E66">
        <w:rPr>
          <w:sz w:val="21"/>
          <w:szCs w:val="21"/>
        </w:rPr>
        <w:t xml:space="preserve"> </w:t>
      </w:r>
      <w:r w:rsidR="00715846" w:rsidRPr="00E959D3">
        <w:rPr>
          <w:sz w:val="21"/>
          <w:szCs w:val="21"/>
        </w:rPr>
        <w:sym w:font="Symbol" w:char="F0F4"/>
      </w:r>
      <w:r w:rsidR="009D7CF1" w:rsidRPr="009D7CF1">
        <w:rPr>
          <w:sz w:val="21"/>
          <w:szCs w:val="21"/>
        </w:rPr>
        <w:t xml:space="preserve"> </w:t>
      </w:r>
      <w:r w:rsidR="001C07DD" w:rsidRPr="00166B89">
        <w:rPr>
          <w:sz w:val="21"/>
          <w:szCs w:val="21"/>
        </w:rPr>
        <w:t>linkedin.com/in/</w:t>
      </w:r>
      <w:r w:rsidRPr="00166B89">
        <w:rPr>
          <w:sz w:val="21"/>
          <w:szCs w:val="21"/>
        </w:rPr>
        <w:t>andrewdwulf</w:t>
      </w:r>
      <w:r w:rsidR="00386861">
        <w:rPr>
          <w:sz w:val="21"/>
          <w:szCs w:val="21"/>
        </w:rPr>
        <w:t xml:space="preserve"> </w:t>
      </w:r>
      <w:r w:rsidR="00386861" w:rsidRPr="00E959D3">
        <w:rPr>
          <w:sz w:val="21"/>
          <w:szCs w:val="21"/>
        </w:rPr>
        <w:sym w:font="Symbol" w:char="F0F4"/>
      </w:r>
      <w:r w:rsidR="00386861" w:rsidRPr="00166B89">
        <w:rPr>
          <w:sz w:val="21"/>
          <w:szCs w:val="21"/>
        </w:rPr>
        <w:t>github.com/andrew-wulf</w:t>
      </w:r>
    </w:p>
    <w:p w14:paraId="1866F9FB" w14:textId="29E197F5" w:rsidR="0050202C" w:rsidRPr="00EB4C5E" w:rsidRDefault="00145180" w:rsidP="00715846">
      <w:pPr>
        <w:spacing w:before="120" w:after="120"/>
        <w:jc w:val="center"/>
        <w:rPr>
          <w:b/>
          <w:sz w:val="28"/>
          <w:szCs w:val="22"/>
          <w14:props3d w14:extrusionH="57150" w14:contourW="0" w14:prstMaterial="warmMatte">
            <w14:bevelT w14:w="38100" w14:h="38100" w14:prst="relaxedInset"/>
          </w14:props3d>
        </w:rPr>
      </w:pPr>
      <w:r>
        <w:rPr>
          <w:b/>
          <w:sz w:val="28"/>
          <w:szCs w:val="22"/>
          <w14:props3d w14:extrusionH="57150" w14:contourW="0" w14:prstMaterial="warmMatte">
            <w14:bevelT w14:w="38100" w14:h="38100" w14:prst="relaxedInset"/>
          </w14:props3d>
        </w:rPr>
        <w:t>Full-Stack Software Developer</w:t>
      </w:r>
    </w:p>
    <w:p w14:paraId="4190C50F" w14:textId="1DCDCAF5" w:rsidR="00103BFB" w:rsidRPr="00FC7C7D" w:rsidRDefault="00C7790D" w:rsidP="00FC7C7D">
      <w:pPr>
        <w:spacing w:before="120" w:after="120"/>
        <w:jc w:val="center"/>
        <w:rPr>
          <w:b/>
          <w:i/>
          <w:sz w:val="22"/>
          <w:szCs w:val="22"/>
          <w14:props3d w14:extrusionH="57150" w14:contourW="0" w14:prstMaterial="warmMatte">
            <w14:bevelT w14:w="38100" w14:h="38100" w14:prst="relaxedInset"/>
          </w14:props3d>
        </w:rPr>
      </w:pPr>
      <w:r>
        <w:rPr>
          <w:b/>
          <w:i/>
          <w:sz w:val="22"/>
          <w:szCs w:val="22"/>
          <w14:props3d w14:extrusionH="57150" w14:contourW="0" w14:prstMaterial="warmMatte">
            <w14:bevelT w14:w="38100" w14:h="38100" w14:prst="relaxedInset"/>
          </w14:props3d>
        </w:rPr>
        <w:t>Web-focused</w:t>
      </w:r>
      <w:r w:rsidR="008D1DE4" w:rsidRPr="00FC7C7D">
        <w:rPr>
          <w:b/>
          <w:i/>
          <w:sz w:val="22"/>
          <w:szCs w:val="22"/>
          <w14:props3d w14:extrusionH="57150" w14:contourW="0" w14:prstMaterial="warmMatte">
            <w14:bevelT w14:w="38100" w14:h="38100" w14:prst="relaxedInset"/>
          </w14:props3d>
        </w:rPr>
        <w:t xml:space="preserve"> </w:t>
      </w:r>
      <w:r w:rsidR="00386861" w:rsidRPr="00FC7C7D">
        <w:rPr>
          <w:b/>
          <w:i/>
          <w:sz w:val="22"/>
          <w:szCs w:val="22"/>
          <w14:props3d w14:extrusionH="57150" w14:contourW="0" w14:prstMaterial="warmMatte">
            <w14:bevelT w14:w="38100" w14:h="38100" w14:prst="relaxedInset"/>
          </w14:props3d>
        </w:rPr>
        <w:t xml:space="preserve">Developer </w:t>
      </w:r>
      <w:r w:rsidR="00801659">
        <w:rPr>
          <w:b/>
          <w:i/>
          <w:sz w:val="22"/>
          <w:szCs w:val="22"/>
          <w14:props3d w14:extrusionH="57150" w14:contourW="0" w14:prstMaterial="warmMatte">
            <w14:bevelT w14:w="38100" w14:h="38100" w14:prst="relaxedInset"/>
          </w14:props3d>
        </w:rPr>
        <w:t>with Background in</w:t>
      </w:r>
      <w:r w:rsidR="008D1DE4" w:rsidRPr="00FC7C7D">
        <w:rPr>
          <w:b/>
          <w:i/>
          <w:sz w:val="22"/>
          <w:szCs w:val="22"/>
          <w14:props3d w14:extrusionH="57150" w14:contourW="0" w14:prstMaterial="warmMatte">
            <w14:bevelT w14:w="38100" w14:h="38100" w14:prst="relaxedInset"/>
          </w14:props3d>
        </w:rPr>
        <w:t xml:space="preserve"> Data</w:t>
      </w:r>
      <w:r w:rsidR="00A75816" w:rsidRPr="00FC7C7D">
        <w:rPr>
          <w:b/>
          <w:i/>
          <w:sz w:val="22"/>
          <w:szCs w:val="22"/>
          <w14:props3d w14:extrusionH="57150" w14:contourW="0" w14:prstMaterial="warmMatte">
            <w14:bevelT w14:w="38100" w14:h="38100" w14:prst="relaxedInset"/>
          </w14:props3d>
        </w:rPr>
        <w:t>base</w:t>
      </w:r>
      <w:r w:rsidR="00BC3392" w:rsidRPr="00FC7C7D">
        <w:rPr>
          <w:b/>
          <w:i/>
          <w:sz w:val="22"/>
          <w:szCs w:val="22"/>
          <w14:props3d w14:extrusionH="57150" w14:contourW="0" w14:prstMaterial="warmMatte">
            <w14:bevelT w14:w="38100" w14:h="38100" w14:prst="relaxedInset"/>
          </w14:props3d>
        </w:rPr>
        <w:t xml:space="preserve"> M</w:t>
      </w:r>
      <w:r w:rsidR="008D1DE4" w:rsidRPr="00FC7C7D">
        <w:rPr>
          <w:b/>
          <w:i/>
          <w:sz w:val="22"/>
          <w:szCs w:val="22"/>
          <w14:props3d w14:extrusionH="57150" w14:contourW="0" w14:prstMaterial="warmMatte">
            <w14:bevelT w14:w="38100" w14:h="38100" w14:prst="relaxedInset"/>
          </w14:props3d>
        </w:rPr>
        <w:t>anagement,</w:t>
      </w:r>
      <w:r w:rsidR="00EF341C" w:rsidRPr="00FC7C7D">
        <w:rPr>
          <w:b/>
          <w:i/>
          <w:sz w:val="22"/>
          <w:szCs w:val="22"/>
          <w14:props3d w14:extrusionH="57150" w14:contourW="0" w14:prstMaterial="warmMatte">
            <w14:bevelT w14:w="38100" w14:h="38100" w14:prst="relaxedInset"/>
          </w14:props3d>
        </w:rPr>
        <w:t xml:space="preserve"> </w:t>
      </w:r>
      <w:r w:rsidR="00BC3392" w:rsidRPr="00FC7C7D">
        <w:rPr>
          <w:b/>
          <w:i/>
          <w:sz w:val="22"/>
          <w:szCs w:val="22"/>
          <w14:props3d w14:extrusionH="57150" w14:contourW="0" w14:prstMaterial="warmMatte">
            <w14:bevelT w14:w="38100" w14:h="38100" w14:prst="relaxedInset"/>
          </w14:props3d>
        </w:rPr>
        <w:t>Process Automation</w:t>
      </w:r>
      <w:r w:rsidR="00386861" w:rsidRPr="00FC7C7D">
        <w:rPr>
          <w:b/>
          <w:i/>
          <w:sz w:val="22"/>
          <w:szCs w:val="22"/>
          <w14:props3d w14:extrusionH="57150" w14:contourW="0" w14:prstMaterial="warmMatte">
            <w14:bevelT w14:w="38100" w14:h="38100" w14:prst="relaxedInset"/>
          </w14:props3d>
        </w:rPr>
        <w:t>,</w:t>
      </w:r>
      <w:r w:rsidR="00BC3392" w:rsidRPr="00FC7C7D">
        <w:rPr>
          <w:b/>
          <w:i/>
          <w:sz w:val="22"/>
          <w:szCs w:val="22"/>
          <w14:props3d w14:extrusionH="57150" w14:contourW="0" w14:prstMaterial="warmMatte">
            <w14:bevelT w14:w="38100" w14:h="38100" w14:prst="relaxedInset"/>
          </w14:props3d>
        </w:rPr>
        <w:t xml:space="preserve"> </w:t>
      </w:r>
      <w:r w:rsidR="008D1DE4" w:rsidRPr="00FC7C7D">
        <w:rPr>
          <w:b/>
          <w:i/>
          <w:sz w:val="22"/>
          <w:szCs w:val="22"/>
          <w14:props3d w14:extrusionH="57150" w14:contourW="0" w14:prstMaterial="warmMatte">
            <w14:bevelT w14:w="38100" w14:h="38100" w14:prst="relaxedInset"/>
          </w14:props3d>
        </w:rPr>
        <w:t xml:space="preserve">&amp; </w:t>
      </w:r>
      <w:r>
        <w:rPr>
          <w:b/>
          <w:i/>
          <w:sz w:val="22"/>
          <w:szCs w:val="22"/>
          <w14:props3d w14:extrusionH="57150" w14:contourW="0" w14:prstMaterial="warmMatte">
            <w14:bevelT w14:w="38100" w14:h="38100" w14:prst="relaxedInset"/>
          </w14:props3d>
        </w:rPr>
        <w:t>UX</w:t>
      </w:r>
    </w:p>
    <w:p w14:paraId="75FA496C" w14:textId="077D6B7C" w:rsidR="00166B89" w:rsidRDefault="00386861" w:rsidP="00FC7C7D">
      <w:pPr>
        <w:spacing w:after="120" w:line="264" w:lineRule="auto"/>
        <w:jc w:val="both"/>
        <w:rPr>
          <w:rFonts w:eastAsia="Cambria"/>
          <w:sz w:val="21"/>
          <w:szCs w:val="21"/>
        </w:rPr>
      </w:pPr>
      <w:r w:rsidRPr="00FC7C7D">
        <w:rPr>
          <w:rFonts w:eastAsia="Cambria"/>
          <w:sz w:val="21"/>
          <w:szCs w:val="21"/>
        </w:rPr>
        <w:t xml:space="preserve">Versatile software engineering professional offering </w:t>
      </w:r>
      <w:r w:rsidR="00CF7E40">
        <w:rPr>
          <w:rFonts w:eastAsia="Cambria"/>
          <w:sz w:val="21"/>
          <w:szCs w:val="21"/>
        </w:rPr>
        <w:t>project experience</w:t>
      </w:r>
      <w:r w:rsidRPr="00FC7C7D">
        <w:rPr>
          <w:rFonts w:eastAsia="Cambria"/>
          <w:sz w:val="21"/>
          <w:szCs w:val="21"/>
        </w:rPr>
        <w:t xml:space="preserve"> in </w:t>
      </w:r>
      <w:r w:rsidR="004D280C" w:rsidRPr="00FC7C7D">
        <w:rPr>
          <w:rFonts w:eastAsia="Cambria"/>
          <w:sz w:val="21"/>
          <w:szCs w:val="21"/>
        </w:rPr>
        <w:t>Python</w:t>
      </w:r>
      <w:r w:rsidRPr="00FC7C7D">
        <w:rPr>
          <w:rFonts w:eastAsia="Cambria"/>
          <w:sz w:val="21"/>
          <w:szCs w:val="21"/>
        </w:rPr>
        <w:t xml:space="preserve">, JavaScript, </w:t>
      </w:r>
      <w:r w:rsidR="00407A17">
        <w:rPr>
          <w:rFonts w:eastAsia="Cambria"/>
          <w:sz w:val="21"/>
          <w:szCs w:val="21"/>
        </w:rPr>
        <w:t xml:space="preserve">SQL, </w:t>
      </w:r>
      <w:r w:rsidR="000927A9">
        <w:rPr>
          <w:rFonts w:eastAsia="Cambria"/>
          <w:sz w:val="21"/>
          <w:szCs w:val="21"/>
        </w:rPr>
        <w:t xml:space="preserve">Ruby </w:t>
      </w:r>
      <w:r w:rsidR="00407A17">
        <w:rPr>
          <w:rFonts w:eastAsia="Cambria"/>
          <w:sz w:val="21"/>
          <w:szCs w:val="21"/>
        </w:rPr>
        <w:t>on Rails</w:t>
      </w:r>
      <w:r w:rsidR="000927A9">
        <w:rPr>
          <w:rFonts w:eastAsia="Cambria"/>
          <w:sz w:val="21"/>
          <w:szCs w:val="21"/>
        </w:rPr>
        <w:t xml:space="preserve"> and </w:t>
      </w:r>
      <w:r w:rsidRPr="00FC7C7D">
        <w:rPr>
          <w:rFonts w:eastAsia="Cambria"/>
          <w:sz w:val="21"/>
          <w:szCs w:val="21"/>
        </w:rPr>
        <w:t xml:space="preserve">React. </w:t>
      </w:r>
      <w:r w:rsidR="00BE1A31">
        <w:rPr>
          <w:rFonts w:eastAsia="Cambria"/>
          <w:sz w:val="21"/>
          <w:szCs w:val="21"/>
        </w:rPr>
        <w:t>Prior experience with</w:t>
      </w:r>
      <w:r w:rsidRPr="00FC7C7D">
        <w:rPr>
          <w:rFonts w:eastAsia="Cambria"/>
          <w:sz w:val="21"/>
          <w:szCs w:val="21"/>
        </w:rPr>
        <w:t xml:space="preserve"> developing and executing successful software engineering projects aligned to organizational objectives with a focus on user experience, operational process improvements, and cost optimization. Motivated professional committed to growth and development</w:t>
      </w:r>
      <w:r w:rsidR="00CA2B31">
        <w:rPr>
          <w:rFonts w:eastAsia="Cambria"/>
          <w:sz w:val="21"/>
          <w:szCs w:val="21"/>
        </w:rPr>
        <w:t>.</w:t>
      </w:r>
      <w:r w:rsidR="00301566" w:rsidRPr="00FC7C7D">
        <w:rPr>
          <w:rFonts w:eastAsia="Cambria"/>
          <w:sz w:val="21"/>
          <w:szCs w:val="21"/>
        </w:rPr>
        <w:t xml:space="preserve"> </w:t>
      </w:r>
    </w:p>
    <w:p w14:paraId="0C7C6A3B" w14:textId="1DDFA23B" w:rsidR="00301566" w:rsidRDefault="00301566" w:rsidP="00166B89">
      <w:pPr>
        <w:spacing w:after="120" w:line="264" w:lineRule="auto"/>
        <w:jc w:val="center"/>
        <w:rPr>
          <w:rFonts w:eastAsia="Cambria"/>
          <w:sz w:val="21"/>
          <w:szCs w:val="21"/>
        </w:rPr>
      </w:pPr>
      <w:r w:rsidRPr="004C720F">
        <w:rPr>
          <w:rFonts w:eastAsia="Cambria"/>
          <w:b/>
          <w:bCs/>
          <w:sz w:val="21"/>
          <w:szCs w:val="21"/>
        </w:rPr>
        <w:t>Check out my Portfolio</w:t>
      </w:r>
      <w:r w:rsidRPr="00FC7C7D">
        <w:rPr>
          <w:rFonts w:eastAsia="Cambria"/>
          <w:sz w:val="21"/>
          <w:szCs w:val="21"/>
        </w:rPr>
        <w:t xml:space="preserve"> at</w:t>
      </w:r>
      <w:r w:rsidR="004D280C" w:rsidRPr="00FC7C7D">
        <w:rPr>
          <w:rFonts w:eastAsia="Cambria"/>
          <w:sz w:val="21"/>
          <w:szCs w:val="21"/>
        </w:rPr>
        <w:t>:</w:t>
      </w:r>
      <w:r w:rsidRPr="00FC7C7D">
        <w:rPr>
          <w:rFonts w:eastAsia="Cambria"/>
          <w:sz w:val="21"/>
          <w:szCs w:val="21"/>
        </w:rPr>
        <w:t xml:space="preserve"> </w:t>
      </w:r>
      <w:r w:rsidR="00FC7C7D" w:rsidRPr="00166B89">
        <w:rPr>
          <w:rFonts w:eastAsia="Cambria"/>
          <w:sz w:val="21"/>
          <w:szCs w:val="21"/>
        </w:rPr>
        <w:t>https://www.andrew-wulf-portfolio.com</w:t>
      </w:r>
    </w:p>
    <w:p w14:paraId="0EA11E7B" w14:textId="5AFB1DFD" w:rsidR="00A969EE" w:rsidRPr="00E959D3" w:rsidRDefault="0050202C" w:rsidP="00A34EEB">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20"/>
        <w:jc w:val="center"/>
        <w:rPr>
          <w:rFonts w:ascii="Times New Roman" w:hAnsi="Times New Roman"/>
          <w:b/>
          <w:sz w:val="24"/>
          <w14:props3d w14:extrusionH="57150" w14:contourW="0" w14:prstMaterial="warmMatte">
            <w14:bevelT w14:w="38100" w14:h="38100" w14:prst="relaxedInset"/>
          </w14:props3d>
        </w:rPr>
      </w:pP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RE</w:t>
      </w:r>
      <w:r w:rsidRPr="00E959D3">
        <w:rPr>
          <w:rFonts w:ascii="Times New Roman" w:hAnsi="Times New Roman"/>
          <w:b/>
          <w14:props3d w14:extrusionH="57150" w14:contourW="0" w14:prstMaterial="warmMatte">
            <w14:bevelT w14:w="38100" w14:h="38100" w14:prst="relaxedInset"/>
          </w14:props3d>
        </w:rPr>
        <w:t xml:space="preserve"> </w:t>
      </w:r>
      <w:r w:rsidRPr="00E959D3">
        <w:rPr>
          <w:rFonts w:ascii="Times New Roman" w:hAnsi="Times New Roman"/>
          <w:b/>
          <w:sz w:val="28"/>
          <w14:props3d w14:extrusionH="57150" w14:contourW="0" w14:prstMaterial="warmMatte">
            <w14:bevelT w14:w="38100" w14:h="38100" w14:prst="relaxedInset"/>
          </w14:props3d>
        </w:rPr>
        <w:t>C</w:t>
      </w:r>
      <w:r w:rsidRPr="00E959D3">
        <w:rPr>
          <w:rFonts w:ascii="Times New Roman" w:hAnsi="Times New Roman"/>
          <w:b/>
          <w:sz w:val="24"/>
          <w14:props3d w14:extrusionH="57150" w14:contourW="0" w14:prstMaterial="warmMatte">
            <w14:bevelT w14:w="38100" w14:h="38100" w14:prst="relaxedInset"/>
          </w14:props3d>
        </w:rPr>
        <w:t>OMPETENCIES</w:t>
      </w:r>
    </w:p>
    <w:tbl>
      <w:tblPr>
        <w:tblStyle w:val="TableGrid"/>
        <w:tblW w:w="11272" w:type="dxa"/>
        <w:tblInd w:w="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3"/>
        <w:gridCol w:w="3544"/>
        <w:gridCol w:w="4095"/>
      </w:tblGrid>
      <w:tr w:rsidR="0026397C" w:rsidRPr="00A969EE" w14:paraId="6AE8A137" w14:textId="77777777" w:rsidTr="00FC7C7D">
        <w:trPr>
          <w:trHeight w:val="148"/>
        </w:trPr>
        <w:tc>
          <w:tcPr>
            <w:tcW w:w="3633" w:type="dxa"/>
            <w:shd w:val="clear" w:color="auto" w:fill="auto"/>
            <w:hideMark/>
          </w:tcPr>
          <w:p w14:paraId="2415DEDA" w14:textId="68A72B30" w:rsidR="0026397C" w:rsidRPr="001E567E" w:rsidRDefault="00301566" w:rsidP="00D35992">
            <w:pPr>
              <w:pStyle w:val="DefaultText"/>
              <w:numPr>
                <w:ilvl w:val="0"/>
                <w:numId w:val="12"/>
              </w:numPr>
              <w:spacing w:after="40" w:line="288" w:lineRule="auto"/>
              <w:ind w:left="540" w:hanging="270"/>
              <w:textAlignment w:val="auto"/>
              <w:rPr>
                <w:sz w:val="21"/>
                <w:szCs w:val="21"/>
              </w:rPr>
            </w:pPr>
            <w:r>
              <w:rPr>
                <w:sz w:val="21"/>
                <w:szCs w:val="21"/>
              </w:rPr>
              <w:t>Software Engineering</w:t>
            </w:r>
          </w:p>
        </w:tc>
        <w:tc>
          <w:tcPr>
            <w:tcW w:w="3544" w:type="dxa"/>
            <w:shd w:val="clear" w:color="auto" w:fill="auto"/>
            <w:hideMark/>
          </w:tcPr>
          <w:p w14:paraId="76131F31" w14:textId="15B1A4DB" w:rsidR="0026397C" w:rsidRPr="001E567E" w:rsidRDefault="00301566" w:rsidP="00D35992">
            <w:pPr>
              <w:pStyle w:val="DefaultText"/>
              <w:numPr>
                <w:ilvl w:val="0"/>
                <w:numId w:val="12"/>
              </w:numPr>
              <w:spacing w:after="40" w:line="288" w:lineRule="auto"/>
              <w:ind w:left="615" w:hanging="270"/>
              <w:textAlignment w:val="auto"/>
              <w:rPr>
                <w:sz w:val="21"/>
                <w:szCs w:val="21"/>
              </w:rPr>
            </w:pPr>
            <w:r>
              <w:rPr>
                <w:sz w:val="21"/>
                <w:szCs w:val="21"/>
              </w:rPr>
              <w:t>Full Stack Development</w:t>
            </w:r>
          </w:p>
        </w:tc>
        <w:tc>
          <w:tcPr>
            <w:tcW w:w="4095" w:type="dxa"/>
            <w:shd w:val="clear" w:color="auto" w:fill="auto"/>
            <w:hideMark/>
          </w:tcPr>
          <w:p w14:paraId="56A09E60" w14:textId="7C09FD90" w:rsidR="0026397C" w:rsidRPr="001E567E" w:rsidRDefault="00BE1A31" w:rsidP="00D35992">
            <w:pPr>
              <w:pStyle w:val="DefaultText"/>
              <w:numPr>
                <w:ilvl w:val="0"/>
                <w:numId w:val="12"/>
              </w:numPr>
              <w:spacing w:after="40" w:line="288" w:lineRule="auto"/>
              <w:ind w:left="615" w:hanging="255"/>
              <w:textAlignment w:val="auto"/>
              <w:rPr>
                <w:sz w:val="21"/>
                <w:szCs w:val="21"/>
              </w:rPr>
            </w:pPr>
            <w:r>
              <w:rPr>
                <w:sz w:val="21"/>
                <w:szCs w:val="21"/>
              </w:rPr>
              <w:t>Web Development</w:t>
            </w:r>
          </w:p>
        </w:tc>
      </w:tr>
      <w:tr w:rsidR="0026397C" w:rsidRPr="00A969EE" w14:paraId="3417A760" w14:textId="77777777" w:rsidTr="00FC7C7D">
        <w:trPr>
          <w:trHeight w:val="156"/>
        </w:trPr>
        <w:tc>
          <w:tcPr>
            <w:tcW w:w="3633" w:type="dxa"/>
            <w:shd w:val="clear" w:color="auto" w:fill="auto"/>
            <w:hideMark/>
          </w:tcPr>
          <w:p w14:paraId="797D9ABC" w14:textId="1438DCB2" w:rsidR="0026397C" w:rsidRPr="001E567E" w:rsidRDefault="004009CB" w:rsidP="00D35992">
            <w:pPr>
              <w:pStyle w:val="DefaultText"/>
              <w:numPr>
                <w:ilvl w:val="0"/>
                <w:numId w:val="12"/>
              </w:numPr>
              <w:spacing w:after="40" w:line="288" w:lineRule="auto"/>
              <w:ind w:left="540" w:hanging="270"/>
              <w:textAlignment w:val="auto"/>
              <w:rPr>
                <w:sz w:val="21"/>
                <w:szCs w:val="21"/>
              </w:rPr>
            </w:pPr>
            <w:r>
              <w:rPr>
                <w:sz w:val="21"/>
                <w:szCs w:val="21"/>
              </w:rPr>
              <w:t>REST APIs</w:t>
            </w:r>
          </w:p>
        </w:tc>
        <w:tc>
          <w:tcPr>
            <w:tcW w:w="3544" w:type="dxa"/>
            <w:shd w:val="clear" w:color="auto" w:fill="auto"/>
            <w:hideMark/>
          </w:tcPr>
          <w:p w14:paraId="62A623E4" w14:textId="34B31C33" w:rsidR="0026397C" w:rsidRPr="001E567E" w:rsidRDefault="00BE1A31" w:rsidP="00D35992">
            <w:pPr>
              <w:pStyle w:val="DefaultText"/>
              <w:numPr>
                <w:ilvl w:val="0"/>
                <w:numId w:val="12"/>
              </w:numPr>
              <w:spacing w:after="40" w:line="288" w:lineRule="auto"/>
              <w:ind w:left="615" w:hanging="270"/>
              <w:textAlignment w:val="auto"/>
              <w:rPr>
                <w:sz w:val="21"/>
                <w:szCs w:val="21"/>
              </w:rPr>
            </w:pPr>
            <w:r w:rsidRPr="004C720F">
              <w:rPr>
                <w:sz w:val="21"/>
                <w:szCs w:val="21"/>
              </w:rPr>
              <w:t>UX Implementation</w:t>
            </w:r>
          </w:p>
        </w:tc>
        <w:tc>
          <w:tcPr>
            <w:tcW w:w="4095" w:type="dxa"/>
            <w:shd w:val="clear" w:color="auto" w:fill="auto"/>
            <w:hideMark/>
          </w:tcPr>
          <w:p w14:paraId="1ABBDCF0" w14:textId="6459FD98" w:rsidR="0026397C" w:rsidRPr="001E567E" w:rsidRDefault="004009CB" w:rsidP="00D35992">
            <w:pPr>
              <w:pStyle w:val="DefaultText"/>
              <w:numPr>
                <w:ilvl w:val="0"/>
                <w:numId w:val="12"/>
              </w:numPr>
              <w:spacing w:after="40" w:line="288" w:lineRule="auto"/>
              <w:ind w:left="615" w:hanging="255"/>
              <w:textAlignment w:val="auto"/>
              <w:rPr>
                <w:sz w:val="21"/>
                <w:szCs w:val="21"/>
              </w:rPr>
            </w:pPr>
            <w:r>
              <w:rPr>
                <w:sz w:val="21"/>
                <w:szCs w:val="21"/>
              </w:rPr>
              <w:t>Database Management</w:t>
            </w:r>
          </w:p>
        </w:tc>
      </w:tr>
      <w:tr w:rsidR="0026397C" w:rsidRPr="00A969EE" w14:paraId="059050DA" w14:textId="77777777" w:rsidTr="00FC7C7D">
        <w:trPr>
          <w:trHeight w:val="94"/>
        </w:trPr>
        <w:tc>
          <w:tcPr>
            <w:tcW w:w="3633" w:type="dxa"/>
            <w:shd w:val="clear" w:color="auto" w:fill="auto"/>
            <w:hideMark/>
          </w:tcPr>
          <w:p w14:paraId="0A7CCC98" w14:textId="0053AF30" w:rsidR="0026397C" w:rsidRPr="001E567E" w:rsidRDefault="004009CB" w:rsidP="00D35992">
            <w:pPr>
              <w:pStyle w:val="DefaultText"/>
              <w:numPr>
                <w:ilvl w:val="0"/>
                <w:numId w:val="12"/>
              </w:numPr>
              <w:spacing w:after="40" w:line="288" w:lineRule="auto"/>
              <w:ind w:left="540" w:hanging="270"/>
              <w:textAlignment w:val="auto"/>
              <w:rPr>
                <w:sz w:val="21"/>
                <w:szCs w:val="21"/>
              </w:rPr>
            </w:pPr>
            <w:r>
              <w:rPr>
                <w:sz w:val="21"/>
                <w:szCs w:val="21"/>
              </w:rPr>
              <w:t>Data &amp; Analytics</w:t>
            </w:r>
          </w:p>
        </w:tc>
        <w:tc>
          <w:tcPr>
            <w:tcW w:w="3544" w:type="dxa"/>
            <w:shd w:val="clear" w:color="auto" w:fill="auto"/>
            <w:hideMark/>
          </w:tcPr>
          <w:p w14:paraId="70C197F7" w14:textId="1C01CF9E" w:rsidR="0026397C" w:rsidRPr="001E567E" w:rsidRDefault="00BE1A31" w:rsidP="00D35992">
            <w:pPr>
              <w:pStyle w:val="DefaultText"/>
              <w:numPr>
                <w:ilvl w:val="0"/>
                <w:numId w:val="12"/>
              </w:numPr>
              <w:spacing w:after="40" w:line="288" w:lineRule="auto"/>
              <w:ind w:left="615" w:hanging="270"/>
              <w:textAlignment w:val="auto"/>
              <w:rPr>
                <w:sz w:val="21"/>
                <w:szCs w:val="21"/>
              </w:rPr>
            </w:pPr>
            <w:r>
              <w:rPr>
                <w:sz w:val="21"/>
                <w:szCs w:val="21"/>
              </w:rPr>
              <w:t>DevOps</w:t>
            </w:r>
          </w:p>
        </w:tc>
        <w:tc>
          <w:tcPr>
            <w:tcW w:w="4095" w:type="dxa"/>
            <w:shd w:val="clear" w:color="auto" w:fill="auto"/>
            <w:hideMark/>
          </w:tcPr>
          <w:p w14:paraId="4DEFDA23" w14:textId="36FDC09D" w:rsidR="0026397C" w:rsidRPr="001E567E" w:rsidRDefault="001E567E" w:rsidP="00D35992">
            <w:pPr>
              <w:pStyle w:val="DefaultText"/>
              <w:numPr>
                <w:ilvl w:val="0"/>
                <w:numId w:val="12"/>
              </w:numPr>
              <w:spacing w:after="40" w:line="288" w:lineRule="auto"/>
              <w:ind w:left="615" w:hanging="255"/>
              <w:textAlignment w:val="auto"/>
              <w:rPr>
                <w:sz w:val="21"/>
                <w:szCs w:val="21"/>
              </w:rPr>
            </w:pPr>
            <w:r w:rsidRPr="001E567E">
              <w:rPr>
                <w:sz w:val="21"/>
                <w:szCs w:val="21"/>
              </w:rPr>
              <w:t>Efficiency Improvements</w:t>
            </w:r>
          </w:p>
        </w:tc>
      </w:tr>
      <w:tr w:rsidR="0026397C" w:rsidRPr="00A969EE" w14:paraId="4EA6F99F" w14:textId="77777777" w:rsidTr="00FC7C7D">
        <w:trPr>
          <w:trHeight w:val="231"/>
        </w:trPr>
        <w:tc>
          <w:tcPr>
            <w:tcW w:w="3633" w:type="dxa"/>
            <w:shd w:val="clear" w:color="auto" w:fill="auto"/>
          </w:tcPr>
          <w:p w14:paraId="0C7A7066" w14:textId="187B6562" w:rsidR="0026397C" w:rsidRPr="004C720F" w:rsidRDefault="004009CB" w:rsidP="00D35992">
            <w:pPr>
              <w:pStyle w:val="DefaultText"/>
              <w:numPr>
                <w:ilvl w:val="0"/>
                <w:numId w:val="12"/>
              </w:numPr>
              <w:spacing w:after="40" w:line="288" w:lineRule="auto"/>
              <w:ind w:left="540" w:hanging="270"/>
              <w:textAlignment w:val="auto"/>
              <w:rPr>
                <w:sz w:val="21"/>
                <w:szCs w:val="21"/>
              </w:rPr>
            </w:pPr>
            <w:r>
              <w:rPr>
                <w:sz w:val="21"/>
                <w:szCs w:val="21"/>
              </w:rPr>
              <w:t>Project Management</w:t>
            </w:r>
          </w:p>
        </w:tc>
        <w:tc>
          <w:tcPr>
            <w:tcW w:w="3544" w:type="dxa"/>
            <w:shd w:val="clear" w:color="auto" w:fill="auto"/>
          </w:tcPr>
          <w:p w14:paraId="5036AB2E" w14:textId="1C1B94EB" w:rsidR="0026397C" w:rsidRPr="001E567E" w:rsidRDefault="00666DE8" w:rsidP="00D35992">
            <w:pPr>
              <w:pStyle w:val="DefaultText"/>
              <w:numPr>
                <w:ilvl w:val="0"/>
                <w:numId w:val="12"/>
              </w:numPr>
              <w:spacing w:after="40" w:line="288" w:lineRule="auto"/>
              <w:ind w:left="615" w:hanging="270"/>
              <w:textAlignment w:val="auto"/>
              <w:rPr>
                <w:sz w:val="21"/>
                <w:szCs w:val="21"/>
              </w:rPr>
            </w:pPr>
            <w:r>
              <w:rPr>
                <w:sz w:val="21"/>
                <w:szCs w:val="21"/>
              </w:rPr>
              <w:t>Version Control</w:t>
            </w:r>
          </w:p>
        </w:tc>
        <w:tc>
          <w:tcPr>
            <w:tcW w:w="4095" w:type="dxa"/>
            <w:shd w:val="clear" w:color="auto" w:fill="auto"/>
          </w:tcPr>
          <w:p w14:paraId="5C51F168" w14:textId="55B34AE8" w:rsidR="0026397C" w:rsidRPr="001E567E" w:rsidRDefault="00BE1A31" w:rsidP="00D35992">
            <w:pPr>
              <w:pStyle w:val="DefaultText"/>
              <w:numPr>
                <w:ilvl w:val="0"/>
                <w:numId w:val="12"/>
              </w:numPr>
              <w:spacing w:after="40" w:line="288" w:lineRule="auto"/>
              <w:ind w:left="615" w:hanging="255"/>
              <w:textAlignment w:val="auto"/>
              <w:rPr>
                <w:sz w:val="21"/>
                <w:szCs w:val="21"/>
              </w:rPr>
            </w:pPr>
            <w:r>
              <w:rPr>
                <w:sz w:val="21"/>
                <w:szCs w:val="21"/>
              </w:rPr>
              <w:t>Object Oriented Programming</w:t>
            </w:r>
          </w:p>
        </w:tc>
      </w:tr>
    </w:tbl>
    <w:p w14:paraId="18E8CC38" w14:textId="128D8A30" w:rsidR="0050202C" w:rsidRPr="00EB4C5E" w:rsidRDefault="008A7750" w:rsidP="00CF7C8A">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6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14:props3d w14:extrusionH="57150" w14:contourW="0" w14:prstMaterial="warmMatte">
            <w14:bevelT w14:w="38100" w14:h="38100" w14:prst="relaxedInset"/>
          </w14:props3d>
        </w:rPr>
        <w:t>P</w:t>
      </w:r>
      <w:r w:rsidRPr="008A7750">
        <w:rPr>
          <w:rFonts w:ascii="Times New Roman" w:hAnsi="Times New Roman"/>
          <w:b/>
          <w:sz w:val="24"/>
          <w:szCs w:val="24"/>
          <w14:props3d w14:extrusionH="57150" w14:contourW="0" w14:prstMaterial="warmMatte">
            <w14:bevelT w14:w="38100" w14:h="38100" w14:prst="relaxedInset"/>
          </w14:props3d>
        </w:rPr>
        <w:t>ROFESSIONAL</w:t>
      </w:r>
      <w:r w:rsidR="0053692F" w:rsidRPr="00EB4C5E">
        <w:rPr>
          <w:rFonts w:ascii="Times New Roman" w:hAnsi="Times New Roman"/>
          <w:b/>
          <w14:props3d w14:extrusionH="57150" w14:contourW="0" w14:prstMaterial="warmMatte">
            <w14:bevelT w14:w="38100" w14:h="38100" w14:prst="relaxedInset"/>
          </w14:props3d>
        </w:rPr>
        <w:t xml:space="preserve"> </w:t>
      </w:r>
      <w:r w:rsidR="0053692F" w:rsidRPr="00EB4C5E">
        <w:rPr>
          <w:rFonts w:ascii="Times New Roman" w:hAnsi="Times New Roman"/>
          <w:b/>
          <w:sz w:val="28"/>
          <w14:props3d w14:extrusionH="57150" w14:contourW="0" w14:prstMaterial="warmMatte">
            <w14:bevelT w14:w="38100" w14:h="38100" w14:prst="relaxedInset"/>
          </w14:props3d>
        </w:rPr>
        <w:t>E</w:t>
      </w:r>
      <w:r w:rsidR="0053692F" w:rsidRPr="001C5FE1">
        <w:rPr>
          <w:rFonts w:ascii="Times New Roman" w:hAnsi="Times New Roman"/>
          <w:b/>
          <w:sz w:val="24"/>
          <w14:props3d w14:extrusionH="57150" w14:contourW="0" w14:prstMaterial="warmMatte">
            <w14:bevelT w14:w="38100" w14:h="38100" w14:prst="relaxedInset"/>
          </w14:props3d>
        </w:rPr>
        <w:t>XPERIENCE</w:t>
      </w:r>
    </w:p>
    <w:p w14:paraId="55AB7BD0" w14:textId="2EAC7D89" w:rsidR="00A714A7" w:rsidRPr="00782742" w:rsidRDefault="00A714A7" w:rsidP="00A714A7">
      <w:pPr>
        <w:spacing w:before="40" w:after="40" w:line="276" w:lineRule="auto"/>
        <w:contextualSpacing/>
        <w:rPr>
          <w:b/>
          <w:i/>
          <w:sz w:val="22"/>
          <w:szCs w:val="23"/>
        </w:rPr>
      </w:pPr>
      <w:r>
        <w:rPr>
          <w:b/>
          <w:i/>
          <w:sz w:val="22"/>
          <w:szCs w:val="23"/>
        </w:rPr>
        <w:t>Ripple Networking</w:t>
      </w:r>
      <w:r>
        <w:rPr>
          <w:b/>
          <w:i/>
          <w:sz w:val="22"/>
          <w:szCs w:val="23"/>
        </w:rPr>
        <w:tab/>
      </w:r>
      <w:r>
        <w:rPr>
          <w:b/>
          <w:i/>
          <w:sz w:val="22"/>
          <w:szCs w:val="23"/>
        </w:rPr>
        <w:tab/>
      </w:r>
      <w:r>
        <w:rPr>
          <w:b/>
          <w:i/>
          <w:sz w:val="22"/>
          <w:szCs w:val="23"/>
        </w:rPr>
        <w:tab/>
      </w:r>
      <w:r>
        <w:rPr>
          <w:b/>
          <w:i/>
          <w:sz w:val="22"/>
          <w:szCs w:val="23"/>
        </w:rPr>
        <w:tab/>
      </w:r>
      <w:r>
        <w:rPr>
          <w:b/>
          <w:i/>
          <w:sz w:val="22"/>
          <w:szCs w:val="23"/>
        </w:rPr>
        <w:tab/>
      </w:r>
      <w:r w:rsidRPr="00782742">
        <w:rPr>
          <w:i/>
          <w:sz w:val="22"/>
          <w:szCs w:val="23"/>
        </w:rPr>
        <w:tab/>
      </w:r>
      <w:r w:rsidRPr="00782742">
        <w:rPr>
          <w:i/>
          <w:sz w:val="22"/>
          <w:szCs w:val="23"/>
        </w:rPr>
        <w:tab/>
        <w:t xml:space="preserve">         </w:t>
      </w:r>
      <w:r>
        <w:rPr>
          <w:i/>
          <w:sz w:val="22"/>
          <w:szCs w:val="23"/>
        </w:rPr>
        <w:t xml:space="preserve">    </w:t>
      </w:r>
      <w:r>
        <w:rPr>
          <w:i/>
          <w:sz w:val="22"/>
          <w:szCs w:val="23"/>
        </w:rPr>
        <w:tab/>
      </w:r>
      <w:r>
        <w:rPr>
          <w:i/>
          <w:sz w:val="22"/>
          <w:szCs w:val="23"/>
        </w:rPr>
        <w:tab/>
        <w:t xml:space="preserve">       </w:t>
      </w:r>
      <w:r>
        <w:rPr>
          <w:i/>
          <w:sz w:val="22"/>
          <w:szCs w:val="23"/>
        </w:rPr>
        <w:tab/>
        <w:t xml:space="preserve">                                        </w:t>
      </w:r>
      <w:r>
        <w:rPr>
          <w:b/>
          <w:bCs/>
          <w:i/>
          <w:sz w:val="22"/>
          <w:szCs w:val="23"/>
        </w:rPr>
        <w:t>2025</w:t>
      </w:r>
    </w:p>
    <w:p w14:paraId="2EB9B3A7" w14:textId="3D6618A5" w:rsidR="00A714A7" w:rsidRDefault="00C214D2" w:rsidP="00A714A7">
      <w:pPr>
        <w:spacing w:before="40" w:after="40" w:line="300" w:lineRule="auto"/>
        <w:contextualSpacing/>
        <w:rPr>
          <w:b/>
          <w:sz w:val="22"/>
          <w:szCs w:val="23"/>
        </w:rPr>
      </w:pPr>
      <w:r>
        <w:rPr>
          <w:b/>
          <w:sz w:val="22"/>
          <w:szCs w:val="23"/>
        </w:rPr>
        <w:t>Lead</w:t>
      </w:r>
      <w:r w:rsidR="00A714A7">
        <w:rPr>
          <w:b/>
          <w:sz w:val="22"/>
          <w:szCs w:val="23"/>
        </w:rPr>
        <w:t xml:space="preserve"> </w:t>
      </w:r>
      <w:r>
        <w:rPr>
          <w:b/>
          <w:sz w:val="22"/>
          <w:szCs w:val="23"/>
        </w:rPr>
        <w:t xml:space="preserve">App </w:t>
      </w:r>
      <w:r w:rsidR="00A714A7">
        <w:rPr>
          <w:b/>
          <w:sz w:val="22"/>
          <w:szCs w:val="23"/>
        </w:rPr>
        <w:t>Developer</w:t>
      </w:r>
    </w:p>
    <w:p w14:paraId="252DE663" w14:textId="616ADD71" w:rsidR="00A714A7" w:rsidRPr="00AC7F40" w:rsidRDefault="00A714A7" w:rsidP="00A714A7">
      <w:pPr>
        <w:numPr>
          <w:ilvl w:val="0"/>
          <w:numId w:val="13"/>
        </w:numPr>
        <w:tabs>
          <w:tab w:val="num" w:pos="540"/>
        </w:tabs>
        <w:spacing w:before="120" w:after="120"/>
        <w:ind w:left="548" w:hanging="274"/>
        <w:jc w:val="both"/>
        <w:rPr>
          <w:sz w:val="21"/>
          <w:szCs w:val="21"/>
        </w:rPr>
      </w:pPr>
      <w:r>
        <w:rPr>
          <w:color w:val="000000"/>
          <w:sz w:val="21"/>
          <w:szCs w:val="21"/>
        </w:rPr>
        <w:t>Sole developer working with client and designer to redesign and ship their social networking/events app for web &amp; IOS/Android</w:t>
      </w:r>
      <w:r w:rsidR="00C214D2">
        <w:rPr>
          <w:color w:val="000000"/>
          <w:sz w:val="21"/>
          <w:szCs w:val="21"/>
        </w:rPr>
        <w:t>.</w:t>
      </w:r>
    </w:p>
    <w:p w14:paraId="6CEC19D6" w14:textId="3AA55F05" w:rsidR="00A714A7" w:rsidRPr="000956FC" w:rsidRDefault="00A714A7" w:rsidP="00A714A7">
      <w:pPr>
        <w:numPr>
          <w:ilvl w:val="0"/>
          <w:numId w:val="13"/>
        </w:numPr>
        <w:tabs>
          <w:tab w:val="num" w:pos="540"/>
        </w:tabs>
        <w:spacing w:before="120" w:after="120"/>
        <w:ind w:left="548" w:hanging="274"/>
        <w:jc w:val="both"/>
        <w:rPr>
          <w:sz w:val="21"/>
          <w:szCs w:val="21"/>
        </w:rPr>
      </w:pPr>
      <w:r>
        <w:rPr>
          <w:color w:val="000000"/>
          <w:sz w:val="21"/>
          <w:szCs w:val="21"/>
        </w:rPr>
        <w:t>Tech stack: React.js, Tailwind, Capacitor, Firebase. External services: Google Maps API, Algolia.</w:t>
      </w:r>
    </w:p>
    <w:p w14:paraId="3BB624B8" w14:textId="77777777" w:rsidR="00A714A7" w:rsidRDefault="00A714A7" w:rsidP="00CF7E40">
      <w:pPr>
        <w:spacing w:before="40" w:after="40" w:line="276" w:lineRule="auto"/>
        <w:contextualSpacing/>
        <w:rPr>
          <w:b/>
          <w:i/>
          <w:sz w:val="22"/>
          <w:szCs w:val="23"/>
        </w:rPr>
      </w:pPr>
    </w:p>
    <w:p w14:paraId="573EA641" w14:textId="359F4F68" w:rsidR="00417586" w:rsidRPr="00782742" w:rsidRDefault="00145180" w:rsidP="00CF7E40">
      <w:pPr>
        <w:spacing w:before="40" w:after="40" w:line="276" w:lineRule="auto"/>
        <w:contextualSpacing/>
        <w:rPr>
          <w:b/>
          <w:i/>
          <w:sz w:val="22"/>
          <w:szCs w:val="23"/>
        </w:rPr>
      </w:pPr>
      <w:r>
        <w:rPr>
          <w:b/>
          <w:i/>
          <w:sz w:val="22"/>
          <w:szCs w:val="23"/>
        </w:rPr>
        <w:t>FEAM Aero</w:t>
      </w:r>
      <w:r w:rsidR="001C07DD">
        <w:rPr>
          <w:b/>
          <w:i/>
          <w:sz w:val="22"/>
          <w:szCs w:val="23"/>
        </w:rPr>
        <w:tab/>
      </w:r>
      <w:r w:rsidR="001C07DD">
        <w:rPr>
          <w:b/>
          <w:i/>
          <w:sz w:val="22"/>
          <w:szCs w:val="23"/>
        </w:rPr>
        <w:tab/>
      </w:r>
      <w:r w:rsidR="00C95CD1">
        <w:rPr>
          <w:b/>
          <w:i/>
          <w:sz w:val="22"/>
          <w:szCs w:val="23"/>
        </w:rPr>
        <w:tab/>
      </w:r>
      <w:r w:rsidR="009D7CF1">
        <w:rPr>
          <w:b/>
          <w:i/>
          <w:sz w:val="22"/>
          <w:szCs w:val="23"/>
        </w:rPr>
        <w:tab/>
      </w:r>
      <w:r w:rsidR="006A6271">
        <w:rPr>
          <w:b/>
          <w:i/>
          <w:sz w:val="22"/>
          <w:szCs w:val="23"/>
        </w:rPr>
        <w:tab/>
      </w:r>
      <w:r w:rsidR="00417586">
        <w:rPr>
          <w:b/>
          <w:i/>
          <w:sz w:val="22"/>
          <w:szCs w:val="23"/>
        </w:rPr>
        <w:tab/>
      </w:r>
      <w:r w:rsidR="00417586" w:rsidRPr="00782742">
        <w:rPr>
          <w:i/>
          <w:sz w:val="22"/>
          <w:szCs w:val="23"/>
        </w:rPr>
        <w:tab/>
      </w:r>
      <w:r w:rsidR="00417586" w:rsidRPr="00782742">
        <w:rPr>
          <w:i/>
          <w:sz w:val="22"/>
          <w:szCs w:val="23"/>
        </w:rPr>
        <w:tab/>
        <w:t xml:space="preserve">         </w:t>
      </w:r>
      <w:r w:rsidR="00417586">
        <w:rPr>
          <w:i/>
          <w:sz w:val="22"/>
          <w:szCs w:val="23"/>
        </w:rPr>
        <w:t xml:space="preserve">    </w:t>
      </w:r>
      <w:r w:rsidR="00417586">
        <w:rPr>
          <w:i/>
          <w:sz w:val="22"/>
          <w:szCs w:val="23"/>
        </w:rPr>
        <w:tab/>
      </w:r>
      <w:r w:rsidR="00417586">
        <w:rPr>
          <w:i/>
          <w:sz w:val="22"/>
          <w:szCs w:val="23"/>
        </w:rPr>
        <w:tab/>
      </w:r>
      <w:r w:rsidR="004B4946">
        <w:rPr>
          <w:i/>
          <w:sz w:val="22"/>
          <w:szCs w:val="23"/>
        </w:rPr>
        <w:t xml:space="preserve">        </w:t>
      </w:r>
      <w:r w:rsidR="00542A3B">
        <w:rPr>
          <w:i/>
          <w:sz w:val="22"/>
          <w:szCs w:val="23"/>
        </w:rPr>
        <w:t xml:space="preserve">             </w:t>
      </w:r>
      <w:r w:rsidR="004B4946">
        <w:rPr>
          <w:i/>
          <w:sz w:val="22"/>
          <w:szCs w:val="23"/>
        </w:rPr>
        <w:t xml:space="preserve"> </w:t>
      </w:r>
      <w:r w:rsidR="00CF7E40">
        <w:rPr>
          <w:i/>
          <w:sz w:val="22"/>
          <w:szCs w:val="23"/>
        </w:rPr>
        <w:tab/>
      </w:r>
      <w:r w:rsidR="00417586">
        <w:rPr>
          <w:b/>
          <w:bCs/>
          <w:i/>
          <w:sz w:val="22"/>
          <w:szCs w:val="23"/>
        </w:rPr>
        <w:t>2</w:t>
      </w:r>
      <w:r w:rsidR="00417586" w:rsidRPr="00782742">
        <w:rPr>
          <w:b/>
          <w:i/>
          <w:sz w:val="22"/>
          <w:szCs w:val="23"/>
        </w:rPr>
        <w:t>0</w:t>
      </w:r>
      <w:r w:rsidR="00B24087">
        <w:rPr>
          <w:b/>
          <w:i/>
          <w:sz w:val="22"/>
          <w:szCs w:val="23"/>
        </w:rPr>
        <w:t>23</w:t>
      </w:r>
      <w:r w:rsidR="00417586" w:rsidRPr="00782742">
        <w:rPr>
          <w:b/>
          <w:i/>
          <w:sz w:val="22"/>
          <w:szCs w:val="23"/>
        </w:rPr>
        <w:t xml:space="preserve"> </w:t>
      </w:r>
      <w:r w:rsidR="00D35992">
        <w:rPr>
          <w:b/>
          <w:i/>
          <w:sz w:val="22"/>
          <w:szCs w:val="23"/>
        </w:rPr>
        <w:t>–</w:t>
      </w:r>
      <w:r w:rsidR="00417586" w:rsidRPr="00782742">
        <w:rPr>
          <w:b/>
          <w:i/>
          <w:sz w:val="22"/>
          <w:szCs w:val="23"/>
        </w:rPr>
        <w:t xml:space="preserve"> </w:t>
      </w:r>
      <w:r w:rsidR="00E96E8D">
        <w:rPr>
          <w:b/>
          <w:i/>
          <w:sz w:val="22"/>
          <w:szCs w:val="23"/>
        </w:rPr>
        <w:t>2024</w:t>
      </w:r>
    </w:p>
    <w:p w14:paraId="197CE275" w14:textId="16195427" w:rsidR="00417586" w:rsidRDefault="00542A3B" w:rsidP="00A969EE">
      <w:pPr>
        <w:spacing w:before="40" w:after="40" w:line="300" w:lineRule="auto"/>
        <w:contextualSpacing/>
        <w:rPr>
          <w:b/>
          <w:sz w:val="22"/>
          <w:szCs w:val="23"/>
        </w:rPr>
      </w:pPr>
      <w:r>
        <w:rPr>
          <w:b/>
          <w:sz w:val="22"/>
          <w:szCs w:val="23"/>
        </w:rPr>
        <w:t>Data Analyst – Billing</w:t>
      </w:r>
      <w:r w:rsidR="00793E82">
        <w:rPr>
          <w:b/>
          <w:sz w:val="22"/>
          <w:szCs w:val="23"/>
        </w:rPr>
        <w:t xml:space="preserve">  </w:t>
      </w:r>
    </w:p>
    <w:p w14:paraId="529848DF" w14:textId="4F54280B" w:rsidR="00386861" w:rsidRPr="00666DE8" w:rsidRDefault="00542A3B" w:rsidP="00B40929">
      <w:pPr>
        <w:numPr>
          <w:ilvl w:val="0"/>
          <w:numId w:val="13"/>
        </w:numPr>
        <w:tabs>
          <w:tab w:val="num" w:pos="540"/>
        </w:tabs>
        <w:spacing w:before="120" w:after="120"/>
        <w:ind w:left="548" w:hanging="274"/>
        <w:jc w:val="both"/>
        <w:rPr>
          <w:sz w:val="21"/>
          <w:szCs w:val="21"/>
        </w:rPr>
      </w:pPr>
      <w:r w:rsidRPr="00666DE8">
        <w:rPr>
          <w:sz w:val="21"/>
          <w:szCs w:val="21"/>
        </w:rPr>
        <w:t>Oversaw a portfolio of data analysis initiatives for a $</w:t>
      </w:r>
      <w:r w:rsidR="000C67BA" w:rsidRPr="00666DE8">
        <w:rPr>
          <w:sz w:val="21"/>
          <w:szCs w:val="21"/>
        </w:rPr>
        <w:t>200</w:t>
      </w:r>
      <w:r w:rsidRPr="00666DE8">
        <w:rPr>
          <w:sz w:val="21"/>
          <w:szCs w:val="21"/>
        </w:rPr>
        <w:t>MM organization, supporting Aircraft on Ground (AOG) software implementations and data analysis, handling reporting on $12MM+/year impacting 3 product lines.</w:t>
      </w:r>
    </w:p>
    <w:p w14:paraId="0D6F1315" w14:textId="3A2EE22A" w:rsidR="00151EF8" w:rsidRPr="00666DE8" w:rsidRDefault="00542A3B" w:rsidP="00B40929">
      <w:pPr>
        <w:numPr>
          <w:ilvl w:val="0"/>
          <w:numId w:val="13"/>
        </w:numPr>
        <w:tabs>
          <w:tab w:val="num" w:pos="540"/>
        </w:tabs>
        <w:spacing w:before="120" w:after="120"/>
        <w:ind w:left="548" w:hanging="274"/>
        <w:jc w:val="both"/>
        <w:rPr>
          <w:sz w:val="21"/>
          <w:szCs w:val="21"/>
        </w:rPr>
      </w:pPr>
      <w:r w:rsidRPr="00666DE8">
        <w:rPr>
          <w:color w:val="000000"/>
          <w:sz w:val="21"/>
          <w:szCs w:val="21"/>
        </w:rPr>
        <w:t>Built</w:t>
      </w:r>
      <w:r w:rsidR="00251D1B" w:rsidRPr="00666DE8">
        <w:rPr>
          <w:color w:val="000000"/>
          <w:sz w:val="21"/>
          <w:szCs w:val="21"/>
        </w:rPr>
        <w:t xml:space="preserve"> billing software </w:t>
      </w:r>
      <w:r w:rsidR="007C5200" w:rsidRPr="00666DE8">
        <w:rPr>
          <w:color w:val="000000"/>
          <w:sz w:val="21"/>
          <w:szCs w:val="21"/>
        </w:rPr>
        <w:t xml:space="preserve">from </w:t>
      </w:r>
      <w:r w:rsidRPr="00666DE8">
        <w:rPr>
          <w:color w:val="000000"/>
          <w:sz w:val="21"/>
          <w:szCs w:val="21"/>
        </w:rPr>
        <w:t>the ground-up</w:t>
      </w:r>
      <w:r w:rsidR="00851ABE" w:rsidRPr="00666DE8">
        <w:rPr>
          <w:color w:val="000000"/>
          <w:sz w:val="21"/>
          <w:szCs w:val="21"/>
        </w:rPr>
        <w:t xml:space="preserve"> utilizing Python</w:t>
      </w:r>
      <w:r w:rsidR="007C5200" w:rsidRPr="00666DE8">
        <w:rPr>
          <w:color w:val="000000"/>
          <w:sz w:val="21"/>
          <w:szCs w:val="21"/>
        </w:rPr>
        <w:t xml:space="preserve">, increasing overall time </w:t>
      </w:r>
      <w:r w:rsidR="00B864A1" w:rsidRPr="00666DE8">
        <w:rPr>
          <w:color w:val="000000"/>
          <w:sz w:val="21"/>
          <w:szCs w:val="21"/>
        </w:rPr>
        <w:t>and</w:t>
      </w:r>
      <w:r w:rsidR="007C5200" w:rsidRPr="00666DE8">
        <w:rPr>
          <w:color w:val="000000"/>
          <w:sz w:val="21"/>
          <w:szCs w:val="21"/>
        </w:rPr>
        <w:t xml:space="preserve"> labor efficiency by a factor of 20</w:t>
      </w:r>
      <w:r w:rsidR="00851ABE" w:rsidRPr="00666DE8">
        <w:rPr>
          <w:color w:val="000000"/>
          <w:sz w:val="21"/>
          <w:szCs w:val="21"/>
        </w:rPr>
        <w:t xml:space="preserve"> through a work order, receipt management, and </w:t>
      </w:r>
      <w:r w:rsidR="00666DE8">
        <w:rPr>
          <w:color w:val="000000"/>
          <w:sz w:val="21"/>
          <w:szCs w:val="21"/>
        </w:rPr>
        <w:t xml:space="preserve">automated </w:t>
      </w:r>
      <w:r w:rsidR="00301566" w:rsidRPr="00666DE8">
        <w:rPr>
          <w:color w:val="000000"/>
          <w:sz w:val="21"/>
          <w:szCs w:val="21"/>
        </w:rPr>
        <w:t>invoicing</w:t>
      </w:r>
      <w:r w:rsidR="00851ABE" w:rsidRPr="00666DE8">
        <w:rPr>
          <w:color w:val="000000"/>
          <w:sz w:val="21"/>
          <w:szCs w:val="21"/>
        </w:rPr>
        <w:t xml:space="preserve"> tool</w:t>
      </w:r>
      <w:r w:rsidRPr="00666DE8">
        <w:rPr>
          <w:color w:val="000000"/>
          <w:sz w:val="21"/>
          <w:szCs w:val="21"/>
        </w:rPr>
        <w:t>.</w:t>
      </w:r>
    </w:p>
    <w:p w14:paraId="4D55419C" w14:textId="1B46B9DB" w:rsidR="00666DE8" w:rsidRDefault="00666DE8" w:rsidP="00B40929">
      <w:pPr>
        <w:numPr>
          <w:ilvl w:val="0"/>
          <w:numId w:val="13"/>
        </w:numPr>
        <w:tabs>
          <w:tab w:val="num" w:pos="540"/>
        </w:tabs>
        <w:spacing w:before="120" w:after="120"/>
        <w:ind w:left="548" w:hanging="274"/>
        <w:jc w:val="both"/>
        <w:rPr>
          <w:sz w:val="21"/>
          <w:szCs w:val="21"/>
        </w:rPr>
      </w:pPr>
      <w:r w:rsidRPr="00666DE8">
        <w:rPr>
          <w:sz w:val="21"/>
          <w:szCs w:val="21"/>
        </w:rPr>
        <w:t xml:space="preserve">Created a proof of concept for broad, company-wide application which if implemented is expected to save the company $700K in the first year through savings in manpower and reduced interest on loans, by deployment to the entire billing </w:t>
      </w:r>
      <w:r w:rsidR="009A60E5">
        <w:rPr>
          <w:sz w:val="21"/>
          <w:szCs w:val="21"/>
        </w:rPr>
        <w:t xml:space="preserve">  </w:t>
      </w:r>
      <w:r w:rsidRPr="00666DE8">
        <w:rPr>
          <w:sz w:val="21"/>
          <w:szCs w:val="21"/>
        </w:rPr>
        <w:t xml:space="preserve">team and 1200+ </w:t>
      </w:r>
      <w:r w:rsidR="00CA2B31">
        <w:rPr>
          <w:sz w:val="21"/>
          <w:szCs w:val="21"/>
        </w:rPr>
        <w:t>mechanics.</w:t>
      </w:r>
    </w:p>
    <w:p w14:paraId="7583A1FC" w14:textId="65AED4EE" w:rsidR="00465250" w:rsidRPr="00465250" w:rsidRDefault="00AD4223" w:rsidP="00465250">
      <w:pPr>
        <w:numPr>
          <w:ilvl w:val="0"/>
          <w:numId w:val="13"/>
        </w:numPr>
        <w:tabs>
          <w:tab w:val="num" w:pos="540"/>
        </w:tabs>
        <w:spacing w:before="120" w:after="120"/>
        <w:ind w:left="548" w:hanging="274"/>
        <w:jc w:val="both"/>
        <w:rPr>
          <w:sz w:val="21"/>
          <w:szCs w:val="21"/>
        </w:rPr>
      </w:pPr>
      <w:r>
        <w:rPr>
          <w:sz w:val="21"/>
          <w:szCs w:val="21"/>
        </w:rPr>
        <w:t xml:space="preserve">Application </w:t>
      </w:r>
      <w:r w:rsidR="007F2BBE">
        <w:rPr>
          <w:sz w:val="21"/>
          <w:szCs w:val="21"/>
        </w:rPr>
        <w:t>reduced</w:t>
      </w:r>
      <w:r>
        <w:rPr>
          <w:sz w:val="21"/>
          <w:szCs w:val="21"/>
        </w:rPr>
        <w:t xml:space="preserve"> </w:t>
      </w:r>
      <w:r w:rsidR="007F2BBE">
        <w:rPr>
          <w:sz w:val="21"/>
          <w:szCs w:val="21"/>
        </w:rPr>
        <w:t>errors</w:t>
      </w:r>
      <w:r>
        <w:rPr>
          <w:sz w:val="21"/>
          <w:szCs w:val="21"/>
        </w:rPr>
        <w:t xml:space="preserve"> in invoicing, data entry and internal documents, </w:t>
      </w:r>
      <w:r w:rsidR="007F2BBE">
        <w:rPr>
          <w:sz w:val="21"/>
          <w:szCs w:val="21"/>
        </w:rPr>
        <w:t xml:space="preserve">thereby decreasing invoice disputes, </w:t>
      </w:r>
      <w:r>
        <w:rPr>
          <w:sz w:val="21"/>
          <w:szCs w:val="21"/>
        </w:rPr>
        <w:t>increasing client satisfaction</w:t>
      </w:r>
      <w:r w:rsidR="007F2BBE">
        <w:rPr>
          <w:sz w:val="21"/>
          <w:szCs w:val="21"/>
        </w:rPr>
        <w:t xml:space="preserve"> and reducing team workload.</w:t>
      </w:r>
    </w:p>
    <w:p w14:paraId="169AD870" w14:textId="43B3701D" w:rsidR="006B08EB" w:rsidRPr="00782742" w:rsidRDefault="00B24087" w:rsidP="006B08EB">
      <w:pPr>
        <w:spacing w:before="40" w:after="40" w:line="276" w:lineRule="auto"/>
        <w:contextualSpacing/>
        <w:rPr>
          <w:b/>
          <w:i/>
          <w:sz w:val="22"/>
          <w:szCs w:val="23"/>
        </w:rPr>
      </w:pPr>
      <w:bookmarkStart w:id="0" w:name="OLE_LINK1"/>
      <w:bookmarkStart w:id="1" w:name="OLE_LINK2"/>
      <w:r>
        <w:rPr>
          <w:b/>
          <w:i/>
          <w:sz w:val="22"/>
          <w:szCs w:val="23"/>
        </w:rPr>
        <w:t>ARO / USG Corporation</w:t>
      </w:r>
      <w:r w:rsidR="006B08EB">
        <w:rPr>
          <w:b/>
          <w:i/>
          <w:sz w:val="22"/>
          <w:szCs w:val="23"/>
        </w:rPr>
        <w:tab/>
      </w:r>
      <w:r w:rsidR="006B08EB">
        <w:rPr>
          <w:b/>
          <w:i/>
          <w:sz w:val="22"/>
          <w:szCs w:val="23"/>
        </w:rPr>
        <w:tab/>
      </w:r>
      <w:r w:rsidR="006B08EB">
        <w:rPr>
          <w:b/>
          <w:i/>
          <w:sz w:val="22"/>
          <w:szCs w:val="23"/>
        </w:rPr>
        <w:tab/>
      </w:r>
      <w:r w:rsidR="006B08EB">
        <w:rPr>
          <w:b/>
          <w:i/>
          <w:sz w:val="22"/>
          <w:szCs w:val="23"/>
        </w:rPr>
        <w:tab/>
      </w:r>
      <w:r w:rsidR="006B08EB" w:rsidRPr="00782742">
        <w:rPr>
          <w:i/>
          <w:sz w:val="22"/>
          <w:szCs w:val="23"/>
        </w:rPr>
        <w:tab/>
      </w:r>
      <w:r w:rsidR="006B08EB" w:rsidRPr="00782742">
        <w:rPr>
          <w:i/>
          <w:sz w:val="22"/>
          <w:szCs w:val="23"/>
        </w:rPr>
        <w:tab/>
        <w:t xml:space="preserve">         </w:t>
      </w:r>
      <w:r w:rsidR="006B08EB">
        <w:rPr>
          <w:i/>
          <w:sz w:val="22"/>
          <w:szCs w:val="23"/>
        </w:rPr>
        <w:t xml:space="preserve">    </w:t>
      </w:r>
      <w:r w:rsidR="006B08EB">
        <w:rPr>
          <w:i/>
          <w:sz w:val="22"/>
          <w:szCs w:val="23"/>
        </w:rPr>
        <w:tab/>
      </w:r>
      <w:r w:rsidR="006B08EB">
        <w:rPr>
          <w:i/>
          <w:sz w:val="22"/>
          <w:szCs w:val="23"/>
        </w:rPr>
        <w:tab/>
        <w:t xml:space="preserve">       </w:t>
      </w:r>
      <w:r w:rsidR="006B08EB">
        <w:rPr>
          <w:i/>
          <w:sz w:val="22"/>
          <w:szCs w:val="23"/>
        </w:rPr>
        <w:tab/>
        <w:t xml:space="preserve">              </w:t>
      </w:r>
      <w:r w:rsidR="006B08EB">
        <w:rPr>
          <w:b/>
          <w:bCs/>
          <w:i/>
          <w:sz w:val="22"/>
          <w:szCs w:val="23"/>
        </w:rPr>
        <w:t>2</w:t>
      </w:r>
      <w:r w:rsidR="006B08EB" w:rsidRPr="00782742">
        <w:rPr>
          <w:b/>
          <w:i/>
          <w:sz w:val="22"/>
          <w:szCs w:val="23"/>
        </w:rPr>
        <w:t>0</w:t>
      </w:r>
      <w:r>
        <w:rPr>
          <w:b/>
          <w:i/>
          <w:sz w:val="22"/>
          <w:szCs w:val="23"/>
        </w:rPr>
        <w:t>22</w:t>
      </w:r>
      <w:r w:rsidR="006B08EB" w:rsidRPr="00782742">
        <w:rPr>
          <w:b/>
          <w:i/>
          <w:sz w:val="22"/>
          <w:szCs w:val="23"/>
        </w:rPr>
        <w:t xml:space="preserve"> </w:t>
      </w:r>
      <w:r w:rsidR="006B08EB">
        <w:rPr>
          <w:b/>
          <w:i/>
          <w:sz w:val="22"/>
          <w:szCs w:val="23"/>
        </w:rPr>
        <w:t>–</w:t>
      </w:r>
      <w:r w:rsidR="006B08EB" w:rsidRPr="00782742">
        <w:rPr>
          <w:b/>
          <w:i/>
          <w:sz w:val="22"/>
          <w:szCs w:val="23"/>
        </w:rPr>
        <w:t xml:space="preserve"> </w:t>
      </w:r>
      <w:r w:rsidR="006B08EB">
        <w:rPr>
          <w:b/>
          <w:i/>
          <w:sz w:val="22"/>
          <w:szCs w:val="23"/>
        </w:rPr>
        <w:t>20</w:t>
      </w:r>
      <w:r>
        <w:rPr>
          <w:b/>
          <w:i/>
          <w:sz w:val="22"/>
          <w:szCs w:val="23"/>
        </w:rPr>
        <w:t>2</w:t>
      </w:r>
      <w:r w:rsidR="00851ABE">
        <w:rPr>
          <w:b/>
          <w:i/>
          <w:sz w:val="22"/>
          <w:szCs w:val="23"/>
        </w:rPr>
        <w:t>3</w:t>
      </w:r>
    </w:p>
    <w:bookmarkEnd w:id="0"/>
    <w:bookmarkEnd w:id="1"/>
    <w:p w14:paraId="07F75968" w14:textId="1B863060" w:rsidR="00AC7F40" w:rsidRPr="00CD0915" w:rsidRDefault="00B24087" w:rsidP="00CD0915">
      <w:pPr>
        <w:spacing w:before="40" w:after="40" w:line="300" w:lineRule="auto"/>
        <w:contextualSpacing/>
        <w:rPr>
          <w:b/>
          <w:sz w:val="22"/>
          <w:szCs w:val="23"/>
        </w:rPr>
      </w:pPr>
      <w:r>
        <w:rPr>
          <w:b/>
          <w:sz w:val="22"/>
          <w:szCs w:val="23"/>
        </w:rPr>
        <w:t>Client Services Rep</w:t>
      </w:r>
    </w:p>
    <w:p w14:paraId="568E3F3E" w14:textId="58FF2E52" w:rsidR="00AC3530" w:rsidRPr="00851ABE" w:rsidRDefault="001A04DD" w:rsidP="00B40929">
      <w:pPr>
        <w:numPr>
          <w:ilvl w:val="0"/>
          <w:numId w:val="13"/>
        </w:numPr>
        <w:tabs>
          <w:tab w:val="num" w:pos="540"/>
        </w:tabs>
        <w:spacing w:before="120" w:after="120"/>
        <w:ind w:left="548" w:hanging="274"/>
        <w:jc w:val="both"/>
        <w:rPr>
          <w:sz w:val="21"/>
          <w:szCs w:val="21"/>
        </w:rPr>
      </w:pPr>
      <w:r>
        <w:rPr>
          <w:color w:val="000000"/>
          <w:sz w:val="21"/>
          <w:szCs w:val="21"/>
        </w:rPr>
        <w:t xml:space="preserve">Worked in a team of </w:t>
      </w:r>
      <w:r w:rsidR="00BD1302">
        <w:rPr>
          <w:color w:val="000000"/>
          <w:sz w:val="21"/>
          <w:szCs w:val="21"/>
        </w:rPr>
        <w:t>4 to p</w:t>
      </w:r>
      <w:r w:rsidR="001257A0">
        <w:rPr>
          <w:color w:val="000000"/>
          <w:sz w:val="21"/>
          <w:szCs w:val="21"/>
        </w:rPr>
        <w:t>rovid</w:t>
      </w:r>
      <w:r w:rsidR="00BD1302">
        <w:rPr>
          <w:color w:val="000000"/>
          <w:sz w:val="21"/>
          <w:szCs w:val="21"/>
        </w:rPr>
        <w:t>e</w:t>
      </w:r>
      <w:r w:rsidR="001257A0">
        <w:rPr>
          <w:color w:val="000000"/>
          <w:sz w:val="21"/>
          <w:szCs w:val="21"/>
        </w:rPr>
        <w:t xml:space="preserve"> administrative </w:t>
      </w:r>
      <w:r w:rsidR="00647EEE">
        <w:rPr>
          <w:color w:val="000000"/>
          <w:sz w:val="21"/>
          <w:szCs w:val="21"/>
        </w:rPr>
        <w:t>and event services support</w:t>
      </w:r>
      <w:r w:rsidR="001257A0">
        <w:rPr>
          <w:color w:val="000000"/>
          <w:sz w:val="21"/>
          <w:szCs w:val="21"/>
        </w:rPr>
        <w:t xml:space="preserve"> </w:t>
      </w:r>
      <w:r w:rsidR="00636E23">
        <w:rPr>
          <w:color w:val="000000"/>
          <w:sz w:val="21"/>
          <w:szCs w:val="21"/>
        </w:rPr>
        <w:t>to</w:t>
      </w:r>
      <w:r w:rsidR="00833CB3">
        <w:rPr>
          <w:color w:val="000000"/>
          <w:sz w:val="21"/>
          <w:szCs w:val="21"/>
        </w:rPr>
        <w:t xml:space="preserve"> an</w:t>
      </w:r>
      <w:r w:rsidR="00636E23">
        <w:rPr>
          <w:color w:val="000000"/>
          <w:sz w:val="21"/>
          <w:szCs w:val="21"/>
        </w:rPr>
        <w:t xml:space="preserve"> </w:t>
      </w:r>
      <w:r w:rsidR="00833CB3">
        <w:rPr>
          <w:color w:val="000000"/>
          <w:sz w:val="21"/>
          <w:szCs w:val="21"/>
        </w:rPr>
        <w:t>8</w:t>
      </w:r>
      <w:r w:rsidR="000956FC">
        <w:rPr>
          <w:color w:val="000000"/>
          <w:sz w:val="21"/>
          <w:szCs w:val="21"/>
        </w:rPr>
        <w:t xml:space="preserve"> </w:t>
      </w:r>
      <w:r w:rsidR="00833CB3">
        <w:rPr>
          <w:color w:val="000000"/>
          <w:sz w:val="21"/>
          <w:szCs w:val="21"/>
        </w:rPr>
        <w:t>floor corporate HQ housing 200 employees</w:t>
      </w:r>
      <w:r w:rsidR="00BD5EBB">
        <w:rPr>
          <w:color w:val="000000"/>
          <w:sz w:val="21"/>
          <w:szCs w:val="21"/>
        </w:rPr>
        <w:t>.</w:t>
      </w:r>
      <w:r w:rsidR="00E441BE">
        <w:rPr>
          <w:color w:val="000000"/>
          <w:sz w:val="21"/>
          <w:szCs w:val="21"/>
        </w:rPr>
        <w:t xml:space="preserve"> </w:t>
      </w:r>
      <w:r w:rsidR="005D04E1">
        <w:rPr>
          <w:color w:val="000000"/>
          <w:sz w:val="21"/>
          <w:szCs w:val="21"/>
        </w:rPr>
        <w:t>Handled</w:t>
      </w:r>
      <w:r w:rsidR="00CA0763">
        <w:rPr>
          <w:color w:val="000000"/>
          <w:sz w:val="21"/>
          <w:szCs w:val="21"/>
        </w:rPr>
        <w:t xml:space="preserve"> </w:t>
      </w:r>
      <w:r w:rsidR="005D04E1">
        <w:rPr>
          <w:color w:val="000000"/>
          <w:sz w:val="21"/>
          <w:szCs w:val="21"/>
        </w:rPr>
        <w:t>package delivery,</w:t>
      </w:r>
      <w:r w:rsidR="007B7D3B">
        <w:rPr>
          <w:color w:val="000000"/>
          <w:sz w:val="21"/>
          <w:szCs w:val="21"/>
        </w:rPr>
        <w:t xml:space="preserve"> </w:t>
      </w:r>
      <w:r w:rsidR="00F96E7A">
        <w:rPr>
          <w:color w:val="000000"/>
          <w:sz w:val="21"/>
          <w:szCs w:val="21"/>
        </w:rPr>
        <w:t xml:space="preserve">conference room maintenance, </w:t>
      </w:r>
      <w:r w:rsidR="006B0802">
        <w:rPr>
          <w:color w:val="000000"/>
          <w:sz w:val="21"/>
          <w:szCs w:val="21"/>
        </w:rPr>
        <w:t xml:space="preserve">service requests, </w:t>
      </w:r>
      <w:r w:rsidR="00407A17">
        <w:rPr>
          <w:color w:val="000000"/>
          <w:sz w:val="21"/>
          <w:szCs w:val="21"/>
        </w:rPr>
        <w:t xml:space="preserve">inventory, </w:t>
      </w:r>
      <w:r w:rsidR="00156576">
        <w:rPr>
          <w:color w:val="000000"/>
          <w:sz w:val="21"/>
          <w:szCs w:val="21"/>
        </w:rPr>
        <w:t xml:space="preserve">and </w:t>
      </w:r>
      <w:r w:rsidR="001E4460">
        <w:rPr>
          <w:color w:val="000000"/>
          <w:sz w:val="21"/>
          <w:szCs w:val="21"/>
        </w:rPr>
        <w:t xml:space="preserve">the </w:t>
      </w:r>
      <w:r w:rsidR="004A71CB">
        <w:rPr>
          <w:color w:val="000000"/>
          <w:sz w:val="21"/>
          <w:szCs w:val="21"/>
        </w:rPr>
        <w:t xml:space="preserve">printing/mailing of 300 </w:t>
      </w:r>
      <w:r w:rsidR="00C03671">
        <w:rPr>
          <w:color w:val="000000"/>
          <w:sz w:val="21"/>
          <w:szCs w:val="21"/>
        </w:rPr>
        <w:t>paychecks daily.</w:t>
      </w:r>
    </w:p>
    <w:p w14:paraId="61C48D6F" w14:textId="77777777" w:rsidR="00C03671" w:rsidRDefault="00AC3530" w:rsidP="00B40929">
      <w:pPr>
        <w:numPr>
          <w:ilvl w:val="0"/>
          <w:numId w:val="13"/>
        </w:numPr>
        <w:tabs>
          <w:tab w:val="num" w:pos="540"/>
        </w:tabs>
        <w:spacing w:before="120" w:after="120"/>
        <w:ind w:left="548" w:hanging="274"/>
        <w:jc w:val="both"/>
        <w:rPr>
          <w:sz w:val="21"/>
          <w:szCs w:val="21"/>
        </w:rPr>
      </w:pPr>
      <w:r>
        <w:rPr>
          <w:sz w:val="21"/>
          <w:szCs w:val="21"/>
        </w:rPr>
        <w:t xml:space="preserve">Led </w:t>
      </w:r>
      <w:r w:rsidR="00277C79">
        <w:rPr>
          <w:sz w:val="21"/>
          <w:szCs w:val="21"/>
        </w:rPr>
        <w:t xml:space="preserve">setup and takedown for </w:t>
      </w:r>
      <w:r w:rsidR="00C64346">
        <w:rPr>
          <w:sz w:val="21"/>
          <w:szCs w:val="21"/>
        </w:rPr>
        <w:t>1-2 corporate events per month,</w:t>
      </w:r>
      <w:r w:rsidR="00FF3707">
        <w:rPr>
          <w:sz w:val="21"/>
          <w:szCs w:val="21"/>
        </w:rPr>
        <w:t xml:space="preserve"> attended by </w:t>
      </w:r>
      <w:r w:rsidR="005D2F37">
        <w:rPr>
          <w:sz w:val="21"/>
          <w:szCs w:val="21"/>
        </w:rPr>
        <w:t>up to 150 employees each.</w:t>
      </w:r>
    </w:p>
    <w:p w14:paraId="15338413" w14:textId="2C6435A2" w:rsidR="00AC3530" w:rsidRPr="002315D9" w:rsidRDefault="00DE2473" w:rsidP="00B40929">
      <w:pPr>
        <w:numPr>
          <w:ilvl w:val="0"/>
          <w:numId w:val="13"/>
        </w:numPr>
        <w:tabs>
          <w:tab w:val="num" w:pos="540"/>
        </w:tabs>
        <w:spacing w:before="120" w:after="120"/>
        <w:ind w:left="548" w:hanging="274"/>
        <w:jc w:val="both"/>
        <w:rPr>
          <w:sz w:val="21"/>
          <w:szCs w:val="21"/>
        </w:rPr>
      </w:pPr>
      <w:r>
        <w:rPr>
          <w:sz w:val="21"/>
          <w:szCs w:val="21"/>
        </w:rPr>
        <w:t>Assisted</w:t>
      </w:r>
      <w:r w:rsidR="00C03671">
        <w:rPr>
          <w:color w:val="000000"/>
          <w:sz w:val="21"/>
          <w:szCs w:val="21"/>
        </w:rPr>
        <w:t xml:space="preserve"> </w:t>
      </w:r>
      <w:r w:rsidR="002315D9">
        <w:rPr>
          <w:color w:val="000000"/>
          <w:sz w:val="21"/>
          <w:szCs w:val="21"/>
        </w:rPr>
        <w:t>the</w:t>
      </w:r>
      <w:r w:rsidR="00C03671">
        <w:rPr>
          <w:color w:val="000000"/>
          <w:sz w:val="21"/>
          <w:szCs w:val="21"/>
        </w:rPr>
        <w:t xml:space="preserve"> in-house catering team</w:t>
      </w:r>
      <w:r>
        <w:rPr>
          <w:color w:val="000000"/>
          <w:sz w:val="21"/>
          <w:szCs w:val="21"/>
        </w:rPr>
        <w:t xml:space="preserve"> in </w:t>
      </w:r>
      <w:r w:rsidR="00407A17">
        <w:rPr>
          <w:color w:val="000000"/>
          <w:sz w:val="21"/>
          <w:szCs w:val="21"/>
        </w:rPr>
        <w:t>providing meals</w:t>
      </w:r>
      <w:r w:rsidR="002870B3">
        <w:rPr>
          <w:color w:val="000000"/>
          <w:sz w:val="21"/>
          <w:szCs w:val="21"/>
        </w:rPr>
        <w:t xml:space="preserve"> </w:t>
      </w:r>
      <w:r w:rsidR="00407A17">
        <w:rPr>
          <w:color w:val="000000"/>
          <w:sz w:val="21"/>
          <w:szCs w:val="21"/>
        </w:rPr>
        <w:t>to</w:t>
      </w:r>
      <w:r>
        <w:rPr>
          <w:color w:val="000000"/>
          <w:sz w:val="21"/>
          <w:szCs w:val="21"/>
        </w:rPr>
        <w:t xml:space="preserve"> </w:t>
      </w:r>
      <w:r w:rsidR="00C03671">
        <w:rPr>
          <w:color w:val="000000"/>
          <w:sz w:val="21"/>
          <w:szCs w:val="21"/>
        </w:rPr>
        <w:t>1</w:t>
      </w:r>
      <w:r w:rsidR="00647117">
        <w:rPr>
          <w:color w:val="000000"/>
          <w:sz w:val="21"/>
          <w:szCs w:val="21"/>
        </w:rPr>
        <w:t>0+</w:t>
      </w:r>
      <w:r w:rsidR="00C03671">
        <w:rPr>
          <w:color w:val="000000"/>
          <w:sz w:val="21"/>
          <w:szCs w:val="21"/>
        </w:rPr>
        <w:t xml:space="preserve"> meetings per week</w:t>
      </w:r>
      <w:r w:rsidR="002870B3">
        <w:rPr>
          <w:color w:val="000000"/>
          <w:sz w:val="21"/>
          <w:szCs w:val="21"/>
        </w:rPr>
        <w:t xml:space="preserve">, </w:t>
      </w:r>
      <w:r w:rsidR="00647117">
        <w:rPr>
          <w:color w:val="000000"/>
          <w:sz w:val="21"/>
          <w:szCs w:val="21"/>
        </w:rPr>
        <w:t xml:space="preserve">serving </w:t>
      </w:r>
      <w:r w:rsidR="009D2A5B">
        <w:rPr>
          <w:color w:val="000000"/>
          <w:sz w:val="21"/>
          <w:szCs w:val="21"/>
        </w:rPr>
        <w:t>an average of</w:t>
      </w:r>
      <w:r w:rsidR="000956FC">
        <w:rPr>
          <w:color w:val="000000"/>
          <w:sz w:val="21"/>
          <w:szCs w:val="21"/>
        </w:rPr>
        <w:t xml:space="preserve"> </w:t>
      </w:r>
      <w:r w:rsidR="002315D9">
        <w:rPr>
          <w:color w:val="000000"/>
          <w:sz w:val="21"/>
          <w:szCs w:val="21"/>
        </w:rPr>
        <w:t>200 employees.</w:t>
      </w:r>
    </w:p>
    <w:p w14:paraId="1E60AD66" w14:textId="1191A00C" w:rsidR="00465250" w:rsidRPr="00465250" w:rsidRDefault="002315D9" w:rsidP="00465250">
      <w:pPr>
        <w:numPr>
          <w:ilvl w:val="0"/>
          <w:numId w:val="13"/>
        </w:numPr>
        <w:tabs>
          <w:tab w:val="num" w:pos="540"/>
        </w:tabs>
        <w:spacing w:before="120" w:after="120"/>
        <w:ind w:left="548" w:hanging="274"/>
        <w:jc w:val="both"/>
        <w:rPr>
          <w:sz w:val="21"/>
          <w:szCs w:val="21"/>
        </w:rPr>
      </w:pPr>
      <w:r w:rsidRPr="002315D9">
        <w:rPr>
          <w:color w:val="000000"/>
          <w:sz w:val="21"/>
          <w:szCs w:val="21"/>
        </w:rPr>
        <w:lastRenderedPageBreak/>
        <w:t xml:space="preserve">Assisted </w:t>
      </w:r>
      <w:r>
        <w:rPr>
          <w:color w:val="000000"/>
          <w:sz w:val="21"/>
          <w:szCs w:val="21"/>
        </w:rPr>
        <w:t>the</w:t>
      </w:r>
      <w:r w:rsidRPr="002315D9">
        <w:rPr>
          <w:color w:val="000000"/>
          <w:sz w:val="21"/>
          <w:szCs w:val="21"/>
        </w:rPr>
        <w:t xml:space="preserve"> in-house print shop in printing, cutting, binding and packaging manuals, catalogs </w:t>
      </w:r>
      <w:r w:rsidR="00407A17">
        <w:rPr>
          <w:color w:val="000000"/>
          <w:sz w:val="21"/>
          <w:szCs w:val="21"/>
        </w:rPr>
        <w:t>and</w:t>
      </w:r>
      <w:r w:rsidRPr="002315D9">
        <w:rPr>
          <w:color w:val="000000"/>
          <w:sz w:val="21"/>
          <w:szCs w:val="21"/>
        </w:rPr>
        <w:t xml:space="preserve"> pamphlets on a project-by-project basis, averaging multiple projects </w:t>
      </w:r>
      <w:r>
        <w:rPr>
          <w:color w:val="000000"/>
          <w:sz w:val="21"/>
          <w:szCs w:val="21"/>
        </w:rPr>
        <w:t>per</w:t>
      </w:r>
      <w:r w:rsidRPr="002315D9">
        <w:rPr>
          <w:color w:val="000000"/>
          <w:sz w:val="21"/>
          <w:szCs w:val="21"/>
        </w:rPr>
        <w:t xml:space="preserve"> week.</w:t>
      </w:r>
    </w:p>
    <w:p w14:paraId="0D4C4298" w14:textId="5DE3C25F" w:rsidR="00B74751" w:rsidRPr="00B74751" w:rsidRDefault="004F2CF9" w:rsidP="00B74751">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120" w:after="160"/>
        <w:jc w:val="center"/>
        <w:rPr>
          <w:rFonts w:ascii="Times New Roman" w:hAnsi="Times New Roman"/>
          <w:b/>
          <w:sz w:val="20"/>
          <w:szCs w:val="20"/>
          <w14:props3d w14:extrusionH="57150" w14:contourW="0" w14:prstMaterial="warmMatte">
            <w14:bevelT w14:w="38100" w14:h="38100" w14:prst="relaxedInset"/>
          </w14:props3d>
        </w:rPr>
      </w:pPr>
      <w:r>
        <w:rPr>
          <w:rFonts w:ascii="Times New Roman" w:hAnsi="Times New Roman"/>
          <w:b/>
          <w:sz w:val="24"/>
          <w:szCs w:val="20"/>
          <w14:props3d w14:extrusionH="57150" w14:contourW="0" w14:prstMaterial="warmMatte">
            <w14:bevelT w14:w="38100" w14:h="38100" w14:prst="relaxedInset"/>
          </w14:props3d>
        </w:rPr>
        <w:t>RELEVANT</w:t>
      </w:r>
      <w:r w:rsidR="00380834">
        <w:rPr>
          <w:rFonts w:ascii="Times New Roman" w:hAnsi="Times New Roman"/>
          <w:b/>
          <w:sz w:val="24"/>
          <w:szCs w:val="20"/>
          <w14:props3d w14:extrusionH="57150" w14:contourW="0" w14:prstMaterial="warmMatte">
            <w14:bevelT w14:w="38100" w14:h="38100" w14:prst="relaxedInset"/>
          </w14:props3d>
        </w:rPr>
        <w:t xml:space="preserve"> </w:t>
      </w:r>
      <w:r w:rsidR="00B74751" w:rsidRPr="00B74751">
        <w:rPr>
          <w:rFonts w:ascii="Times New Roman" w:hAnsi="Times New Roman"/>
          <w:b/>
          <w:sz w:val="24"/>
          <w:szCs w:val="20"/>
          <w14:props3d w14:extrusionH="57150" w14:contourW="0" w14:prstMaterial="warmMatte">
            <w14:bevelT w14:w="38100" w14:h="38100" w14:prst="relaxedInset"/>
          </w14:props3d>
        </w:rPr>
        <w:t>PROJECTS</w:t>
      </w:r>
    </w:p>
    <w:p w14:paraId="4D7EF636" w14:textId="47C83663" w:rsidR="005466D2" w:rsidRPr="005466D2" w:rsidRDefault="002F2795" w:rsidP="002F2795">
      <w:pPr>
        <w:spacing w:before="40" w:after="40" w:line="300" w:lineRule="auto"/>
        <w:contextualSpacing/>
        <w:rPr>
          <w:b/>
          <w:i/>
          <w:iCs/>
          <w:sz w:val="22"/>
          <w:szCs w:val="23"/>
        </w:rPr>
      </w:pPr>
      <w:r>
        <w:rPr>
          <w:b/>
          <w:sz w:val="22"/>
          <w:szCs w:val="23"/>
        </w:rPr>
        <w:t>Twitter Clone</w:t>
      </w:r>
      <w:r w:rsidR="00F0482A">
        <w:rPr>
          <w:b/>
          <w:sz w:val="22"/>
          <w:szCs w:val="23"/>
        </w:rPr>
        <w:t xml:space="preserve"> </w:t>
      </w:r>
      <w:r w:rsidR="005466D2">
        <w:rPr>
          <w:b/>
          <w:sz w:val="22"/>
          <w:szCs w:val="23"/>
        </w:rPr>
        <w:t>–</w:t>
      </w:r>
      <w:r w:rsidR="00F0482A" w:rsidRPr="00F0482A">
        <w:rPr>
          <w:b/>
          <w:i/>
          <w:iCs/>
          <w:sz w:val="22"/>
          <w:szCs w:val="23"/>
        </w:rPr>
        <w:t xml:space="preserve"> Freelance</w:t>
      </w:r>
    </w:p>
    <w:p w14:paraId="7E3DADE5" w14:textId="305E3D33" w:rsidR="005466D2" w:rsidRDefault="005466D2" w:rsidP="002F2795">
      <w:pPr>
        <w:numPr>
          <w:ilvl w:val="0"/>
          <w:numId w:val="13"/>
        </w:numPr>
        <w:tabs>
          <w:tab w:val="num" w:pos="540"/>
        </w:tabs>
        <w:spacing w:before="120" w:after="120"/>
        <w:ind w:left="548" w:hanging="274"/>
        <w:jc w:val="both"/>
        <w:rPr>
          <w:sz w:val="21"/>
          <w:szCs w:val="21"/>
        </w:rPr>
      </w:pPr>
      <w:r>
        <w:rPr>
          <w:sz w:val="21"/>
          <w:szCs w:val="21"/>
        </w:rPr>
        <w:t>Technologies: Ruby on Rails, React.js, Supabase, Heroku, Render</w:t>
      </w:r>
    </w:p>
    <w:p w14:paraId="12309CAC" w14:textId="359A5F10" w:rsidR="002F2795" w:rsidRPr="00666DE8" w:rsidRDefault="002F2795" w:rsidP="002F2795">
      <w:pPr>
        <w:numPr>
          <w:ilvl w:val="0"/>
          <w:numId w:val="13"/>
        </w:numPr>
        <w:tabs>
          <w:tab w:val="num" w:pos="540"/>
        </w:tabs>
        <w:spacing w:before="120" w:after="120"/>
        <w:ind w:left="548" w:hanging="274"/>
        <w:jc w:val="both"/>
        <w:rPr>
          <w:sz w:val="21"/>
          <w:szCs w:val="21"/>
        </w:rPr>
      </w:pPr>
      <w:r>
        <w:rPr>
          <w:sz w:val="21"/>
          <w:szCs w:val="21"/>
        </w:rPr>
        <w:t>Full stack social media</w:t>
      </w:r>
      <w:r w:rsidR="00D86694">
        <w:rPr>
          <w:sz w:val="21"/>
          <w:szCs w:val="21"/>
        </w:rPr>
        <w:t xml:space="preserve"> app made from scratch. Supports the creation of users with custom profiles, user follows &amp; unfollows, tweet creation, likes, retweets, a procedurally generating timeline, and a tweet view page that shows all parents and subtweets.</w:t>
      </w:r>
    </w:p>
    <w:p w14:paraId="6DF71D57" w14:textId="4BC1B432" w:rsidR="002F2795" w:rsidRPr="00666DE8" w:rsidRDefault="00D86694" w:rsidP="002F2795">
      <w:pPr>
        <w:numPr>
          <w:ilvl w:val="0"/>
          <w:numId w:val="13"/>
        </w:numPr>
        <w:tabs>
          <w:tab w:val="num" w:pos="540"/>
        </w:tabs>
        <w:spacing w:before="120" w:after="120"/>
        <w:ind w:left="548" w:hanging="274"/>
        <w:jc w:val="both"/>
        <w:rPr>
          <w:sz w:val="21"/>
          <w:szCs w:val="21"/>
        </w:rPr>
      </w:pPr>
      <w:r>
        <w:rPr>
          <w:color w:val="000000"/>
          <w:sz w:val="21"/>
          <w:szCs w:val="21"/>
        </w:rPr>
        <w:t>Backend API built with Ruby on Rails. Features sessions and user authentication with JW</w:t>
      </w:r>
      <w:r w:rsidR="00380834">
        <w:rPr>
          <w:color w:val="000000"/>
          <w:sz w:val="21"/>
          <w:szCs w:val="21"/>
        </w:rPr>
        <w:t>T</w:t>
      </w:r>
      <w:r>
        <w:rPr>
          <w:color w:val="000000"/>
          <w:sz w:val="21"/>
          <w:szCs w:val="21"/>
        </w:rPr>
        <w:t xml:space="preserve">. </w:t>
      </w:r>
      <w:r w:rsidR="00380834">
        <w:rPr>
          <w:color w:val="000000"/>
          <w:sz w:val="21"/>
          <w:szCs w:val="21"/>
        </w:rPr>
        <w:t xml:space="preserve">For demo purposes, database is seeded with 200 fake user accounts that like and retweet random tweets. </w:t>
      </w:r>
      <w:r w:rsidR="000956FC">
        <w:rPr>
          <w:color w:val="000000"/>
          <w:sz w:val="21"/>
          <w:szCs w:val="21"/>
        </w:rPr>
        <w:t>Half</w:t>
      </w:r>
      <w:r w:rsidR="00380834">
        <w:rPr>
          <w:color w:val="000000"/>
          <w:sz w:val="21"/>
          <w:szCs w:val="21"/>
        </w:rPr>
        <w:t xml:space="preserve"> of the fake users have custom profiles and tweets generated by ChatGPT.</w:t>
      </w:r>
    </w:p>
    <w:p w14:paraId="3C2D8EE9" w14:textId="5471EE43" w:rsidR="002F2795" w:rsidRDefault="002F2795" w:rsidP="002F2795">
      <w:pPr>
        <w:numPr>
          <w:ilvl w:val="0"/>
          <w:numId w:val="13"/>
        </w:numPr>
        <w:tabs>
          <w:tab w:val="num" w:pos="540"/>
        </w:tabs>
        <w:spacing w:before="120" w:after="120"/>
        <w:ind w:left="720" w:hanging="446"/>
        <w:jc w:val="both"/>
        <w:rPr>
          <w:sz w:val="21"/>
          <w:szCs w:val="21"/>
        </w:rPr>
      </w:pPr>
      <w:r>
        <w:rPr>
          <w:sz w:val="21"/>
          <w:szCs w:val="21"/>
        </w:rPr>
        <w:t>Front</w:t>
      </w:r>
      <w:r w:rsidR="000956FC">
        <w:rPr>
          <w:sz w:val="21"/>
          <w:szCs w:val="21"/>
        </w:rPr>
        <w:t xml:space="preserve"> </w:t>
      </w:r>
      <w:r>
        <w:rPr>
          <w:sz w:val="21"/>
          <w:szCs w:val="21"/>
        </w:rPr>
        <w:t xml:space="preserve">end </w:t>
      </w:r>
      <w:r w:rsidR="00A76AEF">
        <w:rPr>
          <w:sz w:val="21"/>
          <w:szCs w:val="21"/>
        </w:rPr>
        <w:t xml:space="preserve">styled </w:t>
      </w:r>
      <w:r w:rsidR="005466D2">
        <w:rPr>
          <w:sz w:val="21"/>
          <w:szCs w:val="21"/>
        </w:rPr>
        <w:t xml:space="preserve">with pure CSS </w:t>
      </w:r>
      <w:r w:rsidR="00A76AEF">
        <w:rPr>
          <w:sz w:val="21"/>
          <w:szCs w:val="21"/>
        </w:rPr>
        <w:t xml:space="preserve">to resemble the current X.com layout, with color schemes closer resembling </w:t>
      </w:r>
      <w:r w:rsidR="0068033B">
        <w:rPr>
          <w:sz w:val="21"/>
          <w:szCs w:val="21"/>
        </w:rPr>
        <w:t>the original</w:t>
      </w:r>
      <w:r w:rsidR="00A76AEF">
        <w:rPr>
          <w:sz w:val="21"/>
          <w:szCs w:val="21"/>
        </w:rPr>
        <w:t xml:space="preserve"> twitter.</w:t>
      </w:r>
    </w:p>
    <w:p w14:paraId="42043E38" w14:textId="77777777" w:rsidR="00DE4526" w:rsidRPr="005466D2" w:rsidRDefault="00DE4526" w:rsidP="00DE4526">
      <w:pPr>
        <w:spacing w:before="40" w:after="40" w:line="300" w:lineRule="auto"/>
        <w:contextualSpacing/>
        <w:rPr>
          <w:b/>
          <w:i/>
          <w:sz w:val="22"/>
          <w:szCs w:val="23"/>
        </w:rPr>
      </w:pPr>
      <w:r>
        <w:rPr>
          <w:b/>
          <w:sz w:val="22"/>
          <w:szCs w:val="23"/>
        </w:rPr>
        <w:t>Movie Battle –</w:t>
      </w:r>
      <w:r w:rsidRPr="00F0482A">
        <w:rPr>
          <w:b/>
          <w:i/>
          <w:sz w:val="22"/>
          <w:szCs w:val="23"/>
        </w:rPr>
        <w:t xml:space="preserve"> Freelance</w:t>
      </w:r>
    </w:p>
    <w:p w14:paraId="37D3BC04" w14:textId="77777777" w:rsidR="00DE4526" w:rsidRDefault="00DE4526" w:rsidP="00DE4526">
      <w:pPr>
        <w:numPr>
          <w:ilvl w:val="0"/>
          <w:numId w:val="13"/>
        </w:numPr>
        <w:tabs>
          <w:tab w:val="num" w:pos="540"/>
        </w:tabs>
        <w:spacing w:before="120" w:after="120"/>
        <w:ind w:left="548" w:hanging="274"/>
        <w:jc w:val="both"/>
        <w:rPr>
          <w:sz w:val="21"/>
          <w:szCs w:val="21"/>
        </w:rPr>
      </w:pPr>
      <w:r>
        <w:rPr>
          <w:sz w:val="21"/>
          <w:szCs w:val="21"/>
        </w:rPr>
        <w:t>Technologies: React.js, Tailwind, Express.js, Socket.io, Heroku, Render</w:t>
      </w:r>
    </w:p>
    <w:p w14:paraId="50E0BED8" w14:textId="77777777" w:rsidR="00DE4526" w:rsidRPr="00666DE8" w:rsidRDefault="00DE4526" w:rsidP="00DE4526">
      <w:pPr>
        <w:numPr>
          <w:ilvl w:val="0"/>
          <w:numId w:val="13"/>
        </w:numPr>
        <w:tabs>
          <w:tab w:val="num" w:pos="540"/>
        </w:tabs>
        <w:spacing w:before="120" w:after="120"/>
        <w:ind w:left="548" w:hanging="274"/>
        <w:jc w:val="both"/>
        <w:rPr>
          <w:sz w:val="21"/>
          <w:szCs w:val="21"/>
        </w:rPr>
      </w:pPr>
      <w:r>
        <w:rPr>
          <w:sz w:val="21"/>
          <w:szCs w:val="21"/>
        </w:rPr>
        <w:t>Live service trivia game, supporting concurrent lobbies of 1-8 players.</w:t>
      </w:r>
    </w:p>
    <w:p w14:paraId="590632B1" w14:textId="77777777" w:rsidR="00DE4526" w:rsidRPr="00666DE8" w:rsidRDefault="00DE4526" w:rsidP="00DE4526">
      <w:pPr>
        <w:numPr>
          <w:ilvl w:val="0"/>
          <w:numId w:val="13"/>
        </w:numPr>
        <w:tabs>
          <w:tab w:val="num" w:pos="540"/>
        </w:tabs>
        <w:spacing w:before="120" w:after="120"/>
        <w:ind w:left="548" w:hanging="274"/>
        <w:jc w:val="both"/>
        <w:rPr>
          <w:sz w:val="21"/>
          <w:szCs w:val="21"/>
        </w:rPr>
      </w:pPr>
      <w:r>
        <w:rPr>
          <w:color w:val="000000"/>
          <w:sz w:val="21"/>
          <w:szCs w:val="21"/>
        </w:rPr>
        <w:t xml:space="preserve">Back end utilizes </w:t>
      </w:r>
      <w:proofErr w:type="spellStart"/>
      <w:r>
        <w:rPr>
          <w:color w:val="000000"/>
          <w:sz w:val="21"/>
          <w:szCs w:val="21"/>
        </w:rPr>
        <w:t>themoviedb</w:t>
      </w:r>
      <w:proofErr w:type="spellEnd"/>
      <w:r>
        <w:rPr>
          <w:color w:val="000000"/>
          <w:sz w:val="21"/>
          <w:szCs w:val="21"/>
        </w:rPr>
        <w:t xml:space="preserve"> API and </w:t>
      </w:r>
      <w:proofErr w:type="spellStart"/>
      <w:r>
        <w:rPr>
          <w:color w:val="000000"/>
          <w:sz w:val="21"/>
          <w:szCs w:val="21"/>
        </w:rPr>
        <w:t>Javascript</w:t>
      </w:r>
      <w:proofErr w:type="spellEnd"/>
      <w:r>
        <w:rPr>
          <w:color w:val="000000"/>
          <w:sz w:val="21"/>
          <w:szCs w:val="21"/>
        </w:rPr>
        <w:t xml:space="preserve"> classes for game functions and logic, and an Express.js socket.io server to handle live connections and requests from the front end.</w:t>
      </w:r>
    </w:p>
    <w:p w14:paraId="08ABCDD6" w14:textId="0146AF7F" w:rsidR="00DE4526" w:rsidRPr="00DE4526" w:rsidRDefault="00DE4526" w:rsidP="00DE4526">
      <w:pPr>
        <w:numPr>
          <w:ilvl w:val="0"/>
          <w:numId w:val="13"/>
        </w:numPr>
        <w:tabs>
          <w:tab w:val="num" w:pos="540"/>
        </w:tabs>
        <w:spacing w:before="120" w:after="120"/>
        <w:ind w:left="720" w:hanging="446"/>
        <w:jc w:val="both"/>
        <w:rPr>
          <w:sz w:val="21"/>
          <w:szCs w:val="21"/>
        </w:rPr>
      </w:pPr>
      <w:r>
        <w:rPr>
          <w:sz w:val="21"/>
          <w:szCs w:val="21"/>
        </w:rPr>
        <w:t>Tailwind-styled front end seeks to connect automatically to socket.io server, updating dynamically based on received game data.</w:t>
      </w:r>
    </w:p>
    <w:p w14:paraId="2A38A35D" w14:textId="6E425FE6" w:rsidR="00F0482A" w:rsidRDefault="00F0482A" w:rsidP="00F0482A">
      <w:pPr>
        <w:tabs>
          <w:tab w:val="num" w:pos="540"/>
        </w:tabs>
        <w:spacing w:before="120" w:after="120"/>
        <w:jc w:val="both"/>
        <w:rPr>
          <w:b/>
          <w:bCs/>
          <w:i/>
          <w:iCs/>
          <w:sz w:val="21"/>
          <w:szCs w:val="21"/>
        </w:rPr>
      </w:pPr>
      <w:r>
        <w:rPr>
          <w:b/>
          <w:bCs/>
          <w:sz w:val="21"/>
          <w:szCs w:val="21"/>
        </w:rPr>
        <w:t xml:space="preserve">Billing App – </w:t>
      </w:r>
      <w:r>
        <w:rPr>
          <w:b/>
          <w:bCs/>
          <w:i/>
          <w:iCs/>
          <w:sz w:val="21"/>
          <w:szCs w:val="21"/>
        </w:rPr>
        <w:t>FEAM</w:t>
      </w:r>
    </w:p>
    <w:p w14:paraId="7AFFCE24" w14:textId="0C3E542E" w:rsidR="005466D2" w:rsidRDefault="005466D2">
      <w:pPr>
        <w:numPr>
          <w:ilvl w:val="0"/>
          <w:numId w:val="13"/>
        </w:numPr>
        <w:tabs>
          <w:tab w:val="num" w:pos="540"/>
        </w:tabs>
        <w:spacing w:before="120" w:after="120"/>
        <w:ind w:left="548" w:hanging="274"/>
        <w:jc w:val="both"/>
        <w:rPr>
          <w:sz w:val="21"/>
          <w:szCs w:val="21"/>
        </w:rPr>
      </w:pPr>
      <w:r w:rsidRPr="005466D2">
        <w:rPr>
          <w:sz w:val="21"/>
          <w:szCs w:val="21"/>
        </w:rPr>
        <w:t xml:space="preserve">Technologies: Python, </w:t>
      </w:r>
      <w:proofErr w:type="spellStart"/>
      <w:r w:rsidRPr="00B864A1">
        <w:rPr>
          <w:color w:val="000000"/>
          <w:sz w:val="21"/>
          <w:szCs w:val="21"/>
        </w:rPr>
        <w:t>SQLAlchemy</w:t>
      </w:r>
      <w:proofErr w:type="spellEnd"/>
      <w:r w:rsidRPr="00B864A1">
        <w:rPr>
          <w:color w:val="000000"/>
          <w:sz w:val="21"/>
          <w:szCs w:val="21"/>
        </w:rPr>
        <w:t xml:space="preserve">, </w:t>
      </w:r>
      <w:r w:rsidR="000927A9" w:rsidRPr="00B864A1">
        <w:rPr>
          <w:color w:val="000000"/>
          <w:sz w:val="21"/>
          <w:szCs w:val="21"/>
        </w:rPr>
        <w:t>Selenium</w:t>
      </w:r>
      <w:r w:rsidR="000927A9">
        <w:rPr>
          <w:color w:val="000000"/>
          <w:sz w:val="21"/>
          <w:szCs w:val="21"/>
        </w:rPr>
        <w:t xml:space="preserve">, </w:t>
      </w:r>
      <w:r w:rsidR="000927A9">
        <w:rPr>
          <w:sz w:val="21"/>
          <w:szCs w:val="21"/>
        </w:rPr>
        <w:t>Retool,</w:t>
      </w:r>
      <w:r w:rsidR="000927A9" w:rsidRPr="00B864A1">
        <w:rPr>
          <w:color w:val="000000"/>
          <w:sz w:val="21"/>
          <w:szCs w:val="21"/>
        </w:rPr>
        <w:t xml:space="preserve"> </w:t>
      </w:r>
      <w:proofErr w:type="spellStart"/>
      <w:r w:rsidRPr="00B864A1">
        <w:rPr>
          <w:color w:val="000000"/>
          <w:sz w:val="21"/>
          <w:szCs w:val="21"/>
        </w:rPr>
        <w:t>Tkinter</w:t>
      </w:r>
      <w:proofErr w:type="spellEnd"/>
      <w:r w:rsidRPr="00B864A1">
        <w:rPr>
          <w:color w:val="000000"/>
          <w:sz w:val="21"/>
          <w:szCs w:val="21"/>
        </w:rPr>
        <w:t xml:space="preserve">, </w:t>
      </w:r>
      <w:proofErr w:type="spellStart"/>
      <w:r w:rsidRPr="00B864A1">
        <w:rPr>
          <w:color w:val="000000"/>
          <w:sz w:val="21"/>
          <w:szCs w:val="21"/>
        </w:rPr>
        <w:t>Pymupdf</w:t>
      </w:r>
      <w:proofErr w:type="spellEnd"/>
      <w:r w:rsidRPr="00B864A1">
        <w:rPr>
          <w:color w:val="000000"/>
          <w:sz w:val="21"/>
          <w:szCs w:val="21"/>
        </w:rPr>
        <w:t xml:space="preserve">, </w:t>
      </w:r>
      <w:proofErr w:type="spellStart"/>
      <w:r>
        <w:rPr>
          <w:color w:val="000000"/>
          <w:sz w:val="21"/>
          <w:szCs w:val="21"/>
        </w:rPr>
        <w:t>xlwings</w:t>
      </w:r>
      <w:proofErr w:type="spellEnd"/>
    </w:p>
    <w:p w14:paraId="0365DB84" w14:textId="601F606C" w:rsidR="00F0482A" w:rsidRPr="005466D2" w:rsidRDefault="00F0482A">
      <w:pPr>
        <w:numPr>
          <w:ilvl w:val="0"/>
          <w:numId w:val="13"/>
        </w:numPr>
        <w:tabs>
          <w:tab w:val="num" w:pos="540"/>
        </w:tabs>
        <w:spacing w:before="120" w:after="120"/>
        <w:ind w:left="548" w:hanging="274"/>
        <w:jc w:val="both"/>
        <w:rPr>
          <w:sz w:val="21"/>
          <w:szCs w:val="21"/>
        </w:rPr>
      </w:pPr>
      <w:r w:rsidRPr="005466D2">
        <w:rPr>
          <w:sz w:val="21"/>
          <w:szCs w:val="21"/>
        </w:rPr>
        <w:t>Created a database which allowed the assignment of metadata (i.e. names and dollar amounts) to pdf documents, and the assignment of the resulting database entries to specific AOGs worked on by mechanics. An automated pdf processing program</w:t>
      </w:r>
      <w:r w:rsidR="000956FC">
        <w:rPr>
          <w:sz w:val="21"/>
          <w:szCs w:val="21"/>
        </w:rPr>
        <w:t xml:space="preserve"> </w:t>
      </w:r>
      <w:r w:rsidRPr="005466D2">
        <w:rPr>
          <w:sz w:val="21"/>
          <w:szCs w:val="21"/>
        </w:rPr>
        <w:t>import</w:t>
      </w:r>
      <w:r w:rsidR="000956FC">
        <w:rPr>
          <w:sz w:val="21"/>
          <w:szCs w:val="21"/>
        </w:rPr>
        <w:t>ed</w:t>
      </w:r>
      <w:r w:rsidRPr="005466D2">
        <w:rPr>
          <w:sz w:val="21"/>
          <w:szCs w:val="21"/>
        </w:rPr>
        <w:t xml:space="preserve"> pdf and image documents to the database in batches, glean</w:t>
      </w:r>
      <w:r w:rsidR="000956FC">
        <w:rPr>
          <w:sz w:val="21"/>
          <w:szCs w:val="21"/>
        </w:rPr>
        <w:t>ed</w:t>
      </w:r>
      <w:r w:rsidRPr="005466D2">
        <w:rPr>
          <w:sz w:val="21"/>
          <w:szCs w:val="21"/>
        </w:rPr>
        <w:t xml:space="preserve"> metadata from documents via OCR and assign</w:t>
      </w:r>
      <w:r w:rsidR="000956FC">
        <w:rPr>
          <w:sz w:val="21"/>
          <w:szCs w:val="21"/>
        </w:rPr>
        <w:t>ed</w:t>
      </w:r>
      <w:r w:rsidRPr="005466D2">
        <w:rPr>
          <w:sz w:val="21"/>
          <w:szCs w:val="21"/>
        </w:rPr>
        <w:t xml:space="preserve"> them to AOGs based on mechanic names and dates.</w:t>
      </w:r>
    </w:p>
    <w:p w14:paraId="75A30C39" w14:textId="37FE34F1" w:rsidR="00F0482A" w:rsidRDefault="00F0482A" w:rsidP="00F0482A">
      <w:pPr>
        <w:numPr>
          <w:ilvl w:val="0"/>
          <w:numId w:val="13"/>
        </w:numPr>
        <w:tabs>
          <w:tab w:val="num" w:pos="540"/>
        </w:tabs>
        <w:spacing w:before="120" w:after="120"/>
        <w:ind w:left="548" w:hanging="274"/>
        <w:jc w:val="both"/>
        <w:rPr>
          <w:sz w:val="21"/>
          <w:szCs w:val="21"/>
        </w:rPr>
      </w:pPr>
      <w:r>
        <w:rPr>
          <w:sz w:val="21"/>
          <w:szCs w:val="21"/>
        </w:rPr>
        <w:t>Created a Python application which leverage</w:t>
      </w:r>
      <w:r w:rsidR="000956FC">
        <w:rPr>
          <w:sz w:val="21"/>
          <w:szCs w:val="21"/>
        </w:rPr>
        <w:t>d</w:t>
      </w:r>
      <w:r>
        <w:rPr>
          <w:sz w:val="21"/>
          <w:szCs w:val="21"/>
        </w:rPr>
        <w:t xml:space="preserve"> the database to generate a finished invoice in QuickBooks, a formatted pdf document with all work orders and expenses, and detailed </w:t>
      </w:r>
      <w:r w:rsidR="000956FC">
        <w:rPr>
          <w:sz w:val="21"/>
          <w:szCs w:val="21"/>
        </w:rPr>
        <w:t>E</w:t>
      </w:r>
      <w:r>
        <w:rPr>
          <w:sz w:val="21"/>
          <w:szCs w:val="21"/>
        </w:rPr>
        <w:t>xcel documents to comply with any internal or client processes.</w:t>
      </w:r>
    </w:p>
    <w:p w14:paraId="7FAD34D5" w14:textId="272392EC" w:rsidR="004C720F" w:rsidRPr="000956FC" w:rsidRDefault="000956FC" w:rsidP="004C720F">
      <w:pPr>
        <w:numPr>
          <w:ilvl w:val="0"/>
          <w:numId w:val="13"/>
        </w:numPr>
        <w:tabs>
          <w:tab w:val="num" w:pos="540"/>
        </w:tabs>
        <w:spacing w:before="120" w:after="120"/>
        <w:ind w:left="548" w:hanging="274"/>
        <w:jc w:val="both"/>
        <w:rPr>
          <w:sz w:val="21"/>
          <w:szCs w:val="21"/>
        </w:rPr>
      </w:pPr>
      <w:r>
        <w:rPr>
          <w:sz w:val="21"/>
          <w:szCs w:val="21"/>
        </w:rPr>
        <w:t xml:space="preserve">Built a GUI with Tkinter, and later </w:t>
      </w:r>
      <w:r w:rsidR="00F0482A">
        <w:rPr>
          <w:sz w:val="21"/>
          <w:szCs w:val="21"/>
        </w:rPr>
        <w:t xml:space="preserve">a website </w:t>
      </w:r>
      <w:r>
        <w:rPr>
          <w:sz w:val="21"/>
          <w:szCs w:val="21"/>
        </w:rPr>
        <w:t>with</w:t>
      </w:r>
      <w:r w:rsidR="00F0482A">
        <w:rPr>
          <w:sz w:val="21"/>
          <w:szCs w:val="21"/>
        </w:rPr>
        <w:t xml:space="preserve"> </w:t>
      </w:r>
      <w:r>
        <w:rPr>
          <w:sz w:val="21"/>
          <w:szCs w:val="21"/>
        </w:rPr>
        <w:t>R</w:t>
      </w:r>
      <w:r w:rsidR="00F0482A">
        <w:rPr>
          <w:sz w:val="21"/>
          <w:szCs w:val="21"/>
        </w:rPr>
        <w:t>etool</w:t>
      </w:r>
      <w:r>
        <w:rPr>
          <w:sz w:val="21"/>
          <w:szCs w:val="21"/>
        </w:rPr>
        <w:t>,</w:t>
      </w:r>
      <w:r w:rsidR="00F0482A">
        <w:rPr>
          <w:sz w:val="21"/>
          <w:szCs w:val="21"/>
        </w:rPr>
        <w:t xml:space="preserve"> which </w:t>
      </w:r>
      <w:r>
        <w:rPr>
          <w:sz w:val="21"/>
          <w:szCs w:val="21"/>
        </w:rPr>
        <w:t xml:space="preserve">facilitated user interaction with the </w:t>
      </w:r>
      <w:r w:rsidR="00F0482A">
        <w:rPr>
          <w:sz w:val="21"/>
          <w:szCs w:val="21"/>
        </w:rPr>
        <w:t>database.</w:t>
      </w:r>
      <w:r>
        <w:rPr>
          <w:sz w:val="21"/>
          <w:szCs w:val="21"/>
        </w:rPr>
        <w:t xml:space="preserve"> Users look</w:t>
      </w:r>
      <w:r w:rsidR="00F0482A">
        <w:rPr>
          <w:sz w:val="21"/>
          <w:szCs w:val="21"/>
        </w:rPr>
        <w:t xml:space="preserve"> through AOG folders and view separate expenses for each mechanic, adding, editing or deleting expenses as needed. </w:t>
      </w:r>
    </w:p>
    <w:p w14:paraId="6EE0D19E" w14:textId="77777777" w:rsidR="00BF075E" w:rsidRPr="002B5BB2" w:rsidRDefault="00BF075E" w:rsidP="00651DCD">
      <w:pPr>
        <w:pStyle w:val="Header"/>
        <w:pBdr>
          <w:top w:val="thinThickSmallGap" w:sz="18" w:space="1" w:color="7F7F7F" w:themeColor="text1" w:themeTint="80"/>
          <w:bottom w:val="thinThickSmallGap" w:sz="18" w:space="1" w:color="7F7F7F" w:themeColor="text1" w:themeTint="80"/>
        </w:pBdr>
        <w:tabs>
          <w:tab w:val="clear" w:pos="4153"/>
          <w:tab w:val="clear" w:pos="8306"/>
        </w:tabs>
        <w:spacing w:before="80" w:after="80"/>
        <w:jc w:val="center"/>
        <w:rPr>
          <w:rFonts w:ascii="Times New Roman" w:hAnsi="Times New Roman"/>
          <w:b/>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T</w:t>
      </w:r>
      <w:r w:rsidRPr="00047B4F">
        <w:rPr>
          <w:rFonts w:ascii="Times New Roman" w:hAnsi="Times New Roman"/>
          <w:b/>
          <w:sz w:val="24"/>
          <w:szCs w:val="24"/>
          <w14:props3d w14:extrusionH="57150" w14:contourW="0" w14:prstMaterial="warmMatte">
            <w14:bevelT w14:w="38100" w14:h="38100" w14:prst="relaxedInset"/>
          </w14:props3d>
        </w:rPr>
        <w:t>ECHNICAL</w:t>
      </w:r>
      <w:r>
        <w:rPr>
          <w:rFonts w:ascii="Times New Roman" w:hAnsi="Times New Roman"/>
          <w:b/>
          <w:sz w:val="28"/>
          <w:szCs w:val="28"/>
          <w14:props3d w14:extrusionH="57150" w14:contourW="0" w14:prstMaterial="warmMatte">
            <w14:bevelT w14:w="38100" w14:h="38100" w14:prst="relaxedInset"/>
          </w14:props3d>
        </w:rPr>
        <w:t xml:space="preserve"> S</w:t>
      </w:r>
      <w:r w:rsidRPr="00047B4F">
        <w:rPr>
          <w:rFonts w:ascii="Times New Roman" w:hAnsi="Times New Roman"/>
          <w:b/>
          <w:sz w:val="24"/>
          <w:szCs w:val="24"/>
          <w14:props3d w14:extrusionH="57150" w14:contourW="0" w14:prstMaterial="warmMatte">
            <w14:bevelT w14:w="38100" w14:h="38100" w14:prst="relaxedInset"/>
          </w14:props3d>
        </w:rPr>
        <w:t>KILLS</w:t>
      </w:r>
    </w:p>
    <w:p w14:paraId="53EF94CE" w14:textId="102F4806" w:rsidR="001C07DD" w:rsidRDefault="001C07DD" w:rsidP="00A60D9B">
      <w:pPr>
        <w:pStyle w:val="DefaultText"/>
        <w:spacing w:before="60" w:after="60" w:line="276" w:lineRule="auto"/>
        <w:rPr>
          <w:i/>
          <w:iCs/>
          <w:sz w:val="21"/>
          <w:szCs w:val="21"/>
        </w:rPr>
      </w:pPr>
      <w:r w:rsidRPr="001C07DD">
        <w:rPr>
          <w:b/>
          <w:bCs/>
          <w:i/>
          <w:iCs/>
          <w:sz w:val="21"/>
          <w:szCs w:val="21"/>
        </w:rPr>
        <w:t>Languages / Frameworks:</w:t>
      </w:r>
      <w:r>
        <w:rPr>
          <w:i/>
          <w:iCs/>
          <w:sz w:val="21"/>
          <w:szCs w:val="21"/>
        </w:rPr>
        <w:t xml:space="preserve"> </w:t>
      </w:r>
      <w:r w:rsidR="00301566">
        <w:rPr>
          <w:i/>
          <w:iCs/>
          <w:sz w:val="21"/>
          <w:szCs w:val="21"/>
        </w:rPr>
        <w:t xml:space="preserve">SQL, </w:t>
      </w:r>
      <w:r w:rsidRPr="001C07DD">
        <w:rPr>
          <w:i/>
          <w:iCs/>
          <w:sz w:val="21"/>
          <w:szCs w:val="21"/>
        </w:rPr>
        <w:t>P</w:t>
      </w:r>
      <w:bookmarkStart w:id="2" w:name="OLE_LINK3"/>
      <w:bookmarkStart w:id="3" w:name="OLE_LINK4"/>
      <w:r w:rsidRPr="001C07DD">
        <w:rPr>
          <w:i/>
          <w:iCs/>
          <w:sz w:val="21"/>
          <w:szCs w:val="21"/>
        </w:rPr>
        <w:t>ython,</w:t>
      </w:r>
      <w:r w:rsidR="00D45BFC">
        <w:rPr>
          <w:i/>
          <w:iCs/>
          <w:sz w:val="21"/>
          <w:szCs w:val="21"/>
        </w:rPr>
        <w:t xml:space="preserve"> Javascript,</w:t>
      </w:r>
      <w:r w:rsidRPr="001C07DD">
        <w:rPr>
          <w:i/>
          <w:iCs/>
          <w:sz w:val="21"/>
          <w:szCs w:val="21"/>
        </w:rPr>
        <w:t xml:space="preserve"> HTML5/CSS, </w:t>
      </w:r>
      <w:bookmarkEnd w:id="2"/>
      <w:bookmarkEnd w:id="3"/>
      <w:r w:rsidR="00B40929">
        <w:rPr>
          <w:i/>
          <w:iCs/>
          <w:sz w:val="21"/>
          <w:szCs w:val="21"/>
        </w:rPr>
        <w:t xml:space="preserve">Tailwind, </w:t>
      </w:r>
      <w:r w:rsidR="00647345">
        <w:rPr>
          <w:i/>
          <w:iCs/>
          <w:sz w:val="21"/>
          <w:szCs w:val="21"/>
        </w:rPr>
        <w:t>Node.js</w:t>
      </w:r>
      <w:r w:rsidR="00D45BFC">
        <w:rPr>
          <w:i/>
          <w:iCs/>
          <w:sz w:val="21"/>
          <w:szCs w:val="21"/>
        </w:rPr>
        <w:t xml:space="preserve">, React.js, </w:t>
      </w:r>
      <w:r w:rsidR="00B450CC">
        <w:rPr>
          <w:i/>
          <w:iCs/>
          <w:sz w:val="21"/>
          <w:szCs w:val="21"/>
        </w:rPr>
        <w:t xml:space="preserve">Ruby on Rails, </w:t>
      </w:r>
      <w:r w:rsidR="00C214D2">
        <w:rPr>
          <w:i/>
          <w:iCs/>
          <w:sz w:val="21"/>
          <w:szCs w:val="21"/>
        </w:rPr>
        <w:t xml:space="preserve">Firebase, </w:t>
      </w:r>
      <w:r w:rsidR="00E954E6">
        <w:rPr>
          <w:i/>
          <w:iCs/>
          <w:sz w:val="21"/>
          <w:szCs w:val="21"/>
        </w:rPr>
        <w:t>REST, G</w:t>
      </w:r>
      <w:r w:rsidR="00D45BFC">
        <w:rPr>
          <w:i/>
          <w:iCs/>
          <w:sz w:val="21"/>
          <w:szCs w:val="21"/>
        </w:rPr>
        <w:t>it</w:t>
      </w:r>
      <w:r w:rsidR="00B450CC">
        <w:rPr>
          <w:i/>
          <w:iCs/>
          <w:sz w:val="21"/>
          <w:szCs w:val="21"/>
        </w:rPr>
        <w:t>, Bash</w:t>
      </w:r>
    </w:p>
    <w:p w14:paraId="2B89A115" w14:textId="51A05173" w:rsidR="001C07DD" w:rsidRPr="001C07DD" w:rsidRDefault="001C07DD" w:rsidP="00A60D9B">
      <w:pPr>
        <w:pStyle w:val="DefaultText"/>
        <w:spacing w:before="60" w:after="60" w:line="276" w:lineRule="auto"/>
        <w:rPr>
          <w:i/>
          <w:iCs/>
          <w:sz w:val="21"/>
          <w:szCs w:val="21"/>
        </w:rPr>
      </w:pPr>
      <w:r w:rsidRPr="001C07DD">
        <w:rPr>
          <w:b/>
          <w:bCs/>
          <w:i/>
          <w:iCs/>
          <w:sz w:val="21"/>
          <w:szCs w:val="21"/>
        </w:rPr>
        <w:t>Data</w:t>
      </w:r>
      <w:bookmarkStart w:id="4" w:name="OLE_LINK5"/>
      <w:bookmarkStart w:id="5" w:name="OLE_LINK6"/>
      <w:r w:rsidRPr="001C07DD">
        <w:rPr>
          <w:b/>
          <w:bCs/>
          <w:i/>
          <w:iCs/>
          <w:sz w:val="21"/>
          <w:szCs w:val="21"/>
        </w:rPr>
        <w:t>:</w:t>
      </w:r>
      <w:r>
        <w:rPr>
          <w:i/>
          <w:iCs/>
          <w:sz w:val="21"/>
          <w:szCs w:val="21"/>
        </w:rPr>
        <w:t xml:space="preserve"> </w:t>
      </w:r>
      <w:r w:rsidRPr="001C07DD">
        <w:rPr>
          <w:i/>
          <w:iCs/>
          <w:sz w:val="21"/>
          <w:szCs w:val="21"/>
        </w:rPr>
        <w:t>PostgreSQL,</w:t>
      </w:r>
      <w:r w:rsidR="00B77184">
        <w:rPr>
          <w:i/>
          <w:iCs/>
          <w:sz w:val="21"/>
          <w:szCs w:val="21"/>
        </w:rPr>
        <w:t xml:space="preserve"> </w:t>
      </w:r>
      <w:r w:rsidR="00B450CC">
        <w:rPr>
          <w:i/>
          <w:iCs/>
          <w:sz w:val="21"/>
          <w:szCs w:val="21"/>
        </w:rPr>
        <w:t>SQLAlchemy,</w:t>
      </w:r>
      <w:r w:rsidR="00B77184">
        <w:rPr>
          <w:i/>
          <w:iCs/>
          <w:sz w:val="21"/>
          <w:szCs w:val="21"/>
        </w:rPr>
        <w:t xml:space="preserve"> </w:t>
      </w:r>
      <w:r w:rsidR="00E954E6">
        <w:rPr>
          <w:i/>
          <w:iCs/>
          <w:sz w:val="21"/>
          <w:szCs w:val="21"/>
        </w:rPr>
        <w:t xml:space="preserve">pandas, NumPy, </w:t>
      </w:r>
      <w:r w:rsidR="00B450CC">
        <w:rPr>
          <w:i/>
          <w:iCs/>
          <w:sz w:val="21"/>
          <w:szCs w:val="21"/>
        </w:rPr>
        <w:t>Excel, VBA</w:t>
      </w:r>
    </w:p>
    <w:bookmarkEnd w:id="4"/>
    <w:bookmarkEnd w:id="5"/>
    <w:p w14:paraId="237A9E53" w14:textId="0354C3B4" w:rsidR="00380834" w:rsidRDefault="001C07DD" w:rsidP="00A60D9B">
      <w:pPr>
        <w:pStyle w:val="DefaultText"/>
        <w:spacing w:before="60" w:after="60" w:line="276" w:lineRule="auto"/>
        <w:rPr>
          <w:i/>
          <w:iCs/>
          <w:sz w:val="21"/>
          <w:szCs w:val="21"/>
        </w:rPr>
      </w:pPr>
      <w:r w:rsidRPr="001C07DD">
        <w:rPr>
          <w:b/>
          <w:bCs/>
          <w:i/>
          <w:iCs/>
          <w:sz w:val="21"/>
          <w:szCs w:val="21"/>
        </w:rPr>
        <w:t>Systems:</w:t>
      </w:r>
      <w:r>
        <w:rPr>
          <w:i/>
          <w:iCs/>
          <w:sz w:val="21"/>
          <w:szCs w:val="21"/>
        </w:rPr>
        <w:t xml:space="preserve"> </w:t>
      </w:r>
      <w:r w:rsidRPr="001C07DD">
        <w:rPr>
          <w:i/>
          <w:iCs/>
          <w:sz w:val="21"/>
          <w:szCs w:val="21"/>
        </w:rPr>
        <w:t>Windows, macOS</w:t>
      </w:r>
    </w:p>
    <w:p w14:paraId="474D8A50" w14:textId="31E95E95" w:rsidR="00A969EE" w:rsidRPr="0049070A" w:rsidRDefault="005E5AFD" w:rsidP="00651DCD">
      <w:pPr>
        <w:pStyle w:val="Header"/>
        <w:pBdr>
          <w:top w:val="thinThickSmallGap" w:sz="18" w:space="1" w:color="7F7F7F" w:themeColor="text1" w:themeTint="80"/>
          <w:bottom w:val="thinThickSmallGap" w:sz="18" w:space="0" w:color="7F7F7F" w:themeColor="text1" w:themeTint="80"/>
        </w:pBdr>
        <w:tabs>
          <w:tab w:val="clear" w:pos="4153"/>
          <w:tab w:val="clear" w:pos="8306"/>
        </w:tabs>
        <w:spacing w:before="80" w:after="80"/>
        <w:jc w:val="center"/>
        <w:rPr>
          <w:rFonts w:ascii="Times New Roman" w:hAnsi="Times New Roman"/>
          <w:b/>
          <w:sz w:val="24"/>
          <w:szCs w:val="24"/>
          <w14:props3d w14:extrusionH="57150" w14:contourW="0" w14:prstMaterial="warmMatte">
            <w14:bevelT w14:w="38100" w14:h="38100" w14:prst="relaxedInset"/>
          </w14:props3d>
        </w:rPr>
      </w:pPr>
      <w:r>
        <w:rPr>
          <w:rFonts w:ascii="Times New Roman" w:hAnsi="Times New Roman"/>
          <w:b/>
          <w:sz w:val="28"/>
          <w:szCs w:val="28"/>
          <w14:props3d w14:extrusionH="57150" w14:contourW="0" w14:prstMaterial="warmMatte">
            <w14:bevelT w14:w="38100" w14:h="38100" w14:prst="relaxedInset"/>
          </w14:props3d>
        </w:rPr>
        <w:t>E</w:t>
      </w:r>
      <w:r>
        <w:rPr>
          <w:rFonts w:ascii="Times New Roman" w:hAnsi="Times New Roman"/>
          <w:b/>
          <w:sz w:val="24"/>
          <w:szCs w:val="24"/>
          <w14:props3d w14:extrusionH="57150" w14:contourW="0" w14:prstMaterial="warmMatte">
            <w14:bevelT w14:w="38100" w14:h="38100" w14:prst="relaxedInset"/>
          </w14:props3d>
        </w:rPr>
        <w:t>DUCATION</w:t>
      </w:r>
      <w:r w:rsidR="006B08EB">
        <w:rPr>
          <w:rFonts w:ascii="Times New Roman" w:hAnsi="Times New Roman"/>
          <w:b/>
          <w:sz w:val="24"/>
          <w:szCs w:val="24"/>
          <w14:props3d w14:extrusionH="57150" w14:contourW="0" w14:prstMaterial="warmMatte">
            <w14:bevelT w14:w="38100" w14:h="38100" w14:prst="relaxedInset"/>
          </w14:props3d>
        </w:rPr>
        <w:t xml:space="preserve"> &amp; </w:t>
      </w:r>
      <w:r w:rsidR="001C07DD">
        <w:rPr>
          <w:rFonts w:ascii="Times New Roman" w:hAnsi="Times New Roman"/>
          <w:b/>
          <w:sz w:val="28"/>
          <w:szCs w:val="28"/>
          <w14:props3d w14:extrusionH="57150" w14:contourW="0" w14:prstMaterial="warmMatte">
            <w14:bevelT w14:w="38100" w14:h="38100" w14:prst="relaxedInset"/>
          </w14:props3d>
        </w:rPr>
        <w:t>C</w:t>
      </w:r>
      <w:r w:rsidR="001C07DD" w:rsidRPr="001C07DD">
        <w:rPr>
          <w:rFonts w:ascii="Times New Roman" w:hAnsi="Times New Roman"/>
          <w:b/>
          <w:sz w:val="24"/>
          <w:szCs w:val="24"/>
          <w14:props3d w14:extrusionH="57150" w14:contourW="0" w14:prstMaterial="warmMatte">
            <w14:bevelT w14:w="38100" w14:h="38100" w14:prst="relaxedInset"/>
          </w14:props3d>
        </w:rPr>
        <w:t>ERTIFICATIONS</w:t>
      </w:r>
    </w:p>
    <w:p w14:paraId="75665790" w14:textId="4B906C63" w:rsidR="0049070A" w:rsidRDefault="00A60D9B" w:rsidP="00A60D9B">
      <w:pPr>
        <w:pStyle w:val="DefaultText"/>
        <w:spacing w:before="60" w:after="60" w:line="360" w:lineRule="auto"/>
        <w:jc w:val="center"/>
        <w:rPr>
          <w:i/>
          <w:iCs/>
          <w:sz w:val="21"/>
          <w:szCs w:val="21"/>
        </w:rPr>
      </w:pPr>
      <w:r>
        <w:rPr>
          <w:b/>
          <w:bCs/>
          <w:sz w:val="21"/>
          <w:szCs w:val="21"/>
        </w:rPr>
        <w:t xml:space="preserve">Bachelor of Arts in </w:t>
      </w:r>
      <w:r w:rsidR="00D45BFC">
        <w:rPr>
          <w:b/>
          <w:bCs/>
          <w:sz w:val="21"/>
          <w:szCs w:val="21"/>
        </w:rPr>
        <w:t>Theatre Arts</w:t>
      </w:r>
      <w:r w:rsidR="005E5AFD" w:rsidRPr="005E5AFD">
        <w:rPr>
          <w:b/>
          <w:bCs/>
          <w:sz w:val="21"/>
          <w:szCs w:val="21"/>
        </w:rPr>
        <w:t xml:space="preserve"> –</w:t>
      </w:r>
      <w:r w:rsidR="006B08EB">
        <w:rPr>
          <w:b/>
          <w:bCs/>
          <w:sz w:val="21"/>
          <w:szCs w:val="21"/>
        </w:rPr>
        <w:t xml:space="preserve"> </w:t>
      </w:r>
      <w:r w:rsidR="00D45BFC">
        <w:rPr>
          <w:i/>
          <w:iCs/>
          <w:sz w:val="21"/>
          <w:szCs w:val="21"/>
        </w:rPr>
        <w:t>Taylor</w:t>
      </w:r>
      <w:r w:rsidR="001C07DD">
        <w:rPr>
          <w:i/>
          <w:iCs/>
          <w:sz w:val="21"/>
          <w:szCs w:val="21"/>
        </w:rPr>
        <w:t xml:space="preserve"> University</w:t>
      </w:r>
    </w:p>
    <w:p w14:paraId="38E5F687" w14:textId="3A35CBA1" w:rsidR="00647345" w:rsidRPr="00EC7AFD" w:rsidRDefault="00D45BFC" w:rsidP="00301566">
      <w:pPr>
        <w:pStyle w:val="DefaultText"/>
        <w:spacing w:before="60" w:after="60" w:line="360" w:lineRule="auto"/>
        <w:jc w:val="center"/>
        <w:rPr>
          <w:i/>
          <w:iCs/>
          <w:sz w:val="21"/>
          <w:szCs w:val="21"/>
        </w:rPr>
      </w:pPr>
      <w:r>
        <w:rPr>
          <w:b/>
          <w:bCs/>
          <w:sz w:val="21"/>
          <w:szCs w:val="21"/>
        </w:rPr>
        <w:t>Certification in Full-Stack Web Development</w:t>
      </w:r>
      <w:r w:rsidR="00623272">
        <w:rPr>
          <w:i/>
          <w:iCs/>
          <w:sz w:val="21"/>
          <w:szCs w:val="21"/>
        </w:rPr>
        <w:t xml:space="preserve"> – </w:t>
      </w:r>
      <w:r>
        <w:rPr>
          <w:i/>
          <w:iCs/>
          <w:sz w:val="21"/>
          <w:szCs w:val="21"/>
        </w:rPr>
        <w:t>Actualize</w:t>
      </w:r>
      <w:r w:rsidR="00E954E6">
        <w:rPr>
          <w:i/>
          <w:iCs/>
          <w:sz w:val="21"/>
          <w:szCs w:val="21"/>
        </w:rPr>
        <w:t xml:space="preserve"> Bootcamp</w:t>
      </w:r>
    </w:p>
    <w:sectPr w:rsidR="00647345" w:rsidRPr="00EC7AFD" w:rsidSect="009F0766">
      <w:headerReference w:type="even" r:id="rId8"/>
      <w:headerReference w:type="default" r:id="rId9"/>
      <w:pgSz w:w="12240" w:h="15840"/>
      <w:pgMar w:top="720" w:right="864" w:bottom="806" w:left="86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ECEBC" w14:textId="77777777" w:rsidR="00851911" w:rsidRDefault="00851911">
      <w:r>
        <w:separator/>
      </w:r>
    </w:p>
  </w:endnote>
  <w:endnote w:type="continuationSeparator" w:id="0">
    <w:p w14:paraId="2065196A" w14:textId="77777777" w:rsidR="00851911" w:rsidRDefault="008519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9B3B4" w14:textId="77777777" w:rsidR="00851911" w:rsidRDefault="00851911">
      <w:r>
        <w:separator/>
      </w:r>
    </w:p>
  </w:footnote>
  <w:footnote w:type="continuationSeparator" w:id="0">
    <w:p w14:paraId="23604D32" w14:textId="77777777" w:rsidR="00851911" w:rsidRDefault="008519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DCE9" w14:textId="77777777" w:rsidR="00195289" w:rsidRDefault="00195289">
    <w:pPr>
      <w:pStyle w:val="Header"/>
    </w:pPr>
    <w:r>
      <w:t>[Type text]</w:t>
    </w:r>
  </w:p>
  <w:p w14:paraId="160CA46C" w14:textId="77777777" w:rsidR="00195289" w:rsidRDefault="00195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06A2B" w14:textId="681F8E93" w:rsidR="00A60D9B" w:rsidRPr="00386861" w:rsidRDefault="00386861" w:rsidP="00386861">
    <w:pPr>
      <w:pStyle w:val="DefaultText"/>
      <w:spacing w:before="120" w:after="200"/>
      <w:jc w:val="center"/>
      <w:rPr>
        <w:b/>
        <w:sz w:val="40"/>
        <w:szCs w:val="31"/>
      </w:rPr>
    </w:pPr>
    <w:r>
      <w:rPr>
        <w:b/>
        <w:sz w:val="40"/>
        <w:szCs w:val="31"/>
      </w:rPr>
      <w:t>Andrew Wul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01BDC"/>
    <w:multiLevelType w:val="hybridMultilevel"/>
    <w:tmpl w:val="2054906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25C38"/>
    <w:multiLevelType w:val="hybridMultilevel"/>
    <w:tmpl w:val="84ECF47C"/>
    <w:lvl w:ilvl="0" w:tplc="F11C6A10">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41A5B"/>
    <w:multiLevelType w:val="hybridMultilevel"/>
    <w:tmpl w:val="948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F00BD"/>
    <w:multiLevelType w:val="hybridMultilevel"/>
    <w:tmpl w:val="F2E4AF16"/>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255746B"/>
    <w:multiLevelType w:val="hybridMultilevel"/>
    <w:tmpl w:val="1FA8E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C7A31BE"/>
    <w:multiLevelType w:val="hybridMultilevel"/>
    <w:tmpl w:val="093A4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45625"/>
    <w:multiLevelType w:val="hybridMultilevel"/>
    <w:tmpl w:val="01568126"/>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83459"/>
    <w:multiLevelType w:val="hybridMultilevel"/>
    <w:tmpl w:val="55E6DB80"/>
    <w:lvl w:ilvl="0" w:tplc="42589F7A">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2D023B"/>
    <w:multiLevelType w:val="hybridMultilevel"/>
    <w:tmpl w:val="9C701F54"/>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C9475A"/>
    <w:multiLevelType w:val="hybridMultilevel"/>
    <w:tmpl w:val="D4DC90AE"/>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296402"/>
    <w:multiLevelType w:val="multilevel"/>
    <w:tmpl w:val="9B7C788C"/>
    <w:lvl w:ilvl="0">
      <w:start w:val="1"/>
      <w:numFmt w:val="bullet"/>
      <w:lvlText w:val=""/>
      <w:lvlJc w:val="left"/>
      <w:pPr>
        <w:tabs>
          <w:tab w:val="num" w:pos="468"/>
        </w:tabs>
        <w:ind w:left="468" w:hanging="288"/>
      </w:pPr>
      <w:rPr>
        <w:rFonts w:ascii="Webdings" w:hAnsi="Webdings" w:hint="default"/>
        <w:color w:val="auto"/>
        <w:sz w:val="22"/>
        <w:szCs w:val="18"/>
      </w:rPr>
    </w:lvl>
    <w:lvl w:ilvl="1">
      <w:start w:val="206"/>
      <w:numFmt w:val="bullet"/>
      <w:lvlText w:val="—"/>
      <w:lvlJc w:val="left"/>
      <w:pPr>
        <w:tabs>
          <w:tab w:val="num" w:pos="1602"/>
        </w:tabs>
        <w:ind w:left="1602" w:hanging="360"/>
      </w:pPr>
      <w:rPr>
        <w:rFonts w:ascii="Times New Roman" w:eastAsia="Times New Roman" w:hAnsi="Times New Roman" w:cs="Times New Roman" w:hint="default"/>
      </w:rPr>
    </w:lvl>
    <w:lvl w:ilvl="2">
      <w:start w:val="1"/>
      <w:numFmt w:val="bullet"/>
      <w:lvlText w:val=""/>
      <w:lvlJc w:val="left"/>
      <w:pPr>
        <w:tabs>
          <w:tab w:val="num" w:pos="2322"/>
        </w:tabs>
        <w:ind w:left="2322" w:hanging="360"/>
      </w:pPr>
      <w:rPr>
        <w:rFonts w:ascii="Wingdings" w:hAnsi="Wingdings" w:hint="default"/>
      </w:rPr>
    </w:lvl>
    <w:lvl w:ilvl="3">
      <w:start w:val="1"/>
      <w:numFmt w:val="bullet"/>
      <w:lvlText w:val=""/>
      <w:lvlJc w:val="left"/>
      <w:pPr>
        <w:tabs>
          <w:tab w:val="num" w:pos="3042"/>
        </w:tabs>
        <w:ind w:left="3042" w:hanging="360"/>
      </w:pPr>
      <w:rPr>
        <w:rFonts w:ascii="Symbol" w:hAnsi="Symbol" w:hint="default"/>
      </w:rPr>
    </w:lvl>
    <w:lvl w:ilvl="4">
      <w:start w:val="1"/>
      <w:numFmt w:val="bullet"/>
      <w:lvlText w:val="o"/>
      <w:lvlJc w:val="left"/>
      <w:pPr>
        <w:tabs>
          <w:tab w:val="num" w:pos="3762"/>
        </w:tabs>
        <w:ind w:left="3762" w:hanging="360"/>
      </w:pPr>
      <w:rPr>
        <w:rFonts w:ascii="Courier New" w:hAnsi="Courier New" w:cs="Symbol" w:hint="default"/>
      </w:rPr>
    </w:lvl>
    <w:lvl w:ilvl="5">
      <w:start w:val="1"/>
      <w:numFmt w:val="bullet"/>
      <w:lvlText w:val=""/>
      <w:lvlJc w:val="left"/>
      <w:pPr>
        <w:tabs>
          <w:tab w:val="num" w:pos="4482"/>
        </w:tabs>
        <w:ind w:left="4482" w:hanging="360"/>
      </w:pPr>
      <w:rPr>
        <w:rFonts w:ascii="Wingdings" w:hAnsi="Wingdings" w:hint="default"/>
      </w:rPr>
    </w:lvl>
    <w:lvl w:ilvl="6">
      <w:start w:val="1"/>
      <w:numFmt w:val="bullet"/>
      <w:lvlText w:val=""/>
      <w:lvlJc w:val="left"/>
      <w:pPr>
        <w:tabs>
          <w:tab w:val="num" w:pos="5202"/>
        </w:tabs>
        <w:ind w:left="5202" w:hanging="360"/>
      </w:pPr>
      <w:rPr>
        <w:rFonts w:ascii="Symbol" w:hAnsi="Symbol" w:hint="default"/>
      </w:rPr>
    </w:lvl>
    <w:lvl w:ilvl="7">
      <w:start w:val="1"/>
      <w:numFmt w:val="bullet"/>
      <w:lvlText w:val="o"/>
      <w:lvlJc w:val="left"/>
      <w:pPr>
        <w:tabs>
          <w:tab w:val="num" w:pos="5922"/>
        </w:tabs>
        <w:ind w:left="5922" w:hanging="360"/>
      </w:pPr>
      <w:rPr>
        <w:rFonts w:ascii="Courier New" w:hAnsi="Courier New" w:cs="Symbol" w:hint="default"/>
      </w:rPr>
    </w:lvl>
    <w:lvl w:ilvl="8">
      <w:start w:val="1"/>
      <w:numFmt w:val="bullet"/>
      <w:lvlText w:val=""/>
      <w:lvlJc w:val="left"/>
      <w:pPr>
        <w:tabs>
          <w:tab w:val="num" w:pos="6642"/>
        </w:tabs>
        <w:ind w:left="6642" w:hanging="360"/>
      </w:pPr>
      <w:rPr>
        <w:rFonts w:ascii="Wingdings" w:hAnsi="Wingdings" w:hint="default"/>
      </w:rPr>
    </w:lvl>
  </w:abstractNum>
  <w:abstractNum w:abstractNumId="11" w15:restartNumberingAfterBreak="0">
    <w:nsid w:val="489C55BC"/>
    <w:multiLevelType w:val="hybridMultilevel"/>
    <w:tmpl w:val="9A227D44"/>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E94D67"/>
    <w:multiLevelType w:val="hybridMultilevel"/>
    <w:tmpl w:val="5AC6F982"/>
    <w:lvl w:ilvl="0" w:tplc="629204B2">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CC3735"/>
    <w:multiLevelType w:val="hybridMultilevel"/>
    <w:tmpl w:val="7BCE2D9C"/>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94C8B"/>
    <w:multiLevelType w:val="hybridMultilevel"/>
    <w:tmpl w:val="5E2C1492"/>
    <w:lvl w:ilvl="0" w:tplc="7A50CDB8">
      <w:start w:val="1"/>
      <w:numFmt w:val="bullet"/>
      <w:lvlText w:val=""/>
      <w:lvlJc w:val="left"/>
      <w:pPr>
        <w:ind w:left="720" w:hanging="360"/>
      </w:pPr>
      <w:rPr>
        <w:rFonts w:ascii="Symbol" w:hAnsi="Symbol" w:hint="default"/>
        <w:color w:val="auto"/>
        <w:sz w:val="19"/>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BE5985"/>
    <w:multiLevelType w:val="hybridMultilevel"/>
    <w:tmpl w:val="4AAE4BA8"/>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AD1E23"/>
    <w:multiLevelType w:val="hybridMultilevel"/>
    <w:tmpl w:val="CA165896"/>
    <w:lvl w:ilvl="0" w:tplc="E3D4C520">
      <w:start w:val="1"/>
      <w:numFmt w:val="bullet"/>
      <w:lvlText w:val="t"/>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3F0D08"/>
    <w:multiLevelType w:val="hybridMultilevel"/>
    <w:tmpl w:val="2C786286"/>
    <w:lvl w:ilvl="0" w:tplc="EF506684">
      <w:start w:val="1"/>
      <w:numFmt w:val="bullet"/>
      <w:lvlText w:val=""/>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60D52"/>
    <w:multiLevelType w:val="hybridMultilevel"/>
    <w:tmpl w:val="4CE8D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695766">
    <w:abstractNumId w:val="9"/>
  </w:num>
  <w:num w:numId="2" w16cid:durableId="799028987">
    <w:abstractNumId w:val="16"/>
  </w:num>
  <w:num w:numId="3" w16cid:durableId="1337614300">
    <w:abstractNumId w:val="11"/>
  </w:num>
  <w:num w:numId="4" w16cid:durableId="1500803609">
    <w:abstractNumId w:val="6"/>
  </w:num>
  <w:num w:numId="5" w16cid:durableId="1514494715">
    <w:abstractNumId w:val="14"/>
  </w:num>
  <w:num w:numId="6" w16cid:durableId="572859926">
    <w:abstractNumId w:val="0"/>
  </w:num>
  <w:num w:numId="7" w16cid:durableId="1404840231">
    <w:abstractNumId w:val="15"/>
  </w:num>
  <w:num w:numId="8" w16cid:durableId="1071272547">
    <w:abstractNumId w:val="7"/>
  </w:num>
  <w:num w:numId="9" w16cid:durableId="1130826716">
    <w:abstractNumId w:val="1"/>
  </w:num>
  <w:num w:numId="10" w16cid:durableId="1028021837">
    <w:abstractNumId w:val="13"/>
  </w:num>
  <w:num w:numId="11" w16cid:durableId="633678407">
    <w:abstractNumId w:val="17"/>
  </w:num>
  <w:num w:numId="12" w16cid:durableId="56128116">
    <w:abstractNumId w:val="8"/>
  </w:num>
  <w:num w:numId="13" w16cid:durableId="831332990">
    <w:abstractNumId w:val="10"/>
  </w:num>
  <w:num w:numId="14" w16cid:durableId="1074816246">
    <w:abstractNumId w:val="5"/>
  </w:num>
  <w:num w:numId="15" w16cid:durableId="1847010485">
    <w:abstractNumId w:val="4"/>
  </w:num>
  <w:num w:numId="16" w16cid:durableId="588586900">
    <w:abstractNumId w:val="18"/>
  </w:num>
  <w:num w:numId="17" w16cid:durableId="1874147804">
    <w:abstractNumId w:val="3"/>
  </w:num>
  <w:num w:numId="18" w16cid:durableId="2061778335">
    <w:abstractNumId w:val="2"/>
  </w:num>
  <w:num w:numId="19" w16cid:durableId="705562339">
    <w:abstractNumId w:val="8"/>
  </w:num>
  <w:num w:numId="20" w16cid:durableId="9021347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A"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jYzNzQ2NjW3NDVR0lEKTi0uzszPAykwNKsFAK1RZVEtAAAA"/>
  </w:docVars>
  <w:rsids>
    <w:rsidRoot w:val="00BC6425"/>
    <w:rsid w:val="0001079E"/>
    <w:rsid w:val="00010A41"/>
    <w:rsid w:val="00016522"/>
    <w:rsid w:val="00022589"/>
    <w:rsid w:val="00024F27"/>
    <w:rsid w:val="00031BA6"/>
    <w:rsid w:val="00044B4D"/>
    <w:rsid w:val="00044FD6"/>
    <w:rsid w:val="00047B4F"/>
    <w:rsid w:val="00050731"/>
    <w:rsid w:val="00052B34"/>
    <w:rsid w:val="0005311E"/>
    <w:rsid w:val="00062C18"/>
    <w:rsid w:val="00072C10"/>
    <w:rsid w:val="000771B1"/>
    <w:rsid w:val="000927A9"/>
    <w:rsid w:val="000935AE"/>
    <w:rsid w:val="000956FC"/>
    <w:rsid w:val="00096862"/>
    <w:rsid w:val="000A0CEB"/>
    <w:rsid w:val="000A3774"/>
    <w:rsid w:val="000A707A"/>
    <w:rsid w:val="000B2960"/>
    <w:rsid w:val="000B37A1"/>
    <w:rsid w:val="000B5E47"/>
    <w:rsid w:val="000B62B4"/>
    <w:rsid w:val="000B70E8"/>
    <w:rsid w:val="000C0BF9"/>
    <w:rsid w:val="000C1814"/>
    <w:rsid w:val="000C204C"/>
    <w:rsid w:val="000C34F0"/>
    <w:rsid w:val="000C4156"/>
    <w:rsid w:val="000C67BA"/>
    <w:rsid w:val="000D1B03"/>
    <w:rsid w:val="000D262E"/>
    <w:rsid w:val="000D5824"/>
    <w:rsid w:val="000D67EA"/>
    <w:rsid w:val="000D7675"/>
    <w:rsid w:val="000E1774"/>
    <w:rsid w:val="000E2C44"/>
    <w:rsid w:val="000E30BB"/>
    <w:rsid w:val="000F622C"/>
    <w:rsid w:val="000F6B6F"/>
    <w:rsid w:val="000F6D28"/>
    <w:rsid w:val="00103BFB"/>
    <w:rsid w:val="00103D2C"/>
    <w:rsid w:val="00104DEE"/>
    <w:rsid w:val="0010752C"/>
    <w:rsid w:val="00107F81"/>
    <w:rsid w:val="001105FB"/>
    <w:rsid w:val="00110B62"/>
    <w:rsid w:val="00111E0F"/>
    <w:rsid w:val="00112CF6"/>
    <w:rsid w:val="001138B7"/>
    <w:rsid w:val="0011782C"/>
    <w:rsid w:val="0012239D"/>
    <w:rsid w:val="001257A0"/>
    <w:rsid w:val="00126C10"/>
    <w:rsid w:val="00130E66"/>
    <w:rsid w:val="00131C4C"/>
    <w:rsid w:val="00132453"/>
    <w:rsid w:val="00132E21"/>
    <w:rsid w:val="001358F9"/>
    <w:rsid w:val="00137D30"/>
    <w:rsid w:val="00137F9D"/>
    <w:rsid w:val="0014095E"/>
    <w:rsid w:val="0014475F"/>
    <w:rsid w:val="00145180"/>
    <w:rsid w:val="0014590F"/>
    <w:rsid w:val="00151EF8"/>
    <w:rsid w:val="001532B3"/>
    <w:rsid w:val="001545DB"/>
    <w:rsid w:val="00156576"/>
    <w:rsid w:val="00156644"/>
    <w:rsid w:val="001609CA"/>
    <w:rsid w:val="00160BBA"/>
    <w:rsid w:val="0016594B"/>
    <w:rsid w:val="00165987"/>
    <w:rsid w:val="001659D8"/>
    <w:rsid w:val="00166B89"/>
    <w:rsid w:val="001755CD"/>
    <w:rsid w:val="00176D0E"/>
    <w:rsid w:val="001770DA"/>
    <w:rsid w:val="00177371"/>
    <w:rsid w:val="00182078"/>
    <w:rsid w:val="00184EF8"/>
    <w:rsid w:val="00192FAD"/>
    <w:rsid w:val="0019390D"/>
    <w:rsid w:val="00195289"/>
    <w:rsid w:val="001A04DD"/>
    <w:rsid w:val="001A1886"/>
    <w:rsid w:val="001A1C42"/>
    <w:rsid w:val="001A55FB"/>
    <w:rsid w:val="001A76D4"/>
    <w:rsid w:val="001B03CF"/>
    <w:rsid w:val="001B2201"/>
    <w:rsid w:val="001B449A"/>
    <w:rsid w:val="001B4A0D"/>
    <w:rsid w:val="001C057A"/>
    <w:rsid w:val="001C07DD"/>
    <w:rsid w:val="001C096B"/>
    <w:rsid w:val="001C5FE1"/>
    <w:rsid w:val="001C7D42"/>
    <w:rsid w:val="001D2F4F"/>
    <w:rsid w:val="001E0F3C"/>
    <w:rsid w:val="001E4460"/>
    <w:rsid w:val="001E567E"/>
    <w:rsid w:val="001F05CD"/>
    <w:rsid w:val="001F0A16"/>
    <w:rsid w:val="001F24CF"/>
    <w:rsid w:val="001F3BA5"/>
    <w:rsid w:val="00211841"/>
    <w:rsid w:val="00212DA6"/>
    <w:rsid w:val="0021701E"/>
    <w:rsid w:val="002173E8"/>
    <w:rsid w:val="00222A3B"/>
    <w:rsid w:val="002239DA"/>
    <w:rsid w:val="002315D9"/>
    <w:rsid w:val="00234115"/>
    <w:rsid w:val="002368AA"/>
    <w:rsid w:val="00237986"/>
    <w:rsid w:val="002422B8"/>
    <w:rsid w:val="00245960"/>
    <w:rsid w:val="0024617E"/>
    <w:rsid w:val="00250897"/>
    <w:rsid w:val="00251D1B"/>
    <w:rsid w:val="00253ADC"/>
    <w:rsid w:val="00257BB3"/>
    <w:rsid w:val="0026315E"/>
    <w:rsid w:val="0026397C"/>
    <w:rsid w:val="002651DA"/>
    <w:rsid w:val="002670B1"/>
    <w:rsid w:val="0027594A"/>
    <w:rsid w:val="00276631"/>
    <w:rsid w:val="00277C79"/>
    <w:rsid w:val="00283597"/>
    <w:rsid w:val="00283B12"/>
    <w:rsid w:val="00284ABE"/>
    <w:rsid w:val="00286DBE"/>
    <w:rsid w:val="002870B3"/>
    <w:rsid w:val="00292578"/>
    <w:rsid w:val="002960AD"/>
    <w:rsid w:val="002A3351"/>
    <w:rsid w:val="002A3D89"/>
    <w:rsid w:val="002A5D5A"/>
    <w:rsid w:val="002B20B7"/>
    <w:rsid w:val="002B5BB2"/>
    <w:rsid w:val="002B6E73"/>
    <w:rsid w:val="002C1E30"/>
    <w:rsid w:val="002C5FF3"/>
    <w:rsid w:val="002D08B7"/>
    <w:rsid w:val="002D0B93"/>
    <w:rsid w:val="002D0F30"/>
    <w:rsid w:val="002D50B8"/>
    <w:rsid w:val="002E27BB"/>
    <w:rsid w:val="002F1EA7"/>
    <w:rsid w:val="002F23A2"/>
    <w:rsid w:val="002F2795"/>
    <w:rsid w:val="002F63B4"/>
    <w:rsid w:val="002F7E15"/>
    <w:rsid w:val="00300756"/>
    <w:rsid w:val="00301566"/>
    <w:rsid w:val="00301CEF"/>
    <w:rsid w:val="00302FE8"/>
    <w:rsid w:val="0030305B"/>
    <w:rsid w:val="00313BF8"/>
    <w:rsid w:val="00324F54"/>
    <w:rsid w:val="00331485"/>
    <w:rsid w:val="00332A98"/>
    <w:rsid w:val="00333D08"/>
    <w:rsid w:val="003366ED"/>
    <w:rsid w:val="0034054D"/>
    <w:rsid w:val="00340F14"/>
    <w:rsid w:val="0034154A"/>
    <w:rsid w:val="003419F0"/>
    <w:rsid w:val="00346035"/>
    <w:rsid w:val="00347132"/>
    <w:rsid w:val="00347F09"/>
    <w:rsid w:val="00350E84"/>
    <w:rsid w:val="00360815"/>
    <w:rsid w:val="0036124F"/>
    <w:rsid w:val="00361EB8"/>
    <w:rsid w:val="00362811"/>
    <w:rsid w:val="003650F4"/>
    <w:rsid w:val="003654B1"/>
    <w:rsid w:val="00372121"/>
    <w:rsid w:val="00373846"/>
    <w:rsid w:val="00380834"/>
    <w:rsid w:val="003822DB"/>
    <w:rsid w:val="00383F05"/>
    <w:rsid w:val="00386861"/>
    <w:rsid w:val="00386B94"/>
    <w:rsid w:val="00387AD5"/>
    <w:rsid w:val="003933D0"/>
    <w:rsid w:val="00397E5B"/>
    <w:rsid w:val="003A1A7F"/>
    <w:rsid w:val="003A2662"/>
    <w:rsid w:val="003A2A6E"/>
    <w:rsid w:val="003B05B2"/>
    <w:rsid w:val="003B2004"/>
    <w:rsid w:val="003B393A"/>
    <w:rsid w:val="003C33F7"/>
    <w:rsid w:val="003D0ACD"/>
    <w:rsid w:val="003D10F1"/>
    <w:rsid w:val="003D1904"/>
    <w:rsid w:val="003E00F3"/>
    <w:rsid w:val="003E033E"/>
    <w:rsid w:val="003E0786"/>
    <w:rsid w:val="003E56B0"/>
    <w:rsid w:val="003F1F7F"/>
    <w:rsid w:val="003F2739"/>
    <w:rsid w:val="003F5EB6"/>
    <w:rsid w:val="003F7B04"/>
    <w:rsid w:val="003F7F02"/>
    <w:rsid w:val="004009CB"/>
    <w:rsid w:val="004038EC"/>
    <w:rsid w:val="00404953"/>
    <w:rsid w:val="00407A17"/>
    <w:rsid w:val="0041076B"/>
    <w:rsid w:val="004148C1"/>
    <w:rsid w:val="00417586"/>
    <w:rsid w:val="00422A14"/>
    <w:rsid w:val="004268D7"/>
    <w:rsid w:val="0043139C"/>
    <w:rsid w:val="00431FF5"/>
    <w:rsid w:val="00432922"/>
    <w:rsid w:val="00433841"/>
    <w:rsid w:val="00433CEF"/>
    <w:rsid w:val="00444B6F"/>
    <w:rsid w:val="0045234F"/>
    <w:rsid w:val="004540B5"/>
    <w:rsid w:val="00456E4C"/>
    <w:rsid w:val="00461CCE"/>
    <w:rsid w:val="00465250"/>
    <w:rsid w:val="00465D9A"/>
    <w:rsid w:val="00466E28"/>
    <w:rsid w:val="004720D7"/>
    <w:rsid w:val="00476F44"/>
    <w:rsid w:val="0047789A"/>
    <w:rsid w:val="0048411E"/>
    <w:rsid w:val="00486C10"/>
    <w:rsid w:val="0049070A"/>
    <w:rsid w:val="00497034"/>
    <w:rsid w:val="004A5615"/>
    <w:rsid w:val="004A71CB"/>
    <w:rsid w:val="004B2EDB"/>
    <w:rsid w:val="004B4946"/>
    <w:rsid w:val="004B4EE3"/>
    <w:rsid w:val="004B5B78"/>
    <w:rsid w:val="004B5C91"/>
    <w:rsid w:val="004C2E95"/>
    <w:rsid w:val="004C4E2F"/>
    <w:rsid w:val="004C720F"/>
    <w:rsid w:val="004D181F"/>
    <w:rsid w:val="004D280C"/>
    <w:rsid w:val="004D32E2"/>
    <w:rsid w:val="004D6485"/>
    <w:rsid w:val="004E1270"/>
    <w:rsid w:val="004E7832"/>
    <w:rsid w:val="004F02C5"/>
    <w:rsid w:val="004F2CF9"/>
    <w:rsid w:val="004F3339"/>
    <w:rsid w:val="004F3B16"/>
    <w:rsid w:val="004F43C9"/>
    <w:rsid w:val="00500FEC"/>
    <w:rsid w:val="0050202C"/>
    <w:rsid w:val="0050266D"/>
    <w:rsid w:val="00502731"/>
    <w:rsid w:val="005035DE"/>
    <w:rsid w:val="005107E6"/>
    <w:rsid w:val="005149F0"/>
    <w:rsid w:val="005153B7"/>
    <w:rsid w:val="0051593A"/>
    <w:rsid w:val="00521F13"/>
    <w:rsid w:val="00523199"/>
    <w:rsid w:val="00532606"/>
    <w:rsid w:val="00533AB6"/>
    <w:rsid w:val="00536241"/>
    <w:rsid w:val="0053692F"/>
    <w:rsid w:val="00537010"/>
    <w:rsid w:val="00542A3B"/>
    <w:rsid w:val="00543223"/>
    <w:rsid w:val="00543FFA"/>
    <w:rsid w:val="00544490"/>
    <w:rsid w:val="005445F3"/>
    <w:rsid w:val="005466D2"/>
    <w:rsid w:val="00552A08"/>
    <w:rsid w:val="00552A58"/>
    <w:rsid w:val="00554322"/>
    <w:rsid w:val="005571E6"/>
    <w:rsid w:val="005577B6"/>
    <w:rsid w:val="00557C17"/>
    <w:rsid w:val="00567DB9"/>
    <w:rsid w:val="005705CD"/>
    <w:rsid w:val="00572662"/>
    <w:rsid w:val="00573769"/>
    <w:rsid w:val="005758E4"/>
    <w:rsid w:val="00583B39"/>
    <w:rsid w:val="00586A40"/>
    <w:rsid w:val="00586B1C"/>
    <w:rsid w:val="00587098"/>
    <w:rsid w:val="0059343C"/>
    <w:rsid w:val="00593567"/>
    <w:rsid w:val="00596C89"/>
    <w:rsid w:val="005A46CC"/>
    <w:rsid w:val="005B1126"/>
    <w:rsid w:val="005B6FAE"/>
    <w:rsid w:val="005C03AB"/>
    <w:rsid w:val="005C1C4E"/>
    <w:rsid w:val="005D04E1"/>
    <w:rsid w:val="005D05A0"/>
    <w:rsid w:val="005D2F37"/>
    <w:rsid w:val="005D60DA"/>
    <w:rsid w:val="005D6E0A"/>
    <w:rsid w:val="005E21E1"/>
    <w:rsid w:val="005E2821"/>
    <w:rsid w:val="005E3EBD"/>
    <w:rsid w:val="005E5AFD"/>
    <w:rsid w:val="005E6883"/>
    <w:rsid w:val="005F4536"/>
    <w:rsid w:val="005F4836"/>
    <w:rsid w:val="005F6ED5"/>
    <w:rsid w:val="00600DE1"/>
    <w:rsid w:val="0060109A"/>
    <w:rsid w:val="006037D2"/>
    <w:rsid w:val="00623272"/>
    <w:rsid w:val="00625591"/>
    <w:rsid w:val="00626558"/>
    <w:rsid w:val="006272BC"/>
    <w:rsid w:val="0063058F"/>
    <w:rsid w:val="00633B96"/>
    <w:rsid w:val="00636E23"/>
    <w:rsid w:val="00643F30"/>
    <w:rsid w:val="00644059"/>
    <w:rsid w:val="0064660B"/>
    <w:rsid w:val="00647117"/>
    <w:rsid w:val="00647345"/>
    <w:rsid w:val="00647EEE"/>
    <w:rsid w:val="00651DCD"/>
    <w:rsid w:val="00655025"/>
    <w:rsid w:val="006568FF"/>
    <w:rsid w:val="00660325"/>
    <w:rsid w:val="006608C4"/>
    <w:rsid w:val="00666DE8"/>
    <w:rsid w:val="00667CF3"/>
    <w:rsid w:val="0067003A"/>
    <w:rsid w:val="0067085F"/>
    <w:rsid w:val="006710E7"/>
    <w:rsid w:val="006720DE"/>
    <w:rsid w:val="006746FE"/>
    <w:rsid w:val="00674839"/>
    <w:rsid w:val="0067499A"/>
    <w:rsid w:val="0068033B"/>
    <w:rsid w:val="006820F8"/>
    <w:rsid w:val="006861AA"/>
    <w:rsid w:val="006916C2"/>
    <w:rsid w:val="00693984"/>
    <w:rsid w:val="00694333"/>
    <w:rsid w:val="00696139"/>
    <w:rsid w:val="006968D2"/>
    <w:rsid w:val="006A6271"/>
    <w:rsid w:val="006A7724"/>
    <w:rsid w:val="006B0802"/>
    <w:rsid w:val="006B08EB"/>
    <w:rsid w:val="006B27CC"/>
    <w:rsid w:val="006B3679"/>
    <w:rsid w:val="006B3AAB"/>
    <w:rsid w:val="006B431F"/>
    <w:rsid w:val="006B6B0F"/>
    <w:rsid w:val="006C393A"/>
    <w:rsid w:val="006C53C1"/>
    <w:rsid w:val="006C5406"/>
    <w:rsid w:val="006C57BF"/>
    <w:rsid w:val="006C79F7"/>
    <w:rsid w:val="006D1A2D"/>
    <w:rsid w:val="006D237F"/>
    <w:rsid w:val="006D52F5"/>
    <w:rsid w:val="006D755F"/>
    <w:rsid w:val="006E31E1"/>
    <w:rsid w:val="006E4D17"/>
    <w:rsid w:val="006E6D2F"/>
    <w:rsid w:val="006E7EF5"/>
    <w:rsid w:val="006F065A"/>
    <w:rsid w:val="007067B7"/>
    <w:rsid w:val="00706885"/>
    <w:rsid w:val="00706957"/>
    <w:rsid w:val="00706C32"/>
    <w:rsid w:val="00707482"/>
    <w:rsid w:val="00710260"/>
    <w:rsid w:val="00712776"/>
    <w:rsid w:val="00714305"/>
    <w:rsid w:val="007143D3"/>
    <w:rsid w:val="00714B17"/>
    <w:rsid w:val="00715846"/>
    <w:rsid w:val="00715893"/>
    <w:rsid w:val="00725068"/>
    <w:rsid w:val="0072567E"/>
    <w:rsid w:val="00735F92"/>
    <w:rsid w:val="0073732E"/>
    <w:rsid w:val="007374E1"/>
    <w:rsid w:val="00737A08"/>
    <w:rsid w:val="00740E26"/>
    <w:rsid w:val="00741207"/>
    <w:rsid w:val="00741947"/>
    <w:rsid w:val="00742003"/>
    <w:rsid w:val="00744EA0"/>
    <w:rsid w:val="007452AC"/>
    <w:rsid w:val="00751C95"/>
    <w:rsid w:val="00763D60"/>
    <w:rsid w:val="0076649A"/>
    <w:rsid w:val="00775EBE"/>
    <w:rsid w:val="0077728A"/>
    <w:rsid w:val="00777F6F"/>
    <w:rsid w:val="0078094A"/>
    <w:rsid w:val="00780CE0"/>
    <w:rsid w:val="00782742"/>
    <w:rsid w:val="0078475C"/>
    <w:rsid w:val="00786FDB"/>
    <w:rsid w:val="0079213B"/>
    <w:rsid w:val="00793E82"/>
    <w:rsid w:val="00795A53"/>
    <w:rsid w:val="00795E2E"/>
    <w:rsid w:val="007963C2"/>
    <w:rsid w:val="00796B74"/>
    <w:rsid w:val="007A05B4"/>
    <w:rsid w:val="007A1745"/>
    <w:rsid w:val="007A180C"/>
    <w:rsid w:val="007A1C47"/>
    <w:rsid w:val="007A1D19"/>
    <w:rsid w:val="007A73C5"/>
    <w:rsid w:val="007A756A"/>
    <w:rsid w:val="007B24B8"/>
    <w:rsid w:val="007B382A"/>
    <w:rsid w:val="007B7D3B"/>
    <w:rsid w:val="007C2FED"/>
    <w:rsid w:val="007C4624"/>
    <w:rsid w:val="007C5200"/>
    <w:rsid w:val="007C64F3"/>
    <w:rsid w:val="007D1EE9"/>
    <w:rsid w:val="007D2791"/>
    <w:rsid w:val="007E0F0A"/>
    <w:rsid w:val="007E53BE"/>
    <w:rsid w:val="007E6461"/>
    <w:rsid w:val="007E77A1"/>
    <w:rsid w:val="007E7B5C"/>
    <w:rsid w:val="007F2BBE"/>
    <w:rsid w:val="00801659"/>
    <w:rsid w:val="008042FE"/>
    <w:rsid w:val="00804C7B"/>
    <w:rsid w:val="00804CF5"/>
    <w:rsid w:val="00807841"/>
    <w:rsid w:val="0081320F"/>
    <w:rsid w:val="00813D6C"/>
    <w:rsid w:val="00814B9C"/>
    <w:rsid w:val="00816B03"/>
    <w:rsid w:val="0082222C"/>
    <w:rsid w:val="00823EE8"/>
    <w:rsid w:val="00824CC8"/>
    <w:rsid w:val="00833CB3"/>
    <w:rsid w:val="00834297"/>
    <w:rsid w:val="008425AE"/>
    <w:rsid w:val="00843BC8"/>
    <w:rsid w:val="008505E8"/>
    <w:rsid w:val="00851911"/>
    <w:rsid w:val="00851ABE"/>
    <w:rsid w:val="00862CA5"/>
    <w:rsid w:val="008642A1"/>
    <w:rsid w:val="0086476E"/>
    <w:rsid w:val="008679A9"/>
    <w:rsid w:val="00867FB9"/>
    <w:rsid w:val="008723BD"/>
    <w:rsid w:val="0087399A"/>
    <w:rsid w:val="00883D56"/>
    <w:rsid w:val="00886668"/>
    <w:rsid w:val="00891850"/>
    <w:rsid w:val="008A4BC3"/>
    <w:rsid w:val="008A6901"/>
    <w:rsid w:val="008A7750"/>
    <w:rsid w:val="008B5E32"/>
    <w:rsid w:val="008B6A24"/>
    <w:rsid w:val="008B752C"/>
    <w:rsid w:val="008C3FFE"/>
    <w:rsid w:val="008D0CE5"/>
    <w:rsid w:val="008D1DE4"/>
    <w:rsid w:val="008D3844"/>
    <w:rsid w:val="008D47EA"/>
    <w:rsid w:val="008D5051"/>
    <w:rsid w:val="008D6091"/>
    <w:rsid w:val="008D6F3F"/>
    <w:rsid w:val="008D7EFF"/>
    <w:rsid w:val="008E19E3"/>
    <w:rsid w:val="008E3C04"/>
    <w:rsid w:val="008E5D12"/>
    <w:rsid w:val="008E6EEB"/>
    <w:rsid w:val="008F3104"/>
    <w:rsid w:val="0090161B"/>
    <w:rsid w:val="00901C91"/>
    <w:rsid w:val="00901FD5"/>
    <w:rsid w:val="009049F7"/>
    <w:rsid w:val="00905C88"/>
    <w:rsid w:val="009112E9"/>
    <w:rsid w:val="0091178A"/>
    <w:rsid w:val="00911F1F"/>
    <w:rsid w:val="009136BB"/>
    <w:rsid w:val="0092092F"/>
    <w:rsid w:val="00921C72"/>
    <w:rsid w:val="0092386A"/>
    <w:rsid w:val="00923870"/>
    <w:rsid w:val="0092487A"/>
    <w:rsid w:val="009305D4"/>
    <w:rsid w:val="00930E9D"/>
    <w:rsid w:val="00932432"/>
    <w:rsid w:val="009338F5"/>
    <w:rsid w:val="009447AA"/>
    <w:rsid w:val="00955784"/>
    <w:rsid w:val="00964803"/>
    <w:rsid w:val="0097071C"/>
    <w:rsid w:val="0097087A"/>
    <w:rsid w:val="009740F6"/>
    <w:rsid w:val="0098030A"/>
    <w:rsid w:val="0098297F"/>
    <w:rsid w:val="0098464B"/>
    <w:rsid w:val="009906D6"/>
    <w:rsid w:val="009929D5"/>
    <w:rsid w:val="0099415B"/>
    <w:rsid w:val="009956D5"/>
    <w:rsid w:val="009A23B3"/>
    <w:rsid w:val="009A50F5"/>
    <w:rsid w:val="009A60E5"/>
    <w:rsid w:val="009C1981"/>
    <w:rsid w:val="009C2CDE"/>
    <w:rsid w:val="009C3C64"/>
    <w:rsid w:val="009D2A5B"/>
    <w:rsid w:val="009D6E86"/>
    <w:rsid w:val="009D6F6A"/>
    <w:rsid w:val="009D7CF1"/>
    <w:rsid w:val="009E3F3D"/>
    <w:rsid w:val="009F0766"/>
    <w:rsid w:val="009F2102"/>
    <w:rsid w:val="009F3FC5"/>
    <w:rsid w:val="009F48C8"/>
    <w:rsid w:val="00A00683"/>
    <w:rsid w:val="00A00AFA"/>
    <w:rsid w:val="00A02518"/>
    <w:rsid w:val="00A055BB"/>
    <w:rsid w:val="00A131C1"/>
    <w:rsid w:val="00A1460C"/>
    <w:rsid w:val="00A202D0"/>
    <w:rsid w:val="00A21391"/>
    <w:rsid w:val="00A224F7"/>
    <w:rsid w:val="00A22EB3"/>
    <w:rsid w:val="00A233C8"/>
    <w:rsid w:val="00A23EFC"/>
    <w:rsid w:val="00A247A5"/>
    <w:rsid w:val="00A326E2"/>
    <w:rsid w:val="00A34EEB"/>
    <w:rsid w:val="00A37DD9"/>
    <w:rsid w:val="00A42AED"/>
    <w:rsid w:val="00A474E9"/>
    <w:rsid w:val="00A47D29"/>
    <w:rsid w:val="00A56208"/>
    <w:rsid w:val="00A60D9B"/>
    <w:rsid w:val="00A63C0C"/>
    <w:rsid w:val="00A63DD2"/>
    <w:rsid w:val="00A714A7"/>
    <w:rsid w:val="00A71B0D"/>
    <w:rsid w:val="00A75816"/>
    <w:rsid w:val="00A76AEF"/>
    <w:rsid w:val="00A80290"/>
    <w:rsid w:val="00A80CDB"/>
    <w:rsid w:val="00A84DE7"/>
    <w:rsid w:val="00A90A9D"/>
    <w:rsid w:val="00A969EE"/>
    <w:rsid w:val="00AA17FF"/>
    <w:rsid w:val="00AA31CC"/>
    <w:rsid w:val="00AA345E"/>
    <w:rsid w:val="00AA5B99"/>
    <w:rsid w:val="00AA74BC"/>
    <w:rsid w:val="00AA7E19"/>
    <w:rsid w:val="00AB49AE"/>
    <w:rsid w:val="00AC1311"/>
    <w:rsid w:val="00AC3530"/>
    <w:rsid w:val="00AC7D6B"/>
    <w:rsid w:val="00AC7F40"/>
    <w:rsid w:val="00AD413A"/>
    <w:rsid w:val="00AD4223"/>
    <w:rsid w:val="00AD648A"/>
    <w:rsid w:val="00AF31C0"/>
    <w:rsid w:val="00AF355A"/>
    <w:rsid w:val="00AF4BE0"/>
    <w:rsid w:val="00AF6A82"/>
    <w:rsid w:val="00B0072F"/>
    <w:rsid w:val="00B01489"/>
    <w:rsid w:val="00B05537"/>
    <w:rsid w:val="00B0740F"/>
    <w:rsid w:val="00B07DE1"/>
    <w:rsid w:val="00B1095D"/>
    <w:rsid w:val="00B207C8"/>
    <w:rsid w:val="00B20C71"/>
    <w:rsid w:val="00B22E67"/>
    <w:rsid w:val="00B24087"/>
    <w:rsid w:val="00B24C2E"/>
    <w:rsid w:val="00B311BB"/>
    <w:rsid w:val="00B320BD"/>
    <w:rsid w:val="00B3325A"/>
    <w:rsid w:val="00B40929"/>
    <w:rsid w:val="00B417A0"/>
    <w:rsid w:val="00B425A3"/>
    <w:rsid w:val="00B436D0"/>
    <w:rsid w:val="00B450CC"/>
    <w:rsid w:val="00B51B43"/>
    <w:rsid w:val="00B51FEA"/>
    <w:rsid w:val="00B53CFC"/>
    <w:rsid w:val="00B569C1"/>
    <w:rsid w:val="00B674F7"/>
    <w:rsid w:val="00B73884"/>
    <w:rsid w:val="00B74751"/>
    <w:rsid w:val="00B75E98"/>
    <w:rsid w:val="00B77184"/>
    <w:rsid w:val="00B80395"/>
    <w:rsid w:val="00B80FC7"/>
    <w:rsid w:val="00B81098"/>
    <w:rsid w:val="00B864A1"/>
    <w:rsid w:val="00B873A4"/>
    <w:rsid w:val="00B87FCA"/>
    <w:rsid w:val="00B96794"/>
    <w:rsid w:val="00BA32A2"/>
    <w:rsid w:val="00BA4F68"/>
    <w:rsid w:val="00BA768C"/>
    <w:rsid w:val="00BB02F9"/>
    <w:rsid w:val="00BB26B5"/>
    <w:rsid w:val="00BB310B"/>
    <w:rsid w:val="00BB3D3F"/>
    <w:rsid w:val="00BB75B8"/>
    <w:rsid w:val="00BC2283"/>
    <w:rsid w:val="00BC2992"/>
    <w:rsid w:val="00BC2B84"/>
    <w:rsid w:val="00BC3392"/>
    <w:rsid w:val="00BC51FC"/>
    <w:rsid w:val="00BC52D9"/>
    <w:rsid w:val="00BC6425"/>
    <w:rsid w:val="00BD1302"/>
    <w:rsid w:val="00BD3A58"/>
    <w:rsid w:val="00BD4DD0"/>
    <w:rsid w:val="00BD5EBB"/>
    <w:rsid w:val="00BE1A31"/>
    <w:rsid w:val="00BE23A4"/>
    <w:rsid w:val="00BE275A"/>
    <w:rsid w:val="00BE4A42"/>
    <w:rsid w:val="00BE6426"/>
    <w:rsid w:val="00BE6AAD"/>
    <w:rsid w:val="00BF075E"/>
    <w:rsid w:val="00BF3AA5"/>
    <w:rsid w:val="00BF4F1A"/>
    <w:rsid w:val="00BF6A45"/>
    <w:rsid w:val="00C02B04"/>
    <w:rsid w:val="00C03671"/>
    <w:rsid w:val="00C10639"/>
    <w:rsid w:val="00C10CE1"/>
    <w:rsid w:val="00C11E0E"/>
    <w:rsid w:val="00C16C58"/>
    <w:rsid w:val="00C214D2"/>
    <w:rsid w:val="00C2211F"/>
    <w:rsid w:val="00C223E8"/>
    <w:rsid w:val="00C226FD"/>
    <w:rsid w:val="00C31C84"/>
    <w:rsid w:val="00C32EDD"/>
    <w:rsid w:val="00C344FA"/>
    <w:rsid w:val="00C34821"/>
    <w:rsid w:val="00C3712C"/>
    <w:rsid w:val="00C40299"/>
    <w:rsid w:val="00C41A6D"/>
    <w:rsid w:val="00C422EB"/>
    <w:rsid w:val="00C42695"/>
    <w:rsid w:val="00C53CC7"/>
    <w:rsid w:val="00C55DD5"/>
    <w:rsid w:val="00C57726"/>
    <w:rsid w:val="00C637BA"/>
    <w:rsid w:val="00C6410F"/>
    <w:rsid w:val="00C64346"/>
    <w:rsid w:val="00C75F3A"/>
    <w:rsid w:val="00C761A9"/>
    <w:rsid w:val="00C773BA"/>
    <w:rsid w:val="00C7790D"/>
    <w:rsid w:val="00C77CE5"/>
    <w:rsid w:val="00C80CBC"/>
    <w:rsid w:val="00C85F4E"/>
    <w:rsid w:val="00C866BC"/>
    <w:rsid w:val="00C87179"/>
    <w:rsid w:val="00C95CD1"/>
    <w:rsid w:val="00C9679D"/>
    <w:rsid w:val="00C96CA6"/>
    <w:rsid w:val="00C97D19"/>
    <w:rsid w:val="00CA0763"/>
    <w:rsid w:val="00CA2B31"/>
    <w:rsid w:val="00CA6781"/>
    <w:rsid w:val="00CC1E42"/>
    <w:rsid w:val="00CC27DA"/>
    <w:rsid w:val="00CC401D"/>
    <w:rsid w:val="00CD0915"/>
    <w:rsid w:val="00CD2BE5"/>
    <w:rsid w:val="00CD7AB8"/>
    <w:rsid w:val="00CD7DD1"/>
    <w:rsid w:val="00CF14B0"/>
    <w:rsid w:val="00CF1AB8"/>
    <w:rsid w:val="00CF1FAF"/>
    <w:rsid w:val="00CF212E"/>
    <w:rsid w:val="00CF2168"/>
    <w:rsid w:val="00CF7C8A"/>
    <w:rsid w:val="00CF7E40"/>
    <w:rsid w:val="00D02BA1"/>
    <w:rsid w:val="00D14728"/>
    <w:rsid w:val="00D1683E"/>
    <w:rsid w:val="00D170C0"/>
    <w:rsid w:val="00D17A7F"/>
    <w:rsid w:val="00D20F5D"/>
    <w:rsid w:val="00D35992"/>
    <w:rsid w:val="00D36877"/>
    <w:rsid w:val="00D45BFC"/>
    <w:rsid w:val="00D47B58"/>
    <w:rsid w:val="00D503BC"/>
    <w:rsid w:val="00D53DB1"/>
    <w:rsid w:val="00D57E53"/>
    <w:rsid w:val="00D64493"/>
    <w:rsid w:val="00D6787A"/>
    <w:rsid w:val="00D819E9"/>
    <w:rsid w:val="00D82B26"/>
    <w:rsid w:val="00D8506B"/>
    <w:rsid w:val="00D86694"/>
    <w:rsid w:val="00D86994"/>
    <w:rsid w:val="00D8735D"/>
    <w:rsid w:val="00D91ED7"/>
    <w:rsid w:val="00D92E4A"/>
    <w:rsid w:val="00D9337A"/>
    <w:rsid w:val="00D93A8A"/>
    <w:rsid w:val="00D97E8A"/>
    <w:rsid w:val="00DA1299"/>
    <w:rsid w:val="00DA387E"/>
    <w:rsid w:val="00DA6C03"/>
    <w:rsid w:val="00DB23A6"/>
    <w:rsid w:val="00DB3E05"/>
    <w:rsid w:val="00DB4ADC"/>
    <w:rsid w:val="00DB645C"/>
    <w:rsid w:val="00DC2168"/>
    <w:rsid w:val="00DC30A6"/>
    <w:rsid w:val="00DC50FD"/>
    <w:rsid w:val="00DC7693"/>
    <w:rsid w:val="00DD3B09"/>
    <w:rsid w:val="00DD40AB"/>
    <w:rsid w:val="00DE0A0A"/>
    <w:rsid w:val="00DE1C63"/>
    <w:rsid w:val="00DE2473"/>
    <w:rsid w:val="00DE3D65"/>
    <w:rsid w:val="00DE4526"/>
    <w:rsid w:val="00DE6ABB"/>
    <w:rsid w:val="00DF1252"/>
    <w:rsid w:val="00DF2BBD"/>
    <w:rsid w:val="00DF5E61"/>
    <w:rsid w:val="00E0146A"/>
    <w:rsid w:val="00E02EA9"/>
    <w:rsid w:val="00E133C2"/>
    <w:rsid w:val="00E16CFF"/>
    <w:rsid w:val="00E2033C"/>
    <w:rsid w:val="00E20EE0"/>
    <w:rsid w:val="00E24691"/>
    <w:rsid w:val="00E259FF"/>
    <w:rsid w:val="00E25C24"/>
    <w:rsid w:val="00E27192"/>
    <w:rsid w:val="00E31764"/>
    <w:rsid w:val="00E37378"/>
    <w:rsid w:val="00E40778"/>
    <w:rsid w:val="00E40D32"/>
    <w:rsid w:val="00E41914"/>
    <w:rsid w:val="00E441BE"/>
    <w:rsid w:val="00E46715"/>
    <w:rsid w:val="00E46D4D"/>
    <w:rsid w:val="00E51E23"/>
    <w:rsid w:val="00E570ED"/>
    <w:rsid w:val="00E616EE"/>
    <w:rsid w:val="00E7328D"/>
    <w:rsid w:val="00E74259"/>
    <w:rsid w:val="00E74ACC"/>
    <w:rsid w:val="00E800D3"/>
    <w:rsid w:val="00E80A68"/>
    <w:rsid w:val="00E851DA"/>
    <w:rsid w:val="00E92808"/>
    <w:rsid w:val="00E93B2D"/>
    <w:rsid w:val="00E94524"/>
    <w:rsid w:val="00E94678"/>
    <w:rsid w:val="00E954E6"/>
    <w:rsid w:val="00E959D3"/>
    <w:rsid w:val="00E96E8D"/>
    <w:rsid w:val="00EA589A"/>
    <w:rsid w:val="00EB4C5E"/>
    <w:rsid w:val="00EB5165"/>
    <w:rsid w:val="00EB561A"/>
    <w:rsid w:val="00EC0C3B"/>
    <w:rsid w:val="00EC0DBF"/>
    <w:rsid w:val="00EC2A97"/>
    <w:rsid w:val="00EC4C03"/>
    <w:rsid w:val="00EC7AFD"/>
    <w:rsid w:val="00ED5390"/>
    <w:rsid w:val="00ED6072"/>
    <w:rsid w:val="00ED664C"/>
    <w:rsid w:val="00ED684B"/>
    <w:rsid w:val="00EE40B3"/>
    <w:rsid w:val="00EE5601"/>
    <w:rsid w:val="00EF0EAE"/>
    <w:rsid w:val="00EF1975"/>
    <w:rsid w:val="00EF2F8A"/>
    <w:rsid w:val="00EF341C"/>
    <w:rsid w:val="00EF734F"/>
    <w:rsid w:val="00EF7A9C"/>
    <w:rsid w:val="00F0482A"/>
    <w:rsid w:val="00F0709A"/>
    <w:rsid w:val="00F121DD"/>
    <w:rsid w:val="00F300BD"/>
    <w:rsid w:val="00F41E1D"/>
    <w:rsid w:val="00F4259C"/>
    <w:rsid w:val="00F438F4"/>
    <w:rsid w:val="00F43D5E"/>
    <w:rsid w:val="00F45272"/>
    <w:rsid w:val="00F45C80"/>
    <w:rsid w:val="00F47930"/>
    <w:rsid w:val="00F47B22"/>
    <w:rsid w:val="00F51789"/>
    <w:rsid w:val="00F62648"/>
    <w:rsid w:val="00F65AF2"/>
    <w:rsid w:val="00F65CB0"/>
    <w:rsid w:val="00F804DF"/>
    <w:rsid w:val="00F82BF9"/>
    <w:rsid w:val="00F83D13"/>
    <w:rsid w:val="00F93158"/>
    <w:rsid w:val="00F96D02"/>
    <w:rsid w:val="00F96E7A"/>
    <w:rsid w:val="00F97A6D"/>
    <w:rsid w:val="00FA057C"/>
    <w:rsid w:val="00FA4199"/>
    <w:rsid w:val="00FA544E"/>
    <w:rsid w:val="00FA7EB3"/>
    <w:rsid w:val="00FB1047"/>
    <w:rsid w:val="00FB1CDA"/>
    <w:rsid w:val="00FB25F9"/>
    <w:rsid w:val="00FB2EB2"/>
    <w:rsid w:val="00FC079B"/>
    <w:rsid w:val="00FC1C2E"/>
    <w:rsid w:val="00FC6BE5"/>
    <w:rsid w:val="00FC6C42"/>
    <w:rsid w:val="00FC7C7D"/>
    <w:rsid w:val="00FD495F"/>
    <w:rsid w:val="00FE43CC"/>
    <w:rsid w:val="00FE532C"/>
    <w:rsid w:val="00FF34C6"/>
    <w:rsid w:val="00FF3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4524F"/>
  <w15:docId w15:val="{F98D6061-AF1E-4906-8240-971ECBAC1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8D7"/>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6425"/>
    <w:pPr>
      <w:tabs>
        <w:tab w:val="center" w:pos="4153"/>
        <w:tab w:val="right" w:pos="8306"/>
      </w:tabs>
      <w:autoSpaceDE w:val="0"/>
      <w:autoSpaceDN w:val="0"/>
      <w:jc w:val="both"/>
    </w:pPr>
    <w:rPr>
      <w:rFonts w:ascii="Arial" w:hAnsi="Arial"/>
      <w:sz w:val="22"/>
      <w:szCs w:val="22"/>
      <w:lang w:val="en-GB"/>
    </w:rPr>
  </w:style>
  <w:style w:type="character" w:customStyle="1" w:styleId="HeaderChar">
    <w:name w:val="Header Char"/>
    <w:link w:val="Header"/>
    <w:uiPriority w:val="99"/>
    <w:rsid w:val="00BC6425"/>
    <w:rPr>
      <w:rFonts w:ascii="Arial" w:eastAsia="Times New Roman" w:hAnsi="Arial" w:cs="Times New Roman"/>
      <w:sz w:val="22"/>
      <w:szCs w:val="22"/>
      <w:lang w:val="en-GB"/>
    </w:rPr>
  </w:style>
  <w:style w:type="paragraph" w:customStyle="1" w:styleId="DefaultText">
    <w:name w:val="Default Text"/>
    <w:basedOn w:val="Normal"/>
    <w:qFormat/>
    <w:rsid w:val="00BC6425"/>
    <w:pPr>
      <w:overflowPunct w:val="0"/>
      <w:autoSpaceDE w:val="0"/>
      <w:autoSpaceDN w:val="0"/>
      <w:adjustRightInd w:val="0"/>
      <w:textAlignment w:val="baseline"/>
    </w:pPr>
    <w:rPr>
      <w:szCs w:val="24"/>
      <w:lang w:eastAsia="en-GB"/>
    </w:rPr>
  </w:style>
  <w:style w:type="paragraph" w:styleId="Footer">
    <w:name w:val="footer"/>
    <w:basedOn w:val="Normal"/>
    <w:link w:val="FooterChar"/>
    <w:uiPriority w:val="99"/>
    <w:unhideWhenUsed/>
    <w:rsid w:val="00222A3B"/>
    <w:pPr>
      <w:tabs>
        <w:tab w:val="center" w:pos="4680"/>
        <w:tab w:val="right" w:pos="9360"/>
      </w:tabs>
    </w:pPr>
  </w:style>
  <w:style w:type="character" w:customStyle="1" w:styleId="FooterChar">
    <w:name w:val="Footer Char"/>
    <w:basedOn w:val="DefaultParagraphFont"/>
    <w:link w:val="Footer"/>
    <w:uiPriority w:val="99"/>
    <w:rsid w:val="00222A3B"/>
    <w:rPr>
      <w:rFonts w:ascii="Times New Roman" w:eastAsia="Times New Roman" w:hAnsi="Times New Roman"/>
      <w:sz w:val="24"/>
    </w:rPr>
  </w:style>
  <w:style w:type="paragraph" w:styleId="ListParagraph">
    <w:name w:val="List Paragraph"/>
    <w:basedOn w:val="Normal"/>
    <w:uiPriority w:val="34"/>
    <w:qFormat/>
    <w:rsid w:val="00257BB3"/>
    <w:pPr>
      <w:ind w:left="720"/>
      <w:contextualSpacing/>
    </w:pPr>
  </w:style>
  <w:style w:type="character" w:styleId="Hyperlink">
    <w:name w:val="Hyperlink"/>
    <w:basedOn w:val="DefaultParagraphFont"/>
    <w:uiPriority w:val="99"/>
    <w:unhideWhenUsed/>
    <w:rsid w:val="00132E21"/>
    <w:rPr>
      <w:color w:val="0000FF" w:themeColor="hyperlink"/>
      <w:u w:val="single"/>
    </w:rPr>
  </w:style>
  <w:style w:type="table" w:styleId="TableGrid">
    <w:name w:val="Table Grid"/>
    <w:basedOn w:val="TableNormal"/>
    <w:uiPriority w:val="59"/>
    <w:rsid w:val="00C402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866BC"/>
    <w:rPr>
      <w:sz w:val="16"/>
      <w:szCs w:val="16"/>
    </w:rPr>
  </w:style>
  <w:style w:type="paragraph" w:styleId="CommentText">
    <w:name w:val="annotation text"/>
    <w:basedOn w:val="Normal"/>
    <w:link w:val="CommentTextChar"/>
    <w:unhideWhenUsed/>
    <w:rsid w:val="00C866BC"/>
    <w:rPr>
      <w:sz w:val="20"/>
    </w:rPr>
  </w:style>
  <w:style w:type="character" w:customStyle="1" w:styleId="CommentTextChar">
    <w:name w:val="Comment Text Char"/>
    <w:basedOn w:val="DefaultParagraphFont"/>
    <w:link w:val="CommentText"/>
    <w:rsid w:val="00C866BC"/>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C866BC"/>
    <w:rPr>
      <w:b/>
      <w:bCs/>
    </w:rPr>
  </w:style>
  <w:style w:type="character" w:customStyle="1" w:styleId="CommentSubjectChar">
    <w:name w:val="Comment Subject Char"/>
    <w:basedOn w:val="CommentTextChar"/>
    <w:link w:val="CommentSubject"/>
    <w:uiPriority w:val="99"/>
    <w:semiHidden/>
    <w:rsid w:val="00C866BC"/>
    <w:rPr>
      <w:rFonts w:ascii="Times New Roman" w:eastAsia="Times New Roman" w:hAnsi="Times New Roman"/>
      <w:b/>
      <w:bCs/>
    </w:rPr>
  </w:style>
  <w:style w:type="paragraph" w:styleId="BalloonText">
    <w:name w:val="Balloon Text"/>
    <w:basedOn w:val="Normal"/>
    <w:link w:val="BalloonTextChar"/>
    <w:uiPriority w:val="99"/>
    <w:semiHidden/>
    <w:unhideWhenUsed/>
    <w:rsid w:val="00C866B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6BC"/>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796B74"/>
    <w:rPr>
      <w:color w:val="605E5C"/>
      <w:shd w:val="clear" w:color="auto" w:fill="E1DFDD"/>
    </w:rPr>
  </w:style>
  <w:style w:type="paragraph" w:customStyle="1" w:styleId="Default">
    <w:name w:val="Default"/>
    <w:rsid w:val="006968D2"/>
    <w:pPr>
      <w:widowControl w:val="0"/>
      <w:autoSpaceDE w:val="0"/>
      <w:autoSpaceDN w:val="0"/>
      <w:adjustRightInd w:val="0"/>
    </w:pPr>
    <w:rPr>
      <w:rFonts w:ascii="Times New Roman" w:eastAsiaTheme="minorEastAsia" w:hAnsi="Times New Roman"/>
      <w:color w:val="000000"/>
      <w:sz w:val="24"/>
      <w:szCs w:val="24"/>
    </w:rPr>
  </w:style>
  <w:style w:type="character" w:styleId="UnresolvedMention">
    <w:name w:val="Unresolved Mention"/>
    <w:basedOn w:val="DefaultParagraphFont"/>
    <w:uiPriority w:val="99"/>
    <w:semiHidden/>
    <w:unhideWhenUsed/>
    <w:rsid w:val="004B2EDB"/>
    <w:rPr>
      <w:color w:val="605E5C"/>
      <w:shd w:val="clear" w:color="auto" w:fill="E1DFDD"/>
    </w:rPr>
  </w:style>
  <w:style w:type="character" w:styleId="FollowedHyperlink">
    <w:name w:val="FollowedHyperlink"/>
    <w:basedOn w:val="DefaultParagraphFont"/>
    <w:uiPriority w:val="99"/>
    <w:semiHidden/>
    <w:unhideWhenUsed/>
    <w:rsid w:val="003015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938330">
      <w:bodyDiv w:val="1"/>
      <w:marLeft w:val="0"/>
      <w:marRight w:val="0"/>
      <w:marTop w:val="0"/>
      <w:marBottom w:val="0"/>
      <w:divBdr>
        <w:top w:val="none" w:sz="0" w:space="0" w:color="auto"/>
        <w:left w:val="none" w:sz="0" w:space="0" w:color="auto"/>
        <w:bottom w:val="none" w:sz="0" w:space="0" w:color="auto"/>
        <w:right w:val="none" w:sz="0" w:space="0" w:color="auto"/>
      </w:divBdr>
    </w:div>
    <w:div w:id="807018887">
      <w:bodyDiv w:val="1"/>
      <w:marLeft w:val="0"/>
      <w:marRight w:val="0"/>
      <w:marTop w:val="0"/>
      <w:marBottom w:val="0"/>
      <w:divBdr>
        <w:top w:val="none" w:sz="0" w:space="0" w:color="auto"/>
        <w:left w:val="none" w:sz="0" w:space="0" w:color="auto"/>
        <w:bottom w:val="none" w:sz="0" w:space="0" w:color="auto"/>
        <w:right w:val="none" w:sz="0" w:space="0" w:color="auto"/>
      </w:divBdr>
    </w:div>
    <w:div w:id="1089885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AD82E-B9C9-6C45-8356-342D62C56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wulf</dc:creator>
  <cp:keywords/>
  <dc:description/>
  <cp:lastModifiedBy>andrew wulf</cp:lastModifiedBy>
  <cp:revision>2</cp:revision>
  <dcterms:created xsi:type="dcterms:W3CDTF">2025-07-29T17:40:00Z</dcterms:created>
  <dcterms:modified xsi:type="dcterms:W3CDTF">2025-07-29T17:40:00Z</dcterms:modified>
</cp:coreProperties>
</file>